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4D4CA4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14:paraId="5081EBBF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14:paraId="233DD2C2" w14:textId="77777777"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14:paraId="15CB2430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2D37F265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565AE5EE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14:paraId="51C37AB5" w14:textId="77777777" w:rsidTr="00961AAF">
        <w:trPr>
          <w:trHeight w:val="1295"/>
        </w:trPr>
        <w:tc>
          <w:tcPr>
            <w:tcW w:w="9072" w:type="dxa"/>
            <w:vAlign w:val="center"/>
          </w:tcPr>
          <w:p w14:paraId="4A63CBB7" w14:textId="77777777" w:rsidR="00913FE8" w:rsidRPr="00452F14" w:rsidRDefault="00913FE8" w:rsidP="00913FE8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 w:rsidRPr="00452F14">
              <w:rPr>
                <w:rFonts w:asciiTheme="majorHAnsi" w:eastAsiaTheme="majorHAnsi" w:hAnsiTheme="majorHAnsi" w:hint="eastAsia"/>
                <w:szCs w:val="60"/>
              </w:rPr>
              <w:t>[</w:t>
            </w:r>
            <w:r>
              <w:rPr>
                <w:rFonts w:asciiTheme="majorHAnsi" w:eastAsiaTheme="majorHAnsi" w:hAnsiTheme="majorHAnsi"/>
                <w:szCs w:val="60"/>
              </w:rPr>
              <w:t xml:space="preserve">KAIST </w:t>
            </w:r>
            <w:r>
              <w:rPr>
                <w:rFonts w:asciiTheme="majorHAnsi" w:eastAsiaTheme="majorHAnsi" w:hAnsiTheme="majorHAnsi" w:hint="eastAsia"/>
                <w:szCs w:val="60"/>
              </w:rPr>
              <w:t>융합인재학부 학생회</w:t>
            </w:r>
            <w:r w:rsidRPr="00452F14">
              <w:rPr>
                <w:rFonts w:asciiTheme="majorHAnsi" w:eastAsiaTheme="majorHAnsi" w:hAnsiTheme="majorHAnsi" w:hint="eastAsia"/>
                <w:szCs w:val="60"/>
              </w:rPr>
              <w:t>]</w:t>
            </w:r>
            <w:r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14:paraId="74AAA687" w14:textId="515FFF6E" w:rsidR="008F1FC7" w:rsidRPr="00BF4E72" w:rsidRDefault="00913FE8" w:rsidP="00913FE8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022</w:t>
            </w:r>
            <w:r>
              <w:rPr>
                <w:rFonts w:asciiTheme="majorHAnsi" w:eastAsiaTheme="majorHAnsi" w:hAnsiTheme="majorHAnsi" w:hint="eastAsia"/>
                <w:szCs w:val="60"/>
              </w:rPr>
              <w:t>년도</w:t>
            </w:r>
            <w:r>
              <w:rPr>
                <w:rFonts w:asciiTheme="majorHAnsi" w:eastAsiaTheme="majorHAnsi" w:hAnsiTheme="majorHAnsi"/>
                <w:szCs w:val="60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szCs w:val="60"/>
              </w:rPr>
              <w:t>상</w:t>
            </w:r>
            <w:r w:rsidRPr="00452F14">
              <w:rPr>
                <w:rFonts w:asciiTheme="majorHAnsi" w:eastAsiaTheme="majorHAnsi" w:hAnsiTheme="majorHAnsi" w:hint="eastAsia"/>
                <w:szCs w:val="60"/>
              </w:rPr>
              <w:t>반기</w:t>
            </w:r>
            <w:r>
              <w:rPr>
                <w:rFonts w:asciiTheme="majorHAnsi" w:eastAsiaTheme="majorHAnsi" w:hAnsiTheme="majorHAnsi" w:hint="eastAsia"/>
                <w:szCs w:val="60"/>
              </w:rPr>
              <w:t xml:space="preserve"> 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>사업보고서</w:t>
            </w:r>
          </w:p>
        </w:tc>
      </w:tr>
    </w:tbl>
    <w:p w14:paraId="534760B9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7456736B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3396C463" w14:textId="77777777"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 wp14:anchorId="09389579" wp14:editId="5ACB008C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F8CED3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19234BB9" w14:textId="6B930A7E"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913FE8">
        <w:rPr>
          <w:sz w:val="48"/>
          <w:szCs w:val="48"/>
        </w:rPr>
        <w:t>08</w:t>
      </w:r>
      <w:r>
        <w:rPr>
          <w:sz w:val="48"/>
          <w:szCs w:val="48"/>
        </w:rPr>
        <w:t>.</w:t>
      </w:r>
      <w:r w:rsidR="00913FE8">
        <w:rPr>
          <w:sz w:val="48"/>
          <w:szCs w:val="48"/>
        </w:rPr>
        <w:t>23</w:t>
      </w:r>
    </w:p>
    <w:p w14:paraId="7A1CAE3A" w14:textId="77777777"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913FE8" w14:paraId="443CF4EA" w14:textId="77777777" w:rsidTr="00913FE8">
        <w:trPr>
          <w:trHeight w:val="96"/>
          <w:jc w:val="center"/>
        </w:trPr>
        <w:tc>
          <w:tcPr>
            <w:tcW w:w="3258" w:type="dxa"/>
            <w:vAlign w:val="center"/>
          </w:tcPr>
          <w:p w14:paraId="3954E5DA" w14:textId="77777777" w:rsidR="00913FE8" w:rsidRDefault="00913FE8" w:rsidP="00913FE8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14:paraId="7787A989" w14:textId="7979804C" w:rsidR="00913FE8" w:rsidRDefault="00913FE8" w:rsidP="00913FE8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융합인재학부 학생회</w:t>
            </w:r>
          </w:p>
        </w:tc>
      </w:tr>
      <w:tr w:rsidR="00913FE8" w14:paraId="62CA8196" w14:textId="77777777" w:rsidTr="00913FE8">
        <w:trPr>
          <w:trHeight w:val="96"/>
          <w:jc w:val="center"/>
        </w:trPr>
        <w:tc>
          <w:tcPr>
            <w:tcW w:w="3258" w:type="dxa"/>
            <w:vAlign w:val="center"/>
          </w:tcPr>
          <w:p w14:paraId="718C7C1D" w14:textId="77777777" w:rsidR="00913FE8" w:rsidRDefault="00913FE8" w:rsidP="00913FE8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14:paraId="05ECDE14" w14:textId="453BED07" w:rsidR="00913FE8" w:rsidRDefault="00913FE8" w:rsidP="00913FE8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 /</w:t>
            </w:r>
            <w:r>
              <w:rPr>
                <w:sz w:val="32"/>
                <w:szCs w:val="32"/>
              </w:rPr>
              <w:t xml:space="preserve"> </w:t>
            </w:r>
            <w:r>
              <w:rPr>
                <w:rFonts w:hint="eastAsia"/>
                <w:sz w:val="32"/>
                <w:szCs w:val="32"/>
              </w:rPr>
              <w:t>김유환</w:t>
            </w:r>
          </w:p>
        </w:tc>
      </w:tr>
    </w:tbl>
    <w:p w14:paraId="0DDA3B26" w14:textId="77777777" w:rsidR="008F1FC7" w:rsidRDefault="008F1FC7" w:rsidP="008F1FC7">
      <w:pPr>
        <w:widowControl/>
      </w:pPr>
    </w:p>
    <w:p w14:paraId="081BEA9D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14:paraId="3204394A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6716A4D2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6ABDFD6E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15B04971" w14:textId="77777777"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14:paraId="26FE3DC8" w14:textId="328506FA"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보고서를 </w:t>
      </w:r>
      <w:r w:rsidR="00913FE8">
        <w:rPr>
          <w:rFonts w:asciiTheme="majorHAnsi" w:eastAsiaTheme="majorHAnsi" w:hAnsiTheme="majorHAnsi" w:cs="굴림"/>
          <w:b/>
          <w:kern w:val="0"/>
          <w:sz w:val="28"/>
          <w:szCs w:val="28"/>
        </w:rPr>
        <w:t xml:space="preserve">KAIST </w:t>
      </w:r>
      <w:r w:rsidR="00913FE8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융합인재학부 학생회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913FE8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0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상반기 사업보고서로 제출합니다.</w:t>
      </w:r>
    </w:p>
    <w:p w14:paraId="0294F14F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26FA1A66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63D38575" w14:textId="6E8B1A10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022년 0</w:t>
      </w:r>
      <w:r w:rsidR="00913FE8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913FE8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3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14:paraId="44B3D882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14:paraId="4285C87F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14:paraId="735F3F11" w14:textId="77777777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97EBD" w14:textId="77777777" w:rsidR="00F70E7B" w:rsidRPr="008744F0" w:rsidRDefault="00F70E7B" w:rsidP="00961AAF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FE0E4" w14:textId="77777777" w:rsidR="00F70E7B" w:rsidRPr="008744F0" w:rsidRDefault="00F70E7B" w:rsidP="00961AAF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36891" w14:textId="77777777" w:rsidR="00F70E7B" w:rsidRPr="008744F0" w:rsidRDefault="00F70E7B" w:rsidP="00961AAF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14:paraId="30C15CFE" w14:textId="77777777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35874" w14:textId="77777777" w:rsidR="00F70E7B" w:rsidRPr="008744F0" w:rsidRDefault="00F70E7B" w:rsidP="00961AAF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3651590" w14:textId="6EA86C4C" w:rsidR="00F70E7B" w:rsidRPr="008744F0" w:rsidRDefault="00961AAF" w:rsidP="00961AAF">
            <w:pPr>
              <w:jc w:val="center"/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E4F9BEA" wp14:editId="6D12B4B2">
                      <wp:simplePos x="0" y="0"/>
                      <wp:positionH relativeFrom="column">
                        <wp:posOffset>92075</wp:posOffset>
                      </wp:positionH>
                      <wp:positionV relativeFrom="paragraph">
                        <wp:posOffset>62865</wp:posOffset>
                      </wp:positionV>
                      <wp:extent cx="561975" cy="428625"/>
                      <wp:effectExtent l="0" t="19050" r="47625" b="28575"/>
                      <wp:wrapNone/>
                      <wp:docPr id="2" name="자유형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61975" cy="428625"/>
                              </a:xfrm>
                              <a:custGeom>
                                <a:avLst/>
                                <a:gdLst>
                                  <a:gd name="connsiteX0" fmla="*/ 0 w 561975"/>
                                  <a:gd name="connsiteY0" fmla="*/ 76200 h 428625"/>
                                  <a:gd name="connsiteX1" fmla="*/ 342900 w 561975"/>
                                  <a:gd name="connsiteY1" fmla="*/ 228600 h 428625"/>
                                  <a:gd name="connsiteX2" fmla="*/ 381000 w 561975"/>
                                  <a:gd name="connsiteY2" fmla="*/ 257175 h 428625"/>
                                  <a:gd name="connsiteX3" fmla="*/ 400050 w 561975"/>
                                  <a:gd name="connsiteY3" fmla="*/ 285750 h 428625"/>
                                  <a:gd name="connsiteX4" fmla="*/ 390525 w 561975"/>
                                  <a:gd name="connsiteY4" fmla="*/ 228600 h 428625"/>
                                  <a:gd name="connsiteX5" fmla="*/ 371475 w 561975"/>
                                  <a:gd name="connsiteY5" fmla="*/ 180975 h 428625"/>
                                  <a:gd name="connsiteX6" fmla="*/ 381000 w 561975"/>
                                  <a:gd name="connsiteY6" fmla="*/ 95250 h 428625"/>
                                  <a:gd name="connsiteX7" fmla="*/ 371475 w 561975"/>
                                  <a:gd name="connsiteY7" fmla="*/ 257175 h 428625"/>
                                  <a:gd name="connsiteX8" fmla="*/ 361950 w 561975"/>
                                  <a:gd name="connsiteY8" fmla="*/ 304800 h 428625"/>
                                  <a:gd name="connsiteX9" fmla="*/ 295275 w 561975"/>
                                  <a:gd name="connsiteY9" fmla="*/ 400050 h 428625"/>
                                  <a:gd name="connsiteX10" fmla="*/ 247650 w 561975"/>
                                  <a:gd name="connsiteY10" fmla="*/ 285750 h 428625"/>
                                  <a:gd name="connsiteX11" fmla="*/ 304800 w 561975"/>
                                  <a:gd name="connsiteY11" fmla="*/ 0 h 428625"/>
                                  <a:gd name="connsiteX12" fmla="*/ 438150 w 561975"/>
                                  <a:gd name="connsiteY12" fmla="*/ 28575 h 428625"/>
                                  <a:gd name="connsiteX13" fmla="*/ 466725 w 561975"/>
                                  <a:gd name="connsiteY13" fmla="*/ 95250 h 428625"/>
                                  <a:gd name="connsiteX14" fmla="*/ 514350 w 561975"/>
                                  <a:gd name="connsiteY14" fmla="*/ 161925 h 428625"/>
                                  <a:gd name="connsiteX15" fmla="*/ 533400 w 561975"/>
                                  <a:gd name="connsiteY15" fmla="*/ 200025 h 428625"/>
                                  <a:gd name="connsiteX16" fmla="*/ 561975 w 561975"/>
                                  <a:gd name="connsiteY16" fmla="*/ 257175 h 428625"/>
                                  <a:gd name="connsiteX17" fmla="*/ 409575 w 561975"/>
                                  <a:gd name="connsiteY17" fmla="*/ 276225 h 428625"/>
                                  <a:gd name="connsiteX18" fmla="*/ 381000 w 561975"/>
                                  <a:gd name="connsiteY18" fmla="*/ 266700 h 428625"/>
                                  <a:gd name="connsiteX19" fmla="*/ 352425 w 561975"/>
                                  <a:gd name="connsiteY19" fmla="*/ 247650 h 428625"/>
                                  <a:gd name="connsiteX20" fmla="*/ 419100 w 561975"/>
                                  <a:gd name="connsiteY20" fmla="*/ 314325 h 428625"/>
                                  <a:gd name="connsiteX21" fmla="*/ 466725 w 561975"/>
                                  <a:gd name="connsiteY21" fmla="*/ 400050 h 428625"/>
                                  <a:gd name="connsiteX22" fmla="*/ 428625 w 561975"/>
                                  <a:gd name="connsiteY22" fmla="*/ 428625 h 428625"/>
                                  <a:gd name="connsiteX23" fmla="*/ 390525 w 561975"/>
                                  <a:gd name="connsiteY23" fmla="*/ 400050 h 428625"/>
                                  <a:gd name="connsiteX24" fmla="*/ 361950 w 561975"/>
                                  <a:gd name="connsiteY24" fmla="*/ 390525 h 428625"/>
                                  <a:gd name="connsiteX25" fmla="*/ 323850 w 561975"/>
                                  <a:gd name="connsiteY25" fmla="*/ 371475 h 428625"/>
                                  <a:gd name="connsiteX26" fmla="*/ 276225 w 561975"/>
                                  <a:gd name="connsiteY26" fmla="*/ 342900 h 428625"/>
                                  <a:gd name="connsiteX27" fmla="*/ 400050 w 561975"/>
                                  <a:gd name="connsiteY27" fmla="*/ 342900 h 4286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</a:cxnLst>
                                <a:rect l="l" t="t" r="r" b="b"/>
                                <a:pathLst>
                                  <a:path w="561975" h="428625">
                                    <a:moveTo>
                                      <a:pt x="0" y="76200"/>
                                    </a:moveTo>
                                    <a:cubicBezTo>
                                      <a:pt x="123645" y="128655"/>
                                      <a:pt x="239865" y="155004"/>
                                      <a:pt x="342900" y="228600"/>
                                    </a:cubicBezTo>
                                    <a:cubicBezTo>
                                      <a:pt x="355818" y="237827"/>
                                      <a:pt x="369775" y="245950"/>
                                      <a:pt x="381000" y="257175"/>
                                    </a:cubicBezTo>
                                    <a:cubicBezTo>
                                      <a:pt x="389095" y="265270"/>
                                      <a:pt x="393700" y="276225"/>
                                      <a:pt x="400050" y="285750"/>
                                    </a:cubicBezTo>
                                    <a:cubicBezTo>
                                      <a:pt x="396875" y="266700"/>
                                      <a:pt x="395607" y="247232"/>
                                      <a:pt x="390525" y="228600"/>
                                    </a:cubicBezTo>
                                    <a:cubicBezTo>
                                      <a:pt x="386026" y="212105"/>
                                      <a:pt x="372693" y="198029"/>
                                      <a:pt x="371475" y="180975"/>
                                    </a:cubicBezTo>
                                    <a:cubicBezTo>
                                      <a:pt x="369427" y="152297"/>
                                      <a:pt x="381000" y="66499"/>
                                      <a:pt x="381000" y="95250"/>
                                    </a:cubicBezTo>
                                    <a:cubicBezTo>
                                      <a:pt x="381000" y="149318"/>
                                      <a:pt x="376370" y="203329"/>
                                      <a:pt x="371475" y="257175"/>
                                    </a:cubicBezTo>
                                    <a:cubicBezTo>
                                      <a:pt x="370009" y="273298"/>
                                      <a:pt x="368649" y="290062"/>
                                      <a:pt x="361950" y="304800"/>
                                    </a:cubicBezTo>
                                    <a:cubicBezTo>
                                      <a:pt x="352930" y="324645"/>
                                      <a:pt x="311318" y="378659"/>
                                      <a:pt x="295275" y="400050"/>
                                    </a:cubicBezTo>
                                    <a:cubicBezTo>
                                      <a:pt x="247321" y="352096"/>
                                      <a:pt x="247650" y="368019"/>
                                      <a:pt x="247650" y="285750"/>
                                    </a:cubicBezTo>
                                    <a:cubicBezTo>
                                      <a:pt x="247650" y="-4638"/>
                                      <a:pt x="168606" y="27239"/>
                                      <a:pt x="304800" y="0"/>
                                    </a:cubicBezTo>
                                    <a:cubicBezTo>
                                      <a:pt x="349250" y="9525"/>
                                      <a:pt x="398967" y="5526"/>
                                      <a:pt x="438150" y="28575"/>
                                    </a:cubicBezTo>
                                    <a:cubicBezTo>
                                      <a:pt x="458992" y="40835"/>
                                      <a:pt x="454728" y="74256"/>
                                      <a:pt x="466725" y="95250"/>
                                    </a:cubicBezTo>
                                    <a:cubicBezTo>
                                      <a:pt x="480276" y="118964"/>
                                      <a:pt x="499687" y="138883"/>
                                      <a:pt x="514350" y="161925"/>
                                    </a:cubicBezTo>
                                    <a:cubicBezTo>
                                      <a:pt x="521973" y="173904"/>
                                      <a:pt x="526355" y="187697"/>
                                      <a:pt x="533400" y="200025"/>
                                    </a:cubicBezTo>
                                    <a:cubicBezTo>
                                      <a:pt x="562943" y="251726"/>
                                      <a:pt x="544511" y="204784"/>
                                      <a:pt x="561975" y="257175"/>
                                    </a:cubicBezTo>
                                    <a:cubicBezTo>
                                      <a:pt x="537816" y="329653"/>
                                      <a:pt x="560284" y="292970"/>
                                      <a:pt x="409575" y="276225"/>
                                    </a:cubicBezTo>
                                    <a:cubicBezTo>
                                      <a:pt x="399596" y="275116"/>
                                      <a:pt x="389980" y="271190"/>
                                      <a:pt x="381000" y="266700"/>
                                    </a:cubicBezTo>
                                    <a:cubicBezTo>
                                      <a:pt x="370761" y="261580"/>
                                      <a:pt x="352425" y="247650"/>
                                      <a:pt x="352425" y="247650"/>
                                    </a:cubicBezTo>
                                    <a:cubicBezTo>
                                      <a:pt x="374650" y="269875"/>
                                      <a:pt x="405044" y="286212"/>
                                      <a:pt x="419100" y="314325"/>
                                    </a:cubicBezTo>
                                    <a:cubicBezTo>
                                      <a:pt x="446429" y="368984"/>
                                      <a:pt x="430845" y="340249"/>
                                      <a:pt x="466725" y="400050"/>
                                    </a:cubicBezTo>
                                    <a:cubicBezTo>
                                      <a:pt x="454025" y="409575"/>
                                      <a:pt x="444500" y="428625"/>
                                      <a:pt x="428625" y="428625"/>
                                    </a:cubicBezTo>
                                    <a:cubicBezTo>
                                      <a:pt x="412750" y="428625"/>
                                      <a:pt x="404308" y="407926"/>
                                      <a:pt x="390525" y="400050"/>
                                    </a:cubicBezTo>
                                    <a:cubicBezTo>
                                      <a:pt x="381808" y="395069"/>
                                      <a:pt x="371178" y="394480"/>
                                      <a:pt x="361950" y="390525"/>
                                    </a:cubicBezTo>
                                    <a:cubicBezTo>
                                      <a:pt x="348899" y="384932"/>
                                      <a:pt x="336262" y="378371"/>
                                      <a:pt x="323850" y="371475"/>
                                    </a:cubicBezTo>
                                    <a:cubicBezTo>
                                      <a:pt x="307666" y="362484"/>
                                      <a:pt x="258890" y="349400"/>
                                      <a:pt x="276225" y="342900"/>
                                    </a:cubicBezTo>
                                    <a:cubicBezTo>
                                      <a:pt x="314872" y="328407"/>
                                      <a:pt x="358775" y="342900"/>
                                      <a:pt x="400050" y="342900"/>
                                    </a:cubicBezTo>
                                  </a:path>
                                </a:pathLst>
                              </a:cu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01C29FC" id="자유형 2" o:spid="_x0000_s1026" style="position:absolute;left:0;text-align:left;margin-left:7.25pt;margin-top:4.95pt;width:44.25pt;height:3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61975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" path="m,76200v123645,52455,239865,78804,342900,152400c355818,237827,369775,245950,381000,257175v8095,8095,12700,19050,19050,28575c396875,266700,395607,247232,390525,228600v-4499,-16495,-17832,-30571,-19050,-47625c369427,152297,381000,66499,381000,95250v,54068,-4630,108079,-9525,161925c370009,273298,368649,290062,361950,304800v-9020,19845,-50632,73859,-66675,95250c247321,352096,247650,368019,247650,285750,247650,-4638,168606,27239,304800,v44450,9525,94167,5526,133350,28575c458992,40835,454728,74256,466725,95250v13551,23714,32962,43633,47625,66675c521973,173904,526355,187697,533400,200025v29543,51701,11111,4759,28575,57150c537816,329653,560284,292970,409575,276225v-9979,-1109,-19595,-5035,-28575,-9525c370761,261580,352425,247650,352425,247650v22225,22225,52619,38562,66675,66675c446429,368984,430845,340249,466725,400050v-12700,9525,-22225,28575,-38100,28575c412750,428625,404308,407926,390525,400050v-8717,-4981,-19347,-5570,-28575,-9525c348899,384932,336262,378371,323850,371475v-16184,-8991,-64960,-22075,-47625,-28575c314872,328407,358775,342900,400050,342900e" filled="f" strokecolor="#1f3763 [1604]" strokeweight="1pt">
                      <v:stroke joinstyle="miter"/>
                      <v:path arrowok="t" o:connecttype="custom" o:connectlocs="0,76200;342900,228600;381000,257175;400050,285750;390525,228600;371475,180975;381000,95250;371475,257175;361950,304800;295275,400050;247650,285750;304800,0;438150,28575;466725,95250;514350,161925;533400,200025;561975,257175;409575,276225;381000,266700;352425,247650;419100,314325;466725,400050;428625,428625;390525,400050;361950,390525;323850,371475;276225,342900;400050,342900" o:connectangles="0,0,0,0,0,0,0,0,0,0,0,0,0,0,0,0,0,0,0,0,0,0,0,0,0,0,0,0"/>
                    </v:shape>
                  </w:pict>
                </mc:Fallback>
              </mc:AlternateContent>
            </w:r>
          </w:p>
          <w:p w14:paraId="77F8EA5C" w14:textId="77777777" w:rsidR="00F70E7B" w:rsidRPr="008744F0" w:rsidRDefault="00F70E7B" w:rsidP="00961AAF">
            <w:pPr>
              <w:jc w:val="center"/>
              <w:rPr>
                <w:b/>
              </w:rPr>
            </w:pPr>
          </w:p>
          <w:p w14:paraId="2343BC57" w14:textId="77777777" w:rsidR="00F70E7B" w:rsidRPr="008744F0" w:rsidRDefault="00F70E7B" w:rsidP="00961AAF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89D2540" w14:textId="233BC66A" w:rsidR="00F70E7B" w:rsidRPr="008744F0" w:rsidRDefault="00961AAF" w:rsidP="00961AAF">
            <w:pPr>
              <w:jc w:val="center"/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7378E19" wp14:editId="5588F4C3">
                      <wp:simplePos x="0" y="0"/>
                      <wp:positionH relativeFrom="column">
                        <wp:posOffset>164465</wp:posOffset>
                      </wp:positionH>
                      <wp:positionV relativeFrom="paragraph">
                        <wp:posOffset>158115</wp:posOffset>
                      </wp:positionV>
                      <wp:extent cx="581025" cy="419100"/>
                      <wp:effectExtent l="19050" t="0" r="28575" b="38100"/>
                      <wp:wrapNone/>
                      <wp:docPr id="3" name="자유형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1025" cy="419100"/>
                              </a:xfrm>
                              <a:custGeom>
                                <a:avLst/>
                                <a:gdLst>
                                  <a:gd name="connsiteX0" fmla="*/ 104775 w 581025"/>
                                  <a:gd name="connsiteY0" fmla="*/ 0 h 419100"/>
                                  <a:gd name="connsiteX1" fmla="*/ 542925 w 581025"/>
                                  <a:gd name="connsiteY1" fmla="*/ 238125 h 419100"/>
                                  <a:gd name="connsiteX2" fmla="*/ 581025 w 581025"/>
                                  <a:gd name="connsiteY2" fmla="*/ 247650 h 419100"/>
                                  <a:gd name="connsiteX3" fmla="*/ 514350 w 581025"/>
                                  <a:gd name="connsiteY3" fmla="*/ 219075 h 419100"/>
                                  <a:gd name="connsiteX4" fmla="*/ 476250 w 581025"/>
                                  <a:gd name="connsiteY4" fmla="*/ 209550 h 419100"/>
                                  <a:gd name="connsiteX5" fmla="*/ 428625 w 581025"/>
                                  <a:gd name="connsiteY5" fmla="*/ 190500 h 419100"/>
                                  <a:gd name="connsiteX6" fmla="*/ 361950 w 581025"/>
                                  <a:gd name="connsiteY6" fmla="*/ 171450 h 419100"/>
                                  <a:gd name="connsiteX7" fmla="*/ 304800 w 581025"/>
                                  <a:gd name="connsiteY7" fmla="*/ 152400 h 419100"/>
                                  <a:gd name="connsiteX8" fmla="*/ 219075 w 581025"/>
                                  <a:gd name="connsiteY8" fmla="*/ 133350 h 419100"/>
                                  <a:gd name="connsiteX9" fmla="*/ 161925 w 581025"/>
                                  <a:gd name="connsiteY9" fmla="*/ 152400 h 419100"/>
                                  <a:gd name="connsiteX10" fmla="*/ 152400 w 581025"/>
                                  <a:gd name="connsiteY10" fmla="*/ 209550 h 419100"/>
                                  <a:gd name="connsiteX11" fmla="*/ 114300 w 581025"/>
                                  <a:gd name="connsiteY11" fmla="*/ 285750 h 419100"/>
                                  <a:gd name="connsiteX12" fmla="*/ 104775 w 581025"/>
                                  <a:gd name="connsiteY12" fmla="*/ 323850 h 419100"/>
                                  <a:gd name="connsiteX13" fmla="*/ 66675 w 581025"/>
                                  <a:gd name="connsiteY13" fmla="*/ 361950 h 419100"/>
                                  <a:gd name="connsiteX14" fmla="*/ 38100 w 581025"/>
                                  <a:gd name="connsiteY14" fmla="*/ 409575 h 419100"/>
                                  <a:gd name="connsiteX15" fmla="*/ 0 w 581025"/>
                                  <a:gd name="connsiteY15" fmla="*/ 419100 h 419100"/>
                                  <a:gd name="connsiteX16" fmla="*/ 9525 w 581025"/>
                                  <a:gd name="connsiteY16" fmla="*/ 361950 h 419100"/>
                                  <a:gd name="connsiteX17" fmla="*/ 76200 w 581025"/>
                                  <a:gd name="connsiteY17" fmla="*/ 295275 h 419100"/>
                                  <a:gd name="connsiteX18" fmla="*/ 114300 w 581025"/>
                                  <a:gd name="connsiteY18" fmla="*/ 266700 h 419100"/>
                                  <a:gd name="connsiteX19" fmla="*/ 142875 w 581025"/>
                                  <a:gd name="connsiteY19" fmla="*/ 238125 h 419100"/>
                                  <a:gd name="connsiteX20" fmla="*/ 200025 w 581025"/>
                                  <a:gd name="connsiteY20" fmla="*/ 209550 h 419100"/>
                                  <a:gd name="connsiteX21" fmla="*/ 238125 w 581025"/>
                                  <a:gd name="connsiteY21" fmla="*/ 180975 h 419100"/>
                                  <a:gd name="connsiteX22" fmla="*/ 342900 w 581025"/>
                                  <a:gd name="connsiteY22" fmla="*/ 200025 h 419100"/>
                                  <a:gd name="connsiteX23" fmla="*/ 400050 w 581025"/>
                                  <a:gd name="connsiteY23" fmla="*/ 238125 h 419100"/>
                                  <a:gd name="connsiteX24" fmla="*/ 390525 w 581025"/>
                                  <a:gd name="connsiteY24" fmla="*/ 209550 h 419100"/>
                                  <a:gd name="connsiteX25" fmla="*/ 352425 w 581025"/>
                                  <a:gd name="connsiteY25" fmla="*/ 200025 h 419100"/>
                                  <a:gd name="connsiteX26" fmla="*/ 409575 w 581025"/>
                                  <a:gd name="connsiteY26" fmla="*/ 238125 h 419100"/>
                                  <a:gd name="connsiteX27" fmla="*/ 466725 w 581025"/>
                                  <a:gd name="connsiteY27" fmla="*/ 276225 h 419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</a:cxnLst>
                                <a:rect l="l" t="t" r="r" b="b"/>
                                <a:pathLst>
                                  <a:path w="581025" h="419100">
                                    <a:moveTo>
                                      <a:pt x="104775" y="0"/>
                                    </a:moveTo>
                                    <a:cubicBezTo>
                                      <a:pt x="165305" y="36318"/>
                                      <a:pt x="424919" y="208624"/>
                                      <a:pt x="542925" y="238125"/>
                                    </a:cubicBezTo>
                                    <a:lnTo>
                                      <a:pt x="581025" y="247650"/>
                                    </a:lnTo>
                                    <a:cubicBezTo>
                                      <a:pt x="555687" y="234981"/>
                                      <a:pt x="546880" y="229918"/>
                                      <a:pt x="514350" y="219075"/>
                                    </a:cubicBezTo>
                                    <a:cubicBezTo>
                                      <a:pt x="501931" y="214935"/>
                                      <a:pt x="488669" y="213690"/>
                                      <a:pt x="476250" y="209550"/>
                                    </a:cubicBezTo>
                                    <a:cubicBezTo>
                                      <a:pt x="460030" y="204143"/>
                                      <a:pt x="444845" y="195907"/>
                                      <a:pt x="428625" y="190500"/>
                                    </a:cubicBezTo>
                                    <a:cubicBezTo>
                                      <a:pt x="406697" y="183191"/>
                                      <a:pt x="384042" y="178248"/>
                                      <a:pt x="361950" y="171450"/>
                                    </a:cubicBezTo>
                                    <a:cubicBezTo>
                                      <a:pt x="342758" y="165545"/>
                                      <a:pt x="324281" y="157270"/>
                                      <a:pt x="304800" y="152400"/>
                                    </a:cubicBezTo>
                                    <a:cubicBezTo>
                                      <a:pt x="170693" y="118873"/>
                                      <a:pt x="300831" y="160602"/>
                                      <a:pt x="219075" y="133350"/>
                                    </a:cubicBezTo>
                                    <a:cubicBezTo>
                                      <a:pt x="200025" y="139700"/>
                                      <a:pt x="175148" y="137288"/>
                                      <a:pt x="161925" y="152400"/>
                                    </a:cubicBezTo>
                                    <a:cubicBezTo>
                                      <a:pt x="149207" y="166934"/>
                                      <a:pt x="158896" y="191362"/>
                                      <a:pt x="152400" y="209550"/>
                                    </a:cubicBezTo>
                                    <a:cubicBezTo>
                                      <a:pt x="142849" y="236294"/>
                                      <a:pt x="121188" y="258200"/>
                                      <a:pt x="114300" y="285750"/>
                                    </a:cubicBezTo>
                                    <a:cubicBezTo>
                                      <a:pt x="111125" y="298450"/>
                                      <a:pt x="111713" y="312749"/>
                                      <a:pt x="104775" y="323850"/>
                                    </a:cubicBezTo>
                                    <a:cubicBezTo>
                                      <a:pt x="95256" y="339080"/>
                                      <a:pt x="77702" y="347773"/>
                                      <a:pt x="66675" y="361950"/>
                                    </a:cubicBezTo>
                                    <a:cubicBezTo>
                                      <a:pt x="55309" y="376563"/>
                                      <a:pt x="52156" y="397527"/>
                                      <a:pt x="38100" y="409575"/>
                                    </a:cubicBezTo>
                                    <a:cubicBezTo>
                                      <a:pt x="28161" y="418094"/>
                                      <a:pt x="12700" y="415925"/>
                                      <a:pt x="0" y="419100"/>
                                    </a:cubicBezTo>
                                    <a:cubicBezTo>
                                      <a:pt x="3175" y="400050"/>
                                      <a:pt x="-597" y="378398"/>
                                      <a:pt x="9525" y="361950"/>
                                    </a:cubicBezTo>
                                    <a:cubicBezTo>
                                      <a:pt x="25998" y="335182"/>
                                      <a:pt x="51055" y="314134"/>
                                      <a:pt x="76200" y="295275"/>
                                    </a:cubicBezTo>
                                    <a:cubicBezTo>
                                      <a:pt x="88900" y="285750"/>
                                      <a:pt x="102247" y="277031"/>
                                      <a:pt x="114300" y="266700"/>
                                    </a:cubicBezTo>
                                    <a:cubicBezTo>
                                      <a:pt x="124527" y="257934"/>
                                      <a:pt x="131667" y="245597"/>
                                      <a:pt x="142875" y="238125"/>
                                    </a:cubicBezTo>
                                    <a:cubicBezTo>
                                      <a:pt x="160596" y="226311"/>
                                      <a:pt x="181762" y="220508"/>
                                      <a:pt x="200025" y="209550"/>
                                    </a:cubicBezTo>
                                    <a:cubicBezTo>
                                      <a:pt x="213638" y="201382"/>
                                      <a:pt x="225425" y="190500"/>
                                      <a:pt x="238125" y="180975"/>
                                    </a:cubicBezTo>
                                    <a:cubicBezTo>
                                      <a:pt x="254732" y="183051"/>
                                      <a:pt x="317323" y="185816"/>
                                      <a:pt x="342900" y="200025"/>
                                    </a:cubicBezTo>
                                    <a:cubicBezTo>
                                      <a:pt x="362914" y="211144"/>
                                      <a:pt x="400050" y="238125"/>
                                      <a:pt x="400050" y="238125"/>
                                    </a:cubicBezTo>
                                    <a:cubicBezTo>
                                      <a:pt x="396875" y="228600"/>
                                      <a:pt x="398365" y="215822"/>
                                      <a:pt x="390525" y="209550"/>
                                    </a:cubicBezTo>
                                    <a:cubicBezTo>
                                      <a:pt x="380303" y="201372"/>
                                      <a:pt x="358279" y="188316"/>
                                      <a:pt x="352425" y="200025"/>
                                    </a:cubicBezTo>
                                    <a:cubicBezTo>
                                      <a:pt x="342232" y="220410"/>
                                      <a:pt x="402408" y="235736"/>
                                      <a:pt x="409575" y="238125"/>
                                    </a:cubicBezTo>
                                    <a:cubicBezTo>
                                      <a:pt x="453355" y="270960"/>
                                      <a:pt x="433476" y="259600"/>
                                      <a:pt x="466725" y="276225"/>
                                    </a:cubicBezTo>
                                  </a:path>
                                </a:pathLst>
                              </a:cu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B668E72" id="자유형 3" o:spid="_x0000_s1026" style="position:absolute;left:0;text-align:left;margin-left:12.95pt;margin-top:12.45pt;width:45.75pt;height:3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81025,419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" path="m104775,v60530,36318,320144,208624,438150,238125l581025,247650c555687,234981,546880,229918,514350,219075v-12419,-4140,-25681,-5385,-38100,-9525c460030,204143,444845,195907,428625,190500v-21928,-7309,-44583,-12252,-66675,-19050c342758,165545,324281,157270,304800,152400v-134107,-33527,-3969,8202,-85725,-19050c200025,139700,175148,137288,161925,152400v-12718,14534,-3029,38962,-9525,57150c142849,236294,121188,258200,114300,285750v-3175,12700,-2587,26999,-9525,38100c95256,339080,77702,347773,66675,361950,55309,376563,52156,397527,38100,409575,28161,418094,12700,415925,,419100,3175,400050,-597,378398,9525,361950,25998,335182,51055,314134,76200,295275v12700,-9525,26047,-18244,38100,-28575c124527,257934,131667,245597,142875,238125v17721,-11814,38887,-17617,57150,-28575c213638,201382,225425,190500,238125,180975v16607,2076,79198,4841,104775,19050c362914,211144,400050,238125,400050,238125v-3175,-9525,-1685,-22303,-9525,-28575c380303,201372,358279,188316,352425,200025v-10193,20385,49983,35711,57150,38100c453355,270960,433476,259600,466725,276225e" filled="f" strokecolor="#1f3763 [1604]" strokeweight="1pt">
                      <v:stroke joinstyle="miter"/>
                      <v:path arrowok="t" o:connecttype="custom" o:connectlocs="104775,0;542925,238125;581025,247650;514350,219075;476250,209550;428625,190500;361950,171450;304800,152400;219075,133350;161925,152400;152400,209550;114300,285750;104775,323850;66675,361950;38100,409575;0,419100;9525,361950;76200,295275;114300,266700;142875,238125;200025,209550;238125,180975;342900,200025;400050,238125;390525,209550;352425,200025;409575,238125;466725,276225" o:connectangles="0,0,0,0,0,0,0,0,0,0,0,0,0,0,0,0,0,0,0,0,0,0,0,0,0,0,0,0"/>
                    </v:shape>
                  </w:pict>
                </mc:Fallback>
              </mc:AlternateContent>
            </w:r>
          </w:p>
          <w:p w14:paraId="3FAB0BAD" w14:textId="77777777" w:rsidR="00F70E7B" w:rsidRPr="008744F0" w:rsidRDefault="00F70E7B" w:rsidP="00961AAF">
            <w:pPr>
              <w:jc w:val="center"/>
              <w:rPr>
                <w:b/>
              </w:rPr>
            </w:pPr>
          </w:p>
          <w:p w14:paraId="1FEBB667" w14:textId="77777777" w:rsidR="00F70E7B" w:rsidRPr="008744F0" w:rsidRDefault="00F70E7B" w:rsidP="00961AAF">
            <w:pPr>
              <w:jc w:val="center"/>
              <w:rPr>
                <w:b/>
              </w:rPr>
            </w:pPr>
          </w:p>
        </w:tc>
      </w:tr>
    </w:tbl>
    <w:p w14:paraId="0519525F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14:paraId="3779AEAD" w14:textId="77777777"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14:paraId="6BF1E807" w14:textId="77777777" w:rsidTr="00961AAF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522EE41C" w14:textId="77777777"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14:paraId="3A5F36ED" w14:textId="77777777" w:rsidR="008F1FC7" w:rsidRDefault="008F1FC7"/>
    <w:p w14:paraId="71CAE89A" w14:textId="77777777"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14:paraId="7D5C0454" w14:textId="77777777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04A593B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4DD486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7DED2FA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A50806E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DF1A8A" w14:paraId="5E160CE4" w14:textId="77777777" w:rsidTr="00DF1A8A">
        <w:tc>
          <w:tcPr>
            <w:tcW w:w="1020" w:type="dxa"/>
            <w:tcBorders>
              <w:top w:val="single" w:sz="4" w:space="0" w:color="auto"/>
            </w:tcBorders>
          </w:tcPr>
          <w:p w14:paraId="4E1EFAD5" w14:textId="77777777" w:rsidR="00DF1A8A" w:rsidRDefault="00DF1A8A" w:rsidP="00DF1A8A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1589A203" w14:textId="060F011E" w:rsidR="00DF1A8A" w:rsidRDefault="00CC3EEB">
            <w:r>
              <w:rPr>
                <w:rFonts w:hint="eastAsia"/>
              </w:rPr>
              <w:t>F</w:t>
            </w:r>
            <w:r>
              <w:t>M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5C18FE64" w14:textId="454F0D80" w:rsidR="00DF1A8A" w:rsidRDefault="00CC3EEB">
            <w:r>
              <w:rPr>
                <w:rFonts w:hint="eastAsia"/>
              </w:rPr>
              <w:t xml:space="preserve">3월 </w:t>
            </w:r>
            <w:r>
              <w:t>– 6</w:t>
            </w:r>
            <w:r>
              <w:rPr>
                <w:rFonts w:hint="eastAsia"/>
              </w:rPr>
              <w:t>월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14:paraId="45E43019" w14:textId="67B0E436" w:rsidR="00DF1A8A" w:rsidRDefault="00CC3EEB" w:rsidP="00DF1A8A">
            <w:pPr>
              <w:jc w:val="center"/>
            </w:pPr>
            <w:r>
              <w:rPr>
                <w:rFonts w:hint="eastAsia"/>
              </w:rPr>
              <w:t>김유환</w:t>
            </w:r>
          </w:p>
        </w:tc>
      </w:tr>
      <w:tr w:rsidR="00DF1A8A" w14:paraId="1FE36188" w14:textId="77777777" w:rsidTr="00DF1A8A">
        <w:tc>
          <w:tcPr>
            <w:tcW w:w="1020" w:type="dxa"/>
          </w:tcPr>
          <w:p w14:paraId="0EF9708E" w14:textId="77777777" w:rsidR="00DF1A8A" w:rsidRDefault="00DF1A8A" w:rsidP="00DF1A8A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14:paraId="125FB661" w14:textId="20CCC484" w:rsidR="00DF1A8A" w:rsidRDefault="00CC3EEB">
            <w:r>
              <w:rPr>
                <w:rFonts w:hint="eastAsia"/>
              </w:rPr>
              <w:t>I</w:t>
            </w:r>
            <w:r>
              <w:t>P</w:t>
            </w:r>
          </w:p>
        </w:tc>
        <w:tc>
          <w:tcPr>
            <w:tcW w:w="3345" w:type="dxa"/>
          </w:tcPr>
          <w:p w14:paraId="7CE462F4" w14:textId="011621D7" w:rsidR="00DF1A8A" w:rsidRDefault="00616BAA">
            <w:r>
              <w:rPr>
                <w:rFonts w:hint="eastAsia"/>
              </w:rPr>
              <w:t>3월</w:t>
            </w:r>
          </w:p>
        </w:tc>
        <w:tc>
          <w:tcPr>
            <w:tcW w:w="1247" w:type="dxa"/>
          </w:tcPr>
          <w:p w14:paraId="60B521ED" w14:textId="66F8A8B8" w:rsidR="00DF1A8A" w:rsidRDefault="00CC3EEB" w:rsidP="00DF1A8A">
            <w:pPr>
              <w:jc w:val="center"/>
            </w:pPr>
            <w:r>
              <w:rPr>
                <w:rFonts w:hint="eastAsia"/>
              </w:rPr>
              <w:t>김유환</w:t>
            </w:r>
          </w:p>
        </w:tc>
      </w:tr>
      <w:tr w:rsidR="00DF1A8A" w14:paraId="6A2CCED9" w14:textId="77777777" w:rsidTr="00DF1A8A">
        <w:tc>
          <w:tcPr>
            <w:tcW w:w="1020" w:type="dxa"/>
          </w:tcPr>
          <w:p w14:paraId="71216F7A" w14:textId="77777777" w:rsidR="00DF1A8A" w:rsidRDefault="00DF1A8A" w:rsidP="00DF1A8A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345" w:type="dxa"/>
          </w:tcPr>
          <w:p w14:paraId="2ABE89B1" w14:textId="474E8BAA" w:rsidR="00DF1A8A" w:rsidRDefault="00CC3EEB">
            <w:r>
              <w:rPr>
                <w:rFonts w:hint="eastAsia"/>
              </w:rPr>
              <w:t>시험기간 간식 사업</w:t>
            </w:r>
          </w:p>
        </w:tc>
        <w:tc>
          <w:tcPr>
            <w:tcW w:w="3345" w:type="dxa"/>
          </w:tcPr>
          <w:p w14:paraId="6AB51434" w14:textId="7CD01243" w:rsidR="00DF1A8A" w:rsidRDefault="00616BAA">
            <w:r>
              <w:rPr>
                <w:rFonts w:hint="eastAsia"/>
              </w:rPr>
              <w:t>4월,</w:t>
            </w:r>
            <w:r>
              <w:t xml:space="preserve"> 6</w:t>
            </w:r>
            <w:r>
              <w:rPr>
                <w:rFonts w:hint="eastAsia"/>
              </w:rPr>
              <w:t>월</w:t>
            </w:r>
          </w:p>
        </w:tc>
        <w:tc>
          <w:tcPr>
            <w:tcW w:w="1247" w:type="dxa"/>
          </w:tcPr>
          <w:p w14:paraId="3FD504FA" w14:textId="00675421" w:rsidR="00DF1A8A" w:rsidRDefault="00CC3EEB" w:rsidP="00DF1A8A">
            <w:pPr>
              <w:jc w:val="center"/>
            </w:pPr>
            <w:r>
              <w:rPr>
                <w:rFonts w:hint="eastAsia"/>
              </w:rPr>
              <w:t>김유환</w:t>
            </w:r>
          </w:p>
        </w:tc>
      </w:tr>
      <w:tr w:rsidR="00DF1A8A" w14:paraId="136BACBE" w14:textId="77777777" w:rsidTr="00DF1A8A">
        <w:tc>
          <w:tcPr>
            <w:tcW w:w="1020" w:type="dxa"/>
          </w:tcPr>
          <w:p w14:paraId="5408477A" w14:textId="77777777" w:rsidR="00DF1A8A" w:rsidRDefault="00DF1A8A" w:rsidP="00DF1A8A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345" w:type="dxa"/>
          </w:tcPr>
          <w:p w14:paraId="5CAAFBB2" w14:textId="15AE3BB1" w:rsidR="00DF1A8A" w:rsidRDefault="00CC3EEB">
            <w:r>
              <w:rPr>
                <w:rFonts w:hint="eastAsia"/>
              </w:rPr>
              <w:t>멘토링</w:t>
            </w:r>
          </w:p>
        </w:tc>
        <w:tc>
          <w:tcPr>
            <w:tcW w:w="3345" w:type="dxa"/>
          </w:tcPr>
          <w:p w14:paraId="2686B67B" w14:textId="387A3603" w:rsidR="00DF1A8A" w:rsidRDefault="00616BAA">
            <w:r>
              <w:rPr>
                <w:rFonts w:hint="eastAsia"/>
              </w:rPr>
              <w:t xml:space="preserve">3월 </w:t>
            </w:r>
            <w:r>
              <w:t>– 6</w:t>
            </w:r>
            <w:r>
              <w:rPr>
                <w:rFonts w:hint="eastAsia"/>
              </w:rPr>
              <w:t>월</w:t>
            </w:r>
          </w:p>
        </w:tc>
        <w:tc>
          <w:tcPr>
            <w:tcW w:w="1247" w:type="dxa"/>
          </w:tcPr>
          <w:p w14:paraId="191345DB" w14:textId="046C0812" w:rsidR="00DF1A8A" w:rsidRDefault="00CC3EEB" w:rsidP="00DF1A8A">
            <w:pPr>
              <w:jc w:val="center"/>
            </w:pPr>
            <w:r>
              <w:rPr>
                <w:rFonts w:hint="eastAsia"/>
              </w:rPr>
              <w:t>김유환</w:t>
            </w:r>
          </w:p>
        </w:tc>
      </w:tr>
      <w:tr w:rsidR="00616BAA" w14:paraId="53994775" w14:textId="77777777" w:rsidTr="00DF1A8A">
        <w:tc>
          <w:tcPr>
            <w:tcW w:w="1020" w:type="dxa"/>
          </w:tcPr>
          <w:p w14:paraId="15322CB5" w14:textId="3A5732E3" w:rsidR="00616BAA" w:rsidRDefault="00616BAA" w:rsidP="00DF1A8A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345" w:type="dxa"/>
          </w:tcPr>
          <w:p w14:paraId="40E9D214" w14:textId="674ED5FC" w:rsidR="00616BAA" w:rsidRDefault="00616BAA">
            <w:r>
              <w:rPr>
                <w:rFonts w:hint="eastAsia"/>
              </w:rPr>
              <w:t>친목 모임</w:t>
            </w:r>
          </w:p>
        </w:tc>
        <w:tc>
          <w:tcPr>
            <w:tcW w:w="3345" w:type="dxa"/>
          </w:tcPr>
          <w:p w14:paraId="652D1730" w14:textId="316341E2" w:rsidR="00616BAA" w:rsidRDefault="00616BAA">
            <w:r>
              <w:rPr>
                <w:rFonts w:hint="eastAsia"/>
              </w:rPr>
              <w:t>3월</w:t>
            </w:r>
          </w:p>
        </w:tc>
        <w:tc>
          <w:tcPr>
            <w:tcW w:w="1247" w:type="dxa"/>
          </w:tcPr>
          <w:p w14:paraId="0DDF890C" w14:textId="77777777" w:rsidR="00616BAA" w:rsidRDefault="00616BAA" w:rsidP="00DF1A8A">
            <w:pPr>
              <w:jc w:val="center"/>
            </w:pPr>
          </w:p>
        </w:tc>
      </w:tr>
    </w:tbl>
    <w:p w14:paraId="47786DED" w14:textId="77777777" w:rsidR="009B1E15" w:rsidRDefault="009B1E15"/>
    <w:p w14:paraId="721DEED7" w14:textId="77777777"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14:paraId="7605F344" w14:textId="77777777" w:rsidTr="00961AAF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0160B4D5" w14:textId="77777777" w:rsidR="008F1FC7" w:rsidRPr="009B1E15" w:rsidRDefault="008F1FC7" w:rsidP="00961AAF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14:paraId="3FD77C1B" w14:textId="77777777"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1067AE55" w14:textId="77777777" w:rsidTr="00961AA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48C0E3C9" w14:textId="77777777" w:rsidR="008F1FC7" w:rsidRPr="009B1E15" w:rsidRDefault="008F1FC7" w:rsidP="00961AAF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2AEF76E7" w14:textId="77777777" w:rsidR="008F1FC7" w:rsidRPr="009B1E15" w:rsidRDefault="008F1FC7" w:rsidP="00961AA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FB15070" w14:textId="487FF5F6" w:rsidR="008F1FC7" w:rsidRPr="009B1E15" w:rsidRDefault="00CC3EEB" w:rsidP="00961AA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F</w:t>
            </w:r>
            <w:r>
              <w:rPr>
                <w:b/>
                <w:sz w:val="36"/>
                <w:szCs w:val="20"/>
              </w:rPr>
              <w:t>M(Friend Maker)</w:t>
            </w:r>
          </w:p>
        </w:tc>
      </w:tr>
    </w:tbl>
    <w:p w14:paraId="7497BDF4" w14:textId="77777777" w:rsidR="008F1FC7" w:rsidRDefault="008F1FC7" w:rsidP="008F1FC7"/>
    <w:p w14:paraId="7C5F39FD" w14:textId="77777777"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14:paraId="6B24070F" w14:textId="77777777" w:rsidTr="008A6F11">
        <w:tc>
          <w:tcPr>
            <w:tcW w:w="2263" w:type="dxa"/>
          </w:tcPr>
          <w:p w14:paraId="6C40A4F4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07052333" w14:textId="191B6FF7" w:rsidR="0029157A" w:rsidRPr="00CC3EEB" w:rsidRDefault="00CC3EEB" w:rsidP="00062781">
            <w:pPr>
              <w:spacing w:line="360" w:lineRule="auto"/>
              <w:rPr>
                <w:sz w:val="22"/>
              </w:rPr>
            </w:pPr>
            <w:r w:rsidRPr="00CC3EEB">
              <w:rPr>
                <w:sz w:val="22"/>
              </w:rPr>
              <w:t>학부학생들 간의 친목 도모</w:t>
            </w:r>
          </w:p>
        </w:tc>
      </w:tr>
      <w:tr w:rsidR="0029157A" w14:paraId="25D41921" w14:textId="77777777" w:rsidTr="008A6F11">
        <w:tc>
          <w:tcPr>
            <w:tcW w:w="2263" w:type="dxa"/>
          </w:tcPr>
          <w:p w14:paraId="602FB8BE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21CF3940" w14:textId="7C9713D5" w:rsidR="0029157A" w:rsidRPr="00062781" w:rsidRDefault="00CC3EEB" w:rsidP="00062781">
            <w:pPr>
              <w:spacing w:line="360" w:lineRule="auto"/>
              <w:rPr>
                <w:sz w:val="22"/>
              </w:rPr>
            </w:pPr>
            <w:r w:rsidRPr="00CC3EEB">
              <w:rPr>
                <w:sz w:val="22"/>
              </w:rPr>
              <w:t>2022.02.21</w:t>
            </w:r>
            <w:r>
              <w:rPr>
                <w:sz w:val="22"/>
              </w:rPr>
              <w:t xml:space="preserve"> - </w:t>
            </w:r>
            <w:r w:rsidRPr="00CC3EEB">
              <w:rPr>
                <w:sz w:val="22"/>
              </w:rPr>
              <w:t>2022.02.27</w:t>
            </w:r>
          </w:p>
        </w:tc>
      </w:tr>
      <w:tr w:rsidR="0029157A" w14:paraId="0F76BEF9" w14:textId="77777777" w:rsidTr="008A6F11">
        <w:tc>
          <w:tcPr>
            <w:tcW w:w="2263" w:type="dxa"/>
          </w:tcPr>
          <w:p w14:paraId="54D4C866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0218E0DA" w14:textId="2F970287" w:rsidR="0029157A" w:rsidRPr="00062781" w:rsidRDefault="00CC3EEB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3.01 – 2022.06.10</w:t>
            </w:r>
          </w:p>
        </w:tc>
      </w:tr>
      <w:tr w:rsidR="0029157A" w14:paraId="30DD0E12" w14:textId="77777777" w:rsidTr="008A6F11">
        <w:tc>
          <w:tcPr>
            <w:tcW w:w="2263" w:type="dxa"/>
          </w:tcPr>
          <w:p w14:paraId="59891DA4" w14:textId="77777777" w:rsidR="0029157A" w:rsidRPr="00961AAF" w:rsidRDefault="0029157A" w:rsidP="00062781">
            <w:pPr>
              <w:spacing w:line="360" w:lineRule="auto"/>
              <w:rPr>
                <w:color w:val="FF0000"/>
                <w:sz w:val="22"/>
              </w:rPr>
            </w:pPr>
            <w:r w:rsidRPr="00E45DA8">
              <w:rPr>
                <w:rFonts w:hint="eastAsia"/>
                <w:sz w:val="22"/>
              </w:rPr>
              <w:t>4)</w:t>
            </w:r>
            <w:r w:rsidRPr="00E45DA8">
              <w:rPr>
                <w:sz w:val="22"/>
              </w:rPr>
              <w:t xml:space="preserve"> </w:t>
            </w:r>
            <w:r w:rsidRPr="00E45DA8">
              <w:rPr>
                <w:rFonts w:hint="eastAsia"/>
                <w:sz w:val="22"/>
              </w:rPr>
              <w:t>사업</w:t>
            </w:r>
            <w:r w:rsidR="008A6F11" w:rsidRPr="00E45DA8">
              <w:rPr>
                <w:rFonts w:hint="eastAsia"/>
                <w:sz w:val="22"/>
              </w:rPr>
              <w:t xml:space="preserve"> </w:t>
            </w:r>
            <w:r w:rsidRPr="00E45DA8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14:paraId="7C42FC7C" w14:textId="265247F9" w:rsidR="0029157A" w:rsidRPr="00961AAF" w:rsidRDefault="00E45DA8" w:rsidP="00062781">
            <w:pPr>
              <w:spacing w:line="360" w:lineRule="auto"/>
              <w:rPr>
                <w:color w:val="FF0000"/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40,000</w:t>
            </w:r>
          </w:p>
        </w:tc>
      </w:tr>
      <w:tr w:rsidR="0029157A" w14:paraId="162F17D6" w14:textId="77777777" w:rsidTr="008A6F11">
        <w:tc>
          <w:tcPr>
            <w:tcW w:w="2263" w:type="dxa"/>
          </w:tcPr>
          <w:p w14:paraId="2B71871B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3D58E3FC" w14:textId="17919F02" w:rsidR="0029157A" w:rsidRPr="00062781" w:rsidRDefault="00CC3EEB" w:rsidP="00062781">
            <w:pPr>
              <w:spacing w:line="360" w:lineRule="auto"/>
              <w:rPr>
                <w:rFonts w:hint="eastAsia"/>
                <w:sz w:val="22"/>
              </w:rPr>
            </w:pPr>
            <w:r>
              <w:rPr>
                <w:rFonts w:hint="eastAsia"/>
                <w:sz w:val="22"/>
              </w:rPr>
              <w:t>융합인재학부 집행부</w:t>
            </w:r>
            <w:r w:rsidR="00961AAF">
              <w:rPr>
                <w:rFonts w:hint="eastAsia"/>
                <w:sz w:val="22"/>
              </w:rPr>
              <w:t xml:space="preserve"> </w:t>
            </w:r>
            <w:r w:rsidR="00961AAF">
              <w:rPr>
                <w:sz w:val="22"/>
              </w:rPr>
              <w:t xml:space="preserve">/ </w:t>
            </w:r>
            <w:r w:rsidR="00961AAF">
              <w:rPr>
                <w:rFonts w:hint="eastAsia"/>
                <w:sz w:val="22"/>
              </w:rPr>
              <w:t>박정인</w:t>
            </w:r>
          </w:p>
        </w:tc>
      </w:tr>
    </w:tbl>
    <w:p w14:paraId="785CAC92" w14:textId="77777777" w:rsidR="008F1FC7" w:rsidRDefault="008F1FC7" w:rsidP="008F1FC7"/>
    <w:p w14:paraId="165562DD" w14:textId="77777777"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64BE7BA5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14:paraId="1C3AF7FF" w14:textId="77777777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A9A4E17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CB2D0CE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3011978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62781" w14:paraId="7DD8A21B" w14:textId="77777777" w:rsidTr="00062781">
        <w:tc>
          <w:tcPr>
            <w:tcW w:w="2912" w:type="dxa"/>
            <w:tcBorders>
              <w:top w:val="single" w:sz="4" w:space="0" w:color="auto"/>
            </w:tcBorders>
          </w:tcPr>
          <w:p w14:paraId="1D48BE97" w14:textId="268DA472" w:rsidR="00062781" w:rsidRPr="00062781" w:rsidRDefault="00062781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6313ED">
              <w:t>22</w:t>
            </w:r>
            <w:r>
              <w:t>.</w:t>
            </w:r>
            <w:r w:rsidR="006313ED">
              <w:t>03</w:t>
            </w:r>
            <w:r>
              <w:t>.</w:t>
            </w:r>
            <w:r w:rsidR="006313ED">
              <w:t>01</w:t>
            </w:r>
            <w:r>
              <w:t>~20</w:t>
            </w:r>
            <w:r w:rsidR="006313ED">
              <w:t>22</w:t>
            </w:r>
            <w:r>
              <w:t>.</w:t>
            </w:r>
            <w:r w:rsidR="006313ED">
              <w:t>03</w:t>
            </w:r>
            <w:r>
              <w:t>.</w:t>
            </w:r>
            <w:r w:rsidR="006313ED">
              <w:t>3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0AC46F3D" w14:textId="5E11DAB0" w:rsidR="00062781" w:rsidRPr="00062781" w:rsidRDefault="006313ED" w:rsidP="008A6F11">
            <w:r>
              <w:rPr>
                <w:rFonts w:hint="eastAsia"/>
              </w:rPr>
              <w:t xml:space="preserve">1차시 </w:t>
            </w:r>
            <w:r>
              <w:t>FM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2CEC3C78" w14:textId="77777777" w:rsidR="00062781" w:rsidRPr="00062781" w:rsidRDefault="00062781" w:rsidP="008A6F11"/>
        </w:tc>
      </w:tr>
      <w:tr w:rsidR="00062781" w14:paraId="7E749F66" w14:textId="77777777" w:rsidTr="00062781">
        <w:tc>
          <w:tcPr>
            <w:tcW w:w="2912" w:type="dxa"/>
          </w:tcPr>
          <w:p w14:paraId="7ACFCFD4" w14:textId="49F7E2F4" w:rsidR="00062781" w:rsidRPr="00062781" w:rsidRDefault="006313ED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22.04.01~2022.04.30</w:t>
            </w:r>
          </w:p>
        </w:tc>
        <w:tc>
          <w:tcPr>
            <w:tcW w:w="2912" w:type="dxa"/>
          </w:tcPr>
          <w:p w14:paraId="1164F91F" w14:textId="7A9E229A" w:rsidR="00062781" w:rsidRPr="00062781" w:rsidRDefault="006313ED" w:rsidP="008A6F11">
            <w:r>
              <w:rPr>
                <w:rFonts w:hint="eastAsia"/>
              </w:rPr>
              <w:t xml:space="preserve">2차시 </w:t>
            </w:r>
            <w:r>
              <w:t>FM</w:t>
            </w:r>
          </w:p>
        </w:tc>
        <w:tc>
          <w:tcPr>
            <w:tcW w:w="2913" w:type="dxa"/>
          </w:tcPr>
          <w:p w14:paraId="69B5CC89" w14:textId="77777777" w:rsidR="00062781" w:rsidRPr="00062781" w:rsidRDefault="00062781" w:rsidP="008A6F11"/>
        </w:tc>
      </w:tr>
      <w:tr w:rsidR="00062781" w14:paraId="791A745D" w14:textId="77777777" w:rsidTr="00062781">
        <w:tc>
          <w:tcPr>
            <w:tcW w:w="2912" w:type="dxa"/>
            <w:tcBorders>
              <w:bottom w:val="single" w:sz="12" w:space="0" w:color="auto"/>
            </w:tcBorders>
          </w:tcPr>
          <w:p w14:paraId="5B140104" w14:textId="1094E9A7" w:rsidR="00062781" w:rsidRPr="006313ED" w:rsidRDefault="006313ED" w:rsidP="00062781">
            <w:pPr>
              <w:jc w:val="center"/>
              <w:rPr>
                <w:b/>
                <w:bCs/>
              </w:rPr>
            </w:pPr>
            <w:r>
              <w:rPr>
                <w:rFonts w:hint="eastAsia"/>
              </w:rPr>
              <w:t>2</w:t>
            </w:r>
            <w:r>
              <w:t>022.05.01~2022.03.31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2977E520" w14:textId="240DE2F6" w:rsidR="00062781" w:rsidRPr="00062781" w:rsidRDefault="006313ED" w:rsidP="008A6F11">
            <w:r>
              <w:rPr>
                <w:rFonts w:hint="eastAsia"/>
              </w:rPr>
              <w:t xml:space="preserve">3차시 </w:t>
            </w:r>
            <w:r>
              <w:t>FM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779DBAF6" w14:textId="77777777" w:rsidR="00062781" w:rsidRPr="00062781" w:rsidRDefault="00062781" w:rsidP="008A6F11"/>
        </w:tc>
      </w:tr>
    </w:tbl>
    <w:p w14:paraId="06EEFD83" w14:textId="77777777" w:rsidR="00062781" w:rsidRPr="008A6F11" w:rsidRDefault="00062781" w:rsidP="008A6F11">
      <w:pPr>
        <w:ind w:firstLineChars="100" w:firstLine="220"/>
        <w:rPr>
          <w:sz w:val="22"/>
        </w:rPr>
      </w:pPr>
    </w:p>
    <w:p w14:paraId="19804975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659EAA4E" w14:textId="77777777" w:rsidR="006313ED" w:rsidRPr="006313ED" w:rsidRDefault="006313ED" w:rsidP="006313ED">
      <w:pPr>
        <w:widowControl/>
        <w:wordWrap/>
        <w:autoSpaceDE/>
        <w:autoSpaceDN/>
        <w:spacing w:after="0" w:line="240" w:lineRule="auto"/>
        <w:ind w:firstLine="800"/>
        <w:rPr>
          <w:rFonts w:ascii="Times New Roman" w:eastAsia="Times New Roman" w:hAnsi="Times New Roman" w:cs="Times New Roman"/>
          <w:kern w:val="0"/>
          <w:sz w:val="32"/>
          <w:szCs w:val="32"/>
          <w:lang/>
        </w:rPr>
      </w:pPr>
      <w:r w:rsidRPr="006313ED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본</w:t>
      </w:r>
      <w:r w:rsidRPr="006313ED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6313ED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사업을</w:t>
      </w:r>
      <w:r w:rsidRPr="006313ED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6313ED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통해</w:t>
      </w:r>
      <w:r w:rsidRPr="006313ED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6313ED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융합인재학부</w:t>
      </w:r>
      <w:r w:rsidRPr="006313ED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6313ED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학생들이</w:t>
      </w:r>
      <w:r w:rsidRPr="006313ED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6313ED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모여</w:t>
      </w:r>
      <w:r w:rsidRPr="006313ED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6313ED">
        <w:rPr>
          <w:rFonts w:ascii="맑은 고딕" w:eastAsia="맑은 고딕" w:hAnsi="맑은 고딕" w:cs="Times New Roman" w:hint="eastAsia"/>
          <w:color w:val="000000"/>
          <w:kern w:val="0"/>
          <w:sz w:val="22"/>
          <w:lang/>
        </w:rPr>
        <w:t>1달 마다 조를 바꿔가며 조별로 친목활동을 수행한다. 학생들의 참여율을 높이기 위해 각 회차 마다 가장 높은 점수의 조를 뽑아 상품을 제공한다.</w:t>
      </w:r>
    </w:p>
    <w:p w14:paraId="698ED030" w14:textId="77777777" w:rsidR="00062781" w:rsidRPr="008A6F11" w:rsidRDefault="00062781" w:rsidP="008A6F11">
      <w:pPr>
        <w:ind w:firstLineChars="100" w:firstLine="220"/>
        <w:rPr>
          <w:sz w:val="22"/>
        </w:rPr>
      </w:pPr>
    </w:p>
    <w:p w14:paraId="26D5B49B" w14:textId="77777777"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6F7E58C0" w14:textId="77777777" w:rsidR="00062781" w:rsidRPr="008A6F11" w:rsidRDefault="00062781" w:rsidP="008A6F11">
      <w:pPr>
        <w:ind w:firstLineChars="100" w:firstLine="220"/>
        <w:rPr>
          <w:sz w:val="22"/>
        </w:rPr>
      </w:pPr>
    </w:p>
    <w:p w14:paraId="5D1FB1AA" w14:textId="55F82FB6" w:rsidR="008F1FC7" w:rsidRPr="007937E7" w:rsidRDefault="008A09C5" w:rsidP="008F1FC7">
      <w:pPr>
        <w:rPr>
          <w:sz w:val="22"/>
          <w:szCs w:val="28"/>
        </w:rPr>
      </w:pPr>
      <w:r>
        <w:lastRenderedPageBreak/>
        <w:tab/>
      </w:r>
      <w:r w:rsidRPr="007937E7">
        <w:rPr>
          <w:rFonts w:hint="eastAsia"/>
          <w:sz w:val="22"/>
          <w:szCs w:val="28"/>
        </w:rPr>
        <w:t>융합인재학부에 소속된 모든 학생들을 대상으로 사업을 진행하였으며,</w:t>
      </w:r>
      <w:r w:rsidRPr="007937E7">
        <w:rPr>
          <w:sz w:val="22"/>
          <w:szCs w:val="28"/>
        </w:rPr>
        <w:t xml:space="preserve"> </w:t>
      </w:r>
      <w:r w:rsidRPr="007937E7">
        <w:rPr>
          <w:rFonts w:hint="eastAsia"/>
          <w:sz w:val="22"/>
          <w:szCs w:val="28"/>
        </w:rPr>
        <w:t xml:space="preserve">대부분의 학생이 사업에 참여하여 약 </w:t>
      </w:r>
      <w:r w:rsidRPr="007937E7">
        <w:rPr>
          <w:sz w:val="22"/>
          <w:szCs w:val="28"/>
        </w:rPr>
        <w:t xml:space="preserve">90% </w:t>
      </w:r>
      <w:r w:rsidRPr="007937E7">
        <w:rPr>
          <w:rFonts w:hint="eastAsia"/>
          <w:sz w:val="22"/>
          <w:szCs w:val="28"/>
        </w:rPr>
        <w:t>참여율을 보였다.</w:t>
      </w:r>
    </w:p>
    <w:p w14:paraId="23EFA099" w14:textId="77777777" w:rsidR="00062781" w:rsidRDefault="00062781" w:rsidP="008F1FC7"/>
    <w:p w14:paraId="3AF0DF41" w14:textId="77777777"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1"/>
        <w:gridCol w:w="1002"/>
        <w:gridCol w:w="879"/>
        <w:gridCol w:w="1134"/>
        <w:gridCol w:w="625"/>
        <w:gridCol w:w="1277"/>
        <w:gridCol w:w="1277"/>
        <w:gridCol w:w="980"/>
        <w:gridCol w:w="625"/>
      </w:tblGrid>
      <w:tr w:rsidR="00E45DA8" w:rsidRPr="00626527" w14:paraId="753D2E03" w14:textId="77777777" w:rsidTr="007C26D7">
        <w:trPr>
          <w:trHeight w:val="315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AFE98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15C03F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7CFF1E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53D2CA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CA6A01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51AFFC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D927B2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D4A6A3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09A64B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E45DA8" w:rsidRPr="00626527" w14:paraId="59030E8D" w14:textId="77777777" w:rsidTr="007C26D7">
        <w:trPr>
          <w:trHeight w:val="315"/>
        </w:trPr>
        <w:tc>
          <w:tcPr>
            <w:tcW w:w="12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B0DB8" w14:textId="77777777" w:rsidR="00E45DA8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융합인재학부</w:t>
            </w:r>
          </w:p>
          <w:p w14:paraId="73EA2395" w14:textId="77777777" w:rsidR="00E45DA8" w:rsidRPr="008A09C5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63FFDD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F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5BC17D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1AAA28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참가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FEA0E4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6F1515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8A09C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6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88A0B1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₩24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898CE1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40.0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49EE60C4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45DA8" w:rsidRPr="00626527" w14:paraId="3D2420A6" w14:textId="77777777" w:rsidTr="007C26D7">
        <w:trPr>
          <w:trHeight w:val="315"/>
        </w:trPr>
        <w:tc>
          <w:tcPr>
            <w:tcW w:w="12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21EC6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736CD2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22746D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D96606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8A09C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6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2BA149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>₩24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D754B2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>40.0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D90F13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7ECC0A69" w14:textId="77777777" w:rsidR="00062781" w:rsidRDefault="00062781" w:rsidP="008F1FC7"/>
    <w:p w14:paraId="74B84BC3" w14:textId="77777777" w:rsidR="00675D81" w:rsidRDefault="00675D81" w:rsidP="008F1FC7"/>
    <w:p w14:paraId="5D3F6E26" w14:textId="77777777"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6571A0D0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533332D0" w14:textId="38DD338C"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8A09C5">
        <w:rPr>
          <w:sz w:val="22"/>
        </w:rPr>
        <w:tab/>
      </w:r>
      <w:r w:rsidR="008A09C5">
        <w:rPr>
          <w:rFonts w:hint="eastAsia"/>
          <w:sz w:val="22"/>
        </w:rPr>
        <w:t xml:space="preserve">본 사업을 통해 융합인재학부 학생들 간 조를 이뤄 친목 활동을 통해 서로 친목을 도모하고 선후배간 유대감을 형성할 수 있었다. </w:t>
      </w:r>
    </w:p>
    <w:p w14:paraId="6E313AF0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71AF002C" w14:textId="7AAD26F5"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8A09C5">
        <w:rPr>
          <w:sz w:val="22"/>
        </w:rPr>
        <w:tab/>
      </w:r>
      <w:r w:rsidR="008A09C5">
        <w:rPr>
          <w:rFonts w:hint="eastAsia"/>
          <w:sz w:val="22"/>
        </w:rPr>
        <w:t>학생들의 개인적인 사정,</w:t>
      </w:r>
      <w:r w:rsidR="008A09C5">
        <w:rPr>
          <w:sz w:val="22"/>
        </w:rPr>
        <w:t xml:space="preserve"> </w:t>
      </w:r>
      <w:r w:rsidR="008A09C5">
        <w:rPr>
          <w:rFonts w:hint="eastAsia"/>
          <w:sz w:val="22"/>
        </w:rPr>
        <w:t>시험 등의 일정 조율에 문제가 있어 학과에 소속된 모든 학생들이 모두 사업에 참여하지는 못했다.</w:t>
      </w:r>
    </w:p>
    <w:p w14:paraId="61A682E8" w14:textId="77777777" w:rsidR="008F1FC7" w:rsidRPr="00062781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4BF8DFEA" w14:textId="4B5A8ACC" w:rsidR="00062781" w:rsidRDefault="008A09C5">
      <w:pPr>
        <w:widowControl/>
        <w:wordWrap/>
        <w:autoSpaceDE/>
        <w:autoSpaceDN/>
      </w:pPr>
      <w:r>
        <w:tab/>
      </w:r>
      <w:r w:rsidR="007937E7">
        <w:rPr>
          <w:rFonts w:hint="eastAsia"/>
          <w:sz w:val="22"/>
          <w:szCs w:val="28"/>
        </w:rPr>
        <w:t>모든 학과 학생들이 가볍게,</w:t>
      </w:r>
      <w:r w:rsidR="007937E7">
        <w:rPr>
          <w:sz w:val="22"/>
          <w:szCs w:val="28"/>
        </w:rPr>
        <w:t xml:space="preserve"> </w:t>
      </w:r>
      <w:r w:rsidR="007937E7">
        <w:rPr>
          <w:rFonts w:hint="eastAsia"/>
          <w:sz w:val="22"/>
          <w:szCs w:val="28"/>
        </w:rPr>
        <w:t>어렵지 않게 참여할 수 있는 활동으로 구성하여 학생들이 적극적으로 참여할 수 있게 돕는다.</w:t>
      </w:r>
      <w:r w:rsidR="00062781"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7228B761" w14:textId="77777777" w:rsidTr="00961AA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25B2E17C" w14:textId="77777777" w:rsidR="008F1FC7" w:rsidRPr="009B1E15" w:rsidRDefault="008F1FC7" w:rsidP="00961AA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5A8124D7" w14:textId="77777777" w:rsidR="008F1FC7" w:rsidRPr="009B1E15" w:rsidRDefault="008F1FC7" w:rsidP="00961AA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276F414C" w14:textId="6846418D" w:rsidR="008F1FC7" w:rsidRPr="009B1E15" w:rsidRDefault="007937E7" w:rsidP="00961AAF">
            <w:pPr>
              <w:rPr>
                <w:b/>
                <w:sz w:val="36"/>
                <w:szCs w:val="20"/>
              </w:rPr>
            </w:pPr>
            <w:r>
              <w:rPr>
                <w:b/>
                <w:sz w:val="36"/>
                <w:szCs w:val="20"/>
              </w:rPr>
              <w:t>IP(Interest Presentation)</w:t>
            </w:r>
          </w:p>
        </w:tc>
      </w:tr>
    </w:tbl>
    <w:p w14:paraId="1F0FFBFA" w14:textId="77777777" w:rsidR="003D42B1" w:rsidRDefault="003D42B1" w:rsidP="003D42B1"/>
    <w:p w14:paraId="3FAF981A" w14:textId="77777777" w:rsidR="007937E7" w:rsidRPr="0029157A" w:rsidRDefault="007937E7" w:rsidP="007937E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7937E7" w14:paraId="0BA6EDF3" w14:textId="77777777" w:rsidTr="00961AAF">
        <w:tc>
          <w:tcPr>
            <w:tcW w:w="2263" w:type="dxa"/>
          </w:tcPr>
          <w:p w14:paraId="4E6AFFAD" w14:textId="77777777" w:rsidR="007937E7" w:rsidRPr="00062781" w:rsidRDefault="007937E7" w:rsidP="00961AA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79DF6EB4" w14:textId="219EAE62" w:rsidR="007937E7" w:rsidRPr="00CC3EEB" w:rsidRDefault="007937E7" w:rsidP="00961AAF">
            <w:pPr>
              <w:spacing w:line="360" w:lineRule="auto"/>
              <w:rPr>
                <w:sz w:val="22"/>
              </w:rPr>
            </w:pPr>
            <w:r w:rsidRPr="007937E7">
              <w:rPr>
                <w:sz w:val="22"/>
              </w:rPr>
              <w:t>학과학생들 간의 관심사 공유</w:t>
            </w:r>
          </w:p>
        </w:tc>
      </w:tr>
      <w:tr w:rsidR="007937E7" w14:paraId="3B9E2F00" w14:textId="77777777" w:rsidTr="00961AAF">
        <w:tc>
          <w:tcPr>
            <w:tcW w:w="2263" w:type="dxa"/>
          </w:tcPr>
          <w:p w14:paraId="1E032ED0" w14:textId="77777777" w:rsidR="007937E7" w:rsidRPr="00062781" w:rsidRDefault="007937E7" w:rsidP="00961AA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7B27A97E" w14:textId="77777777" w:rsidR="007937E7" w:rsidRPr="00062781" w:rsidRDefault="007937E7" w:rsidP="00961AAF">
            <w:pPr>
              <w:spacing w:line="360" w:lineRule="auto"/>
              <w:rPr>
                <w:sz w:val="22"/>
              </w:rPr>
            </w:pPr>
            <w:r w:rsidRPr="00CC3EEB">
              <w:rPr>
                <w:sz w:val="22"/>
              </w:rPr>
              <w:t>2022.02.21</w:t>
            </w:r>
            <w:r>
              <w:rPr>
                <w:sz w:val="22"/>
              </w:rPr>
              <w:t xml:space="preserve"> - </w:t>
            </w:r>
            <w:r w:rsidRPr="00CC3EEB">
              <w:rPr>
                <w:sz w:val="22"/>
              </w:rPr>
              <w:t>2022.02.27</w:t>
            </w:r>
          </w:p>
        </w:tc>
      </w:tr>
      <w:tr w:rsidR="007937E7" w14:paraId="2EA8177D" w14:textId="77777777" w:rsidTr="00961AAF">
        <w:tc>
          <w:tcPr>
            <w:tcW w:w="2263" w:type="dxa"/>
          </w:tcPr>
          <w:p w14:paraId="3E7DDFF4" w14:textId="77777777" w:rsidR="007937E7" w:rsidRPr="00062781" w:rsidRDefault="007937E7" w:rsidP="00961AA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7E055C05" w14:textId="5F94AC68" w:rsidR="007937E7" w:rsidRPr="00062781" w:rsidRDefault="007937E7" w:rsidP="00961AA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 xml:space="preserve">022.03.01 </w:t>
            </w:r>
          </w:p>
        </w:tc>
      </w:tr>
      <w:tr w:rsidR="007937E7" w14:paraId="0C919209" w14:textId="77777777" w:rsidTr="00961AAF">
        <w:tc>
          <w:tcPr>
            <w:tcW w:w="2263" w:type="dxa"/>
          </w:tcPr>
          <w:p w14:paraId="0199F101" w14:textId="77777777" w:rsidR="007937E7" w:rsidRPr="00FD114D" w:rsidRDefault="007937E7" w:rsidP="00961AAF">
            <w:pPr>
              <w:spacing w:line="360" w:lineRule="auto"/>
              <w:rPr>
                <w:sz w:val="22"/>
              </w:rPr>
            </w:pPr>
            <w:r w:rsidRPr="00FD114D">
              <w:rPr>
                <w:rFonts w:hint="eastAsia"/>
                <w:sz w:val="22"/>
              </w:rPr>
              <w:t>4)</w:t>
            </w:r>
            <w:r w:rsidRPr="00FD114D">
              <w:rPr>
                <w:sz w:val="22"/>
              </w:rPr>
              <w:t xml:space="preserve"> </w:t>
            </w:r>
            <w:r w:rsidRPr="00FD114D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09BF57A2" w14:textId="7C77C051" w:rsidR="007937E7" w:rsidRPr="00FD114D" w:rsidRDefault="00E45DA8" w:rsidP="00961AAF">
            <w:pPr>
              <w:spacing w:line="360" w:lineRule="auto"/>
              <w:rPr>
                <w:sz w:val="22"/>
              </w:rPr>
            </w:pPr>
            <w:r w:rsidRPr="00FD114D">
              <w:rPr>
                <w:rFonts w:hint="eastAsia"/>
                <w:sz w:val="22"/>
              </w:rPr>
              <w:t>0원</w:t>
            </w:r>
          </w:p>
        </w:tc>
      </w:tr>
      <w:tr w:rsidR="007937E7" w14:paraId="64057B92" w14:textId="77777777" w:rsidTr="00961AAF">
        <w:tc>
          <w:tcPr>
            <w:tcW w:w="2263" w:type="dxa"/>
          </w:tcPr>
          <w:p w14:paraId="479C1A61" w14:textId="77777777" w:rsidR="007937E7" w:rsidRPr="00062781" w:rsidRDefault="007937E7" w:rsidP="00961AA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4AACD8C9" w14:textId="5C8B9107" w:rsidR="007937E7" w:rsidRPr="00062781" w:rsidRDefault="007937E7" w:rsidP="00961AA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융합인재학부 집행부</w:t>
            </w:r>
            <w:r w:rsidR="00961AAF">
              <w:rPr>
                <w:rFonts w:hint="eastAsia"/>
                <w:sz w:val="22"/>
              </w:rPr>
              <w:t xml:space="preserve"> / </w:t>
            </w:r>
            <w:proofErr w:type="spellStart"/>
            <w:r w:rsidR="00961AAF">
              <w:rPr>
                <w:rFonts w:hint="eastAsia"/>
                <w:sz w:val="22"/>
              </w:rPr>
              <w:t>정영민</w:t>
            </w:r>
            <w:proofErr w:type="spellEnd"/>
          </w:p>
        </w:tc>
      </w:tr>
    </w:tbl>
    <w:p w14:paraId="4162871A" w14:textId="77777777" w:rsidR="007937E7" w:rsidRDefault="007937E7" w:rsidP="007937E7"/>
    <w:p w14:paraId="7BE5BBF8" w14:textId="77777777" w:rsidR="007937E7" w:rsidRPr="008A6F11" w:rsidRDefault="007937E7" w:rsidP="007937E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37691CE5" w14:textId="77777777" w:rsidR="007937E7" w:rsidRDefault="007937E7" w:rsidP="007937E7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7937E7" w14:paraId="57443BBC" w14:textId="77777777" w:rsidTr="00961AAF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6864426" w14:textId="77777777" w:rsidR="007937E7" w:rsidRPr="00062781" w:rsidRDefault="007937E7" w:rsidP="00961AA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7F1402A" w14:textId="77777777" w:rsidR="007937E7" w:rsidRPr="00062781" w:rsidRDefault="007937E7" w:rsidP="00961AA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D378DB4" w14:textId="77777777" w:rsidR="007937E7" w:rsidRPr="00062781" w:rsidRDefault="007937E7" w:rsidP="00961AA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7937E7" w14:paraId="5A4FB816" w14:textId="77777777" w:rsidTr="00961AAF">
        <w:tc>
          <w:tcPr>
            <w:tcW w:w="2912" w:type="dxa"/>
            <w:tcBorders>
              <w:top w:val="single" w:sz="4" w:space="0" w:color="auto"/>
            </w:tcBorders>
          </w:tcPr>
          <w:p w14:paraId="6FB4732F" w14:textId="65A70492" w:rsidR="007937E7" w:rsidRPr="00062781" w:rsidRDefault="007937E7" w:rsidP="00961AAF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0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78B3D4BF" w14:textId="33C6ED68" w:rsidR="007937E7" w:rsidRPr="00062781" w:rsidRDefault="007937E7" w:rsidP="00961AAF">
            <w:r>
              <w:rPr>
                <w:rFonts w:hint="eastAsia"/>
              </w:rPr>
              <w:t>I</w:t>
            </w:r>
            <w:r>
              <w:t xml:space="preserve">P </w:t>
            </w:r>
            <w:r>
              <w:rPr>
                <w:rFonts w:hint="eastAsia"/>
              </w:rPr>
              <w:t>행사 진행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25F59B33" w14:textId="77777777" w:rsidR="007937E7" w:rsidRPr="00062781" w:rsidRDefault="007937E7" w:rsidP="00961AAF"/>
        </w:tc>
      </w:tr>
    </w:tbl>
    <w:p w14:paraId="2F596BEE" w14:textId="77777777" w:rsidR="007937E7" w:rsidRPr="008A6F11" w:rsidRDefault="007937E7" w:rsidP="007937E7">
      <w:pPr>
        <w:ind w:firstLineChars="100" w:firstLine="220"/>
        <w:rPr>
          <w:sz w:val="22"/>
        </w:rPr>
      </w:pPr>
    </w:p>
    <w:p w14:paraId="148E458E" w14:textId="77777777" w:rsidR="007937E7" w:rsidRDefault="007937E7" w:rsidP="007937E7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62CCC549" w14:textId="6E1C1994" w:rsidR="007937E7" w:rsidRPr="007937E7" w:rsidRDefault="007937E7" w:rsidP="007937E7">
      <w:pPr>
        <w:pStyle w:val="a8"/>
        <w:spacing w:before="0" w:beforeAutospacing="0" w:after="160" w:afterAutospacing="0"/>
        <w:ind w:firstLine="800"/>
        <w:jc w:val="both"/>
        <w:textAlignment w:val="baseline"/>
        <w:rPr>
          <w:rFonts w:ascii="맑은 고딕" w:eastAsia="맑은 고딕" w:hAnsi="맑은 고딕"/>
          <w:b/>
          <w:bCs/>
          <w:color w:val="000000"/>
          <w:sz w:val="32"/>
          <w:szCs w:val="32"/>
        </w:rPr>
      </w:pPr>
      <w:r w:rsidRPr="007937E7">
        <w:rPr>
          <w:rFonts w:ascii="맑은 고딕" w:eastAsia="맑은 고딕" w:hAnsi="맑은 고딕" w:hint="eastAsia"/>
          <w:color w:val="000000"/>
          <w:sz w:val="22"/>
          <w:szCs w:val="22"/>
        </w:rPr>
        <w:t>참여자는 ‘자신의 관심사, 발표 기간 동안 자신이 진행한 활동, 이후 계획, 정보 공유’ 등의 내용을 바탕으로 자유롭게 구성하여 3분~5분 이내로 다른 학생들에게 발표한다.</w:t>
      </w:r>
      <w:r>
        <w:rPr>
          <w:rFonts w:ascii="맑은 고딕" w:eastAsia="맑은 고딕" w:hAnsi="맑은 고딕"/>
          <w:color w:val="000000"/>
          <w:sz w:val="22"/>
          <w:szCs w:val="22"/>
        </w:rPr>
        <w:t xml:space="preserve"> </w:t>
      </w:r>
      <w:r w:rsidRPr="007937E7">
        <w:rPr>
          <w:rFonts w:ascii="맑은 고딕" w:eastAsia="맑은 고딕" w:hAnsi="맑은 고딕" w:hint="eastAsia"/>
          <w:color w:val="000000"/>
          <w:sz w:val="22"/>
          <w:szCs w:val="22"/>
        </w:rPr>
        <w:t>1번의 활동(3/1)을 진행하며 대면으로 진행된다. 코로나 방역 수칙을 준수하여 사업을 진행한다. 행사 참여자들에게는 서브웨이 기프티콘(\7,600)을 제공한다.</w:t>
      </w:r>
      <w:r w:rsidR="007C26D7">
        <w:rPr>
          <w:rFonts w:ascii="맑은 고딕" w:eastAsia="맑은 고딕" w:hAnsi="맑은 고딕"/>
          <w:color w:val="000000"/>
          <w:sz w:val="22"/>
          <w:szCs w:val="22"/>
        </w:rPr>
        <w:t xml:space="preserve"> </w:t>
      </w:r>
      <w:r w:rsidR="007C26D7">
        <w:rPr>
          <w:rFonts w:ascii="맑은 고딕" w:eastAsia="맑은 고딕" w:hAnsi="맑은 고딕" w:hint="eastAsia"/>
          <w:color w:val="000000"/>
          <w:sz w:val="22"/>
          <w:szCs w:val="22"/>
          <w:lang w:eastAsia="ko-KR"/>
        </w:rPr>
        <w:t>다만,</w:t>
      </w:r>
      <w:r w:rsidR="007C26D7">
        <w:rPr>
          <w:rFonts w:ascii="맑은 고딕" w:eastAsia="맑은 고딕" w:hAnsi="맑은 고딕"/>
          <w:color w:val="000000"/>
          <w:sz w:val="22"/>
          <w:szCs w:val="22"/>
          <w:lang w:eastAsia="ko-KR"/>
        </w:rPr>
        <w:t xml:space="preserve"> </w:t>
      </w:r>
      <w:r w:rsidR="007C26D7">
        <w:rPr>
          <w:rFonts w:ascii="맑은 고딕" w:eastAsia="맑은 고딕" w:hAnsi="맑은 고딕" w:hint="eastAsia"/>
          <w:color w:val="000000"/>
          <w:sz w:val="22"/>
          <w:szCs w:val="22"/>
          <w:lang w:eastAsia="ko-KR"/>
        </w:rPr>
        <w:t xml:space="preserve">중간에 발생한 집행부원끼리의 소통 오류로, </w:t>
      </w:r>
      <w:proofErr w:type="spellStart"/>
      <w:r w:rsidR="007C26D7">
        <w:rPr>
          <w:rFonts w:ascii="맑은 고딕" w:eastAsia="맑은 고딕" w:hAnsi="맑은 고딕" w:hint="eastAsia"/>
          <w:color w:val="000000"/>
          <w:sz w:val="22"/>
          <w:szCs w:val="22"/>
          <w:lang w:eastAsia="ko-KR"/>
        </w:rPr>
        <w:t>기프티콘을</w:t>
      </w:r>
      <w:proofErr w:type="spellEnd"/>
      <w:r w:rsidR="007C26D7">
        <w:rPr>
          <w:rFonts w:ascii="맑은 고딕" w:eastAsia="맑은 고딕" w:hAnsi="맑은 고딕" w:hint="eastAsia"/>
          <w:color w:val="000000"/>
          <w:sz w:val="22"/>
          <w:szCs w:val="22"/>
          <w:lang w:eastAsia="ko-KR"/>
        </w:rPr>
        <w:t xml:space="preserve"> 발송하지 못했다.</w:t>
      </w:r>
      <w:r w:rsidR="007C26D7">
        <w:rPr>
          <w:rFonts w:ascii="맑은 고딕" w:eastAsia="맑은 고딕" w:hAnsi="맑은 고딕"/>
          <w:color w:val="000000"/>
          <w:sz w:val="22"/>
          <w:szCs w:val="22"/>
          <w:lang w:eastAsia="ko-KR"/>
        </w:rPr>
        <w:t xml:space="preserve"> </w:t>
      </w:r>
    </w:p>
    <w:p w14:paraId="2D3126BD" w14:textId="77777777" w:rsidR="007937E7" w:rsidRPr="00E45DA8" w:rsidRDefault="007937E7" w:rsidP="007937E7">
      <w:pPr>
        <w:ind w:firstLineChars="100" w:firstLine="220"/>
        <w:rPr>
          <w:sz w:val="22"/>
        </w:rPr>
      </w:pPr>
    </w:p>
    <w:p w14:paraId="33395E12" w14:textId="0657B69D" w:rsidR="007937E7" w:rsidRPr="008A6F11" w:rsidRDefault="007937E7" w:rsidP="007937E7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723C4D71" w14:textId="5693797A" w:rsidR="007937E7" w:rsidRDefault="007937E7" w:rsidP="007937E7">
      <w:pPr>
        <w:rPr>
          <w:sz w:val="22"/>
          <w:szCs w:val="28"/>
        </w:rPr>
      </w:pPr>
      <w:r>
        <w:tab/>
      </w:r>
      <w:r w:rsidRPr="007937E7">
        <w:rPr>
          <w:rFonts w:hint="eastAsia"/>
          <w:sz w:val="22"/>
          <w:szCs w:val="28"/>
        </w:rPr>
        <w:t>융합인재학부에 소속된 모든 학생들을 대상으로 사업을 진행하였으며,</w:t>
      </w:r>
      <w:r w:rsidRPr="007937E7">
        <w:rPr>
          <w:sz w:val="22"/>
          <w:szCs w:val="28"/>
        </w:rPr>
        <w:t xml:space="preserve"> </w:t>
      </w:r>
      <w:r>
        <w:rPr>
          <w:rFonts w:hint="eastAsia"/>
          <w:sz w:val="22"/>
          <w:szCs w:val="28"/>
        </w:rPr>
        <w:t>2</w:t>
      </w:r>
      <w:r>
        <w:rPr>
          <w:sz w:val="22"/>
          <w:szCs w:val="28"/>
        </w:rPr>
        <w:t>022</w:t>
      </w:r>
      <w:r>
        <w:rPr>
          <w:rFonts w:hint="eastAsia"/>
          <w:sz w:val="22"/>
          <w:szCs w:val="28"/>
        </w:rPr>
        <w:t>년</w:t>
      </w:r>
      <w:r>
        <w:rPr>
          <w:sz w:val="22"/>
          <w:szCs w:val="28"/>
        </w:rPr>
        <w:t xml:space="preserve"> </w:t>
      </w:r>
      <w:r>
        <w:rPr>
          <w:rFonts w:hint="eastAsia"/>
          <w:sz w:val="22"/>
          <w:szCs w:val="28"/>
        </w:rPr>
        <w:t>융합인재학부에 진입한 학생들은 모두 참여하였으며,</w:t>
      </w:r>
      <w:r>
        <w:rPr>
          <w:sz w:val="22"/>
          <w:szCs w:val="28"/>
        </w:rPr>
        <w:t xml:space="preserve"> 2021</w:t>
      </w:r>
      <w:r>
        <w:rPr>
          <w:rFonts w:hint="eastAsia"/>
          <w:sz w:val="22"/>
          <w:szCs w:val="28"/>
        </w:rPr>
        <w:t xml:space="preserve">년 융합인재학부에 진입한 학생들의 </w:t>
      </w:r>
      <w:r>
        <w:rPr>
          <w:sz w:val="22"/>
          <w:szCs w:val="28"/>
        </w:rPr>
        <w:t>50%</w:t>
      </w:r>
      <w:r>
        <w:rPr>
          <w:rFonts w:hint="eastAsia"/>
          <w:sz w:val="22"/>
          <w:szCs w:val="28"/>
        </w:rPr>
        <w:t>가 사업에 참여하였다.</w:t>
      </w:r>
    </w:p>
    <w:p w14:paraId="29EF49DB" w14:textId="77777777" w:rsidR="007937E7" w:rsidRPr="007937E7" w:rsidRDefault="007937E7" w:rsidP="007937E7">
      <w:pPr>
        <w:rPr>
          <w:sz w:val="22"/>
          <w:szCs w:val="28"/>
        </w:rPr>
      </w:pPr>
    </w:p>
    <w:p w14:paraId="7BEC4A31" w14:textId="77777777" w:rsidR="00E45DA8" w:rsidRDefault="00E45DA8" w:rsidP="00E45DA8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001"/>
        <w:gridCol w:w="930"/>
        <w:gridCol w:w="1874"/>
        <w:gridCol w:w="661"/>
        <w:gridCol w:w="1351"/>
        <w:gridCol w:w="661"/>
        <w:gridCol w:w="661"/>
        <w:gridCol w:w="661"/>
      </w:tblGrid>
      <w:tr w:rsidR="00E45DA8" w:rsidRPr="00626527" w14:paraId="552F5158" w14:textId="77777777" w:rsidTr="007C26D7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72E64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EB7E14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50B79C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A09631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AEAA53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C8E16F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7D2A66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D08B69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80F478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E45DA8" w:rsidRPr="00626527" w14:paraId="686B2AE7" w14:textId="77777777" w:rsidTr="007C26D7">
        <w:trPr>
          <w:trHeight w:val="315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08E30" w14:textId="77777777" w:rsidR="00E45DA8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융합인재학부</w:t>
            </w:r>
          </w:p>
          <w:p w14:paraId="146B8C86" w14:textId="77777777" w:rsidR="00E45DA8" w:rsidRPr="008A09C5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FAB649" w14:textId="217A606F" w:rsidR="00E45DA8" w:rsidRPr="00626527" w:rsidRDefault="00FD114D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I.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3004E8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3911D3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참여자 간식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6D8173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0C02A8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3F4CF3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2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CEA466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85ADD5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226A7084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45DA8" w:rsidRPr="00626527" w14:paraId="61834967" w14:textId="77777777" w:rsidTr="007C26D7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9CD89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2EF701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C6D37A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ABE1BC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8A09C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5</w:t>
            </w:r>
            <w:r w:rsidRPr="008A09C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FFD13A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0A4F13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885DCD" w14:textId="77777777" w:rsidR="00E45DA8" w:rsidRPr="00626527" w:rsidRDefault="00E45DA8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6D0989F0" w14:textId="77777777" w:rsidR="007937E7" w:rsidRDefault="007937E7" w:rsidP="007937E7"/>
    <w:p w14:paraId="21FD9AC0" w14:textId="77777777" w:rsidR="007937E7" w:rsidRDefault="007937E7" w:rsidP="007937E7"/>
    <w:p w14:paraId="19267438" w14:textId="77777777" w:rsidR="007937E7" w:rsidRPr="00062781" w:rsidRDefault="007937E7" w:rsidP="007937E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73455238" w14:textId="77777777" w:rsidR="007937E7" w:rsidRDefault="007937E7" w:rsidP="007937E7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4570324B" w14:textId="0E45E88A" w:rsidR="007937E7" w:rsidRPr="00062781" w:rsidRDefault="007937E7" w:rsidP="007937E7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ab/>
      </w:r>
      <w:r>
        <w:rPr>
          <w:rFonts w:hint="eastAsia"/>
          <w:sz w:val="22"/>
        </w:rPr>
        <w:t xml:space="preserve">본 사업을 통해 </w:t>
      </w:r>
      <w:r w:rsidR="003F4CF3" w:rsidRPr="003F4CF3">
        <w:rPr>
          <w:sz w:val="22"/>
        </w:rPr>
        <w:t>융합인재학부 학생들의 관심사 및 정보를 주기적으로 공유할 수 있는 자리</w:t>
      </w:r>
      <w:r w:rsidR="003F4CF3">
        <w:rPr>
          <w:rFonts w:hint="eastAsia"/>
          <w:sz w:val="22"/>
        </w:rPr>
        <w:t>가 마련될 수 있었다.</w:t>
      </w:r>
    </w:p>
    <w:p w14:paraId="7C463C23" w14:textId="77777777" w:rsidR="007937E7" w:rsidRDefault="007937E7" w:rsidP="007937E7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2D7E0333" w14:textId="3C5EBDFD" w:rsidR="007937E7" w:rsidRDefault="007937E7" w:rsidP="007937E7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ab/>
      </w:r>
      <w:r w:rsidR="003F4CF3">
        <w:rPr>
          <w:rFonts w:hint="eastAsia"/>
          <w:sz w:val="22"/>
        </w:rPr>
        <w:t>시간 관계상 새로 진입한 학생들과 몇몇 기존 학생들만이 발표를 진행하였으며, 학과에 속한 모든 학생들의 관심사를 공유하지는 못했다</w:t>
      </w:r>
      <w:r>
        <w:rPr>
          <w:rFonts w:hint="eastAsia"/>
          <w:sz w:val="22"/>
        </w:rPr>
        <w:t>.</w:t>
      </w:r>
    </w:p>
    <w:p w14:paraId="19AB73F2" w14:textId="4F6F8E40" w:rsidR="007C26D7" w:rsidRPr="00062781" w:rsidRDefault="007C26D7" w:rsidP="007937E7">
      <w:pPr>
        <w:ind w:firstLineChars="50" w:firstLine="110"/>
        <w:rPr>
          <w:sz w:val="22"/>
        </w:rPr>
      </w:pPr>
      <w:r>
        <w:rPr>
          <w:rFonts w:hint="eastAsia"/>
          <w:sz w:val="22"/>
        </w:rPr>
        <w:tab/>
        <w:t>또한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중간에 발생한 </w:t>
      </w:r>
      <w:proofErr w:type="spellStart"/>
      <w:r>
        <w:rPr>
          <w:rFonts w:hint="eastAsia"/>
          <w:sz w:val="22"/>
        </w:rPr>
        <w:t>집행부원의</w:t>
      </w:r>
      <w:proofErr w:type="spellEnd"/>
      <w:r>
        <w:rPr>
          <w:rFonts w:hint="eastAsia"/>
          <w:sz w:val="22"/>
        </w:rPr>
        <w:t xml:space="preserve"> 소통 오류로 </w:t>
      </w:r>
      <w:proofErr w:type="spellStart"/>
      <w:r>
        <w:rPr>
          <w:rFonts w:hint="eastAsia"/>
          <w:sz w:val="22"/>
        </w:rPr>
        <w:t>기프티콘을</w:t>
      </w:r>
      <w:proofErr w:type="spellEnd"/>
      <w:r>
        <w:rPr>
          <w:rFonts w:hint="eastAsia"/>
          <w:sz w:val="22"/>
        </w:rPr>
        <w:t xml:space="preserve"> 발송하지 못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 </w:t>
      </w:r>
    </w:p>
    <w:p w14:paraId="564D985D" w14:textId="77777777" w:rsidR="007937E7" w:rsidRPr="00062781" w:rsidRDefault="007937E7" w:rsidP="007937E7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65DE2AF0" w14:textId="14FA1C3D" w:rsidR="005C303C" w:rsidRPr="007C26D7" w:rsidRDefault="007937E7" w:rsidP="007C26D7">
      <w:pPr>
        <w:widowControl/>
        <w:wordWrap/>
        <w:autoSpaceDE/>
        <w:autoSpaceDN/>
        <w:rPr>
          <w:sz w:val="22"/>
          <w:szCs w:val="28"/>
        </w:rPr>
      </w:pPr>
      <w:r>
        <w:tab/>
      </w:r>
      <w:r>
        <w:rPr>
          <w:rFonts w:hint="eastAsia"/>
          <w:sz w:val="22"/>
          <w:szCs w:val="28"/>
        </w:rPr>
        <w:t xml:space="preserve">모든 학과 학생들이 </w:t>
      </w:r>
      <w:r w:rsidR="003F4CF3">
        <w:rPr>
          <w:rFonts w:hint="eastAsia"/>
          <w:sz w:val="22"/>
          <w:szCs w:val="28"/>
        </w:rPr>
        <w:t>서로 대화를 나눌 수 있는 토의,</w:t>
      </w:r>
      <w:r w:rsidR="003F4CF3">
        <w:rPr>
          <w:sz w:val="22"/>
          <w:szCs w:val="28"/>
        </w:rPr>
        <w:t xml:space="preserve"> </w:t>
      </w:r>
      <w:r w:rsidR="003F4CF3">
        <w:rPr>
          <w:rFonts w:hint="eastAsia"/>
          <w:sz w:val="22"/>
          <w:szCs w:val="28"/>
        </w:rPr>
        <w:t>토론 형식의 사업으로 변경하고자 한다.</w:t>
      </w:r>
      <w:r w:rsidR="007C26D7">
        <w:rPr>
          <w:sz w:val="22"/>
          <w:szCs w:val="28"/>
        </w:rPr>
        <w:t xml:space="preserve"> </w:t>
      </w:r>
      <w:r w:rsidR="007C26D7">
        <w:rPr>
          <w:rFonts w:hint="eastAsia"/>
          <w:sz w:val="22"/>
          <w:szCs w:val="28"/>
        </w:rPr>
        <w:t>또한 사업 집행에 있어 진척도를 확인할 수 있는 체크리스트를 구성하고자 한다.</w:t>
      </w:r>
      <w:r w:rsidR="005C303C"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5C303C" w:rsidRPr="009B1E15" w14:paraId="2B64D5F1" w14:textId="77777777" w:rsidTr="00961AA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57652736" w14:textId="14B05DA5" w:rsidR="005C303C" w:rsidRPr="009B1E15" w:rsidRDefault="005C303C" w:rsidP="00961AA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5E9E37BB" w14:textId="77777777" w:rsidR="005C303C" w:rsidRPr="009B1E15" w:rsidRDefault="005C303C" w:rsidP="00961AA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6CCD719" w14:textId="64878E4C" w:rsidR="005C303C" w:rsidRPr="009B1E15" w:rsidRDefault="005C303C" w:rsidP="00961AA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시험기간 간식 사업</w:t>
            </w:r>
          </w:p>
        </w:tc>
      </w:tr>
    </w:tbl>
    <w:p w14:paraId="56703BC4" w14:textId="77777777" w:rsidR="005C303C" w:rsidRDefault="005C303C" w:rsidP="005C303C"/>
    <w:p w14:paraId="2AB1B767" w14:textId="77777777" w:rsidR="005C303C" w:rsidRPr="0029157A" w:rsidRDefault="005C303C" w:rsidP="005C303C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5C303C" w14:paraId="201B5589" w14:textId="77777777" w:rsidTr="00961AAF">
        <w:tc>
          <w:tcPr>
            <w:tcW w:w="2263" w:type="dxa"/>
          </w:tcPr>
          <w:p w14:paraId="7ED5C527" w14:textId="77777777" w:rsidR="005C303C" w:rsidRPr="00062781" w:rsidRDefault="005C303C" w:rsidP="00961AA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69F96818" w14:textId="3FB64B5F" w:rsidR="005C303C" w:rsidRPr="00CC3EEB" w:rsidRDefault="002D5163" w:rsidP="00961AAF">
            <w:pPr>
              <w:spacing w:line="360" w:lineRule="auto"/>
              <w:rPr>
                <w:sz w:val="22"/>
              </w:rPr>
            </w:pPr>
            <w:r w:rsidRPr="002D5163">
              <w:rPr>
                <w:sz w:val="22"/>
              </w:rPr>
              <w:t>시험기간, 학생들을 위한 간식 제공</w:t>
            </w:r>
          </w:p>
        </w:tc>
      </w:tr>
      <w:tr w:rsidR="005C303C" w14:paraId="57A2E163" w14:textId="77777777" w:rsidTr="00961AAF">
        <w:tc>
          <w:tcPr>
            <w:tcW w:w="2263" w:type="dxa"/>
          </w:tcPr>
          <w:p w14:paraId="53AD2310" w14:textId="77777777" w:rsidR="005C303C" w:rsidRPr="00062781" w:rsidRDefault="005C303C" w:rsidP="00961AA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342702CA" w14:textId="7837D49B" w:rsidR="005C303C" w:rsidRPr="00062781" w:rsidRDefault="002D5163" w:rsidP="00961AAF">
            <w:pPr>
              <w:spacing w:line="360" w:lineRule="auto"/>
              <w:rPr>
                <w:sz w:val="22"/>
              </w:rPr>
            </w:pPr>
            <w:r w:rsidRPr="002D5163">
              <w:rPr>
                <w:sz w:val="22"/>
              </w:rPr>
              <w:t>2022.04.04~2022.04.1</w:t>
            </w:r>
            <w:r>
              <w:rPr>
                <w:sz w:val="22"/>
              </w:rPr>
              <w:t xml:space="preserve">7/ </w:t>
            </w:r>
            <w:r w:rsidRPr="002D5163">
              <w:rPr>
                <w:sz w:val="22"/>
              </w:rPr>
              <w:t>2022.05.31~2022.06.0</w:t>
            </w:r>
            <w:r>
              <w:rPr>
                <w:sz w:val="22"/>
              </w:rPr>
              <w:t>5</w:t>
            </w:r>
          </w:p>
        </w:tc>
      </w:tr>
      <w:tr w:rsidR="005C303C" w14:paraId="638927D0" w14:textId="77777777" w:rsidTr="00961AAF">
        <w:tc>
          <w:tcPr>
            <w:tcW w:w="2263" w:type="dxa"/>
          </w:tcPr>
          <w:p w14:paraId="1EAD8349" w14:textId="77777777" w:rsidR="005C303C" w:rsidRPr="00062781" w:rsidRDefault="005C303C" w:rsidP="00961AA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019245B7" w14:textId="78B156D9" w:rsidR="005C303C" w:rsidRPr="00062781" w:rsidRDefault="002D5163" w:rsidP="00961AAF">
            <w:pPr>
              <w:spacing w:line="360" w:lineRule="auto"/>
              <w:rPr>
                <w:sz w:val="22"/>
              </w:rPr>
            </w:pPr>
            <w:r w:rsidRPr="002D5163">
              <w:rPr>
                <w:sz w:val="22"/>
              </w:rPr>
              <w:t>2022.04.</w:t>
            </w:r>
            <w:r>
              <w:rPr>
                <w:sz w:val="22"/>
              </w:rPr>
              <w:t>18</w:t>
            </w:r>
            <w:r w:rsidRPr="002D5163">
              <w:rPr>
                <w:sz w:val="22"/>
              </w:rPr>
              <w:t>~2022.04.</w:t>
            </w:r>
            <w:r>
              <w:rPr>
                <w:sz w:val="22"/>
              </w:rPr>
              <w:t xml:space="preserve">22/ </w:t>
            </w:r>
            <w:r w:rsidRPr="002D5163">
              <w:rPr>
                <w:sz w:val="22"/>
              </w:rPr>
              <w:t>2022.</w:t>
            </w:r>
            <w:r>
              <w:rPr>
                <w:sz w:val="22"/>
              </w:rPr>
              <w:t>06</w:t>
            </w:r>
            <w:r w:rsidRPr="002D5163">
              <w:rPr>
                <w:sz w:val="22"/>
              </w:rPr>
              <w:t>.</w:t>
            </w:r>
            <w:r>
              <w:rPr>
                <w:sz w:val="22"/>
              </w:rPr>
              <w:t>06</w:t>
            </w:r>
            <w:r w:rsidRPr="002D5163">
              <w:rPr>
                <w:sz w:val="22"/>
              </w:rPr>
              <w:t>~2022.06.</w:t>
            </w:r>
            <w:r>
              <w:rPr>
                <w:sz w:val="22"/>
              </w:rPr>
              <w:t>10</w:t>
            </w:r>
          </w:p>
        </w:tc>
      </w:tr>
      <w:tr w:rsidR="005C303C" w14:paraId="3B632BDD" w14:textId="77777777" w:rsidTr="00961AAF">
        <w:tc>
          <w:tcPr>
            <w:tcW w:w="2263" w:type="dxa"/>
          </w:tcPr>
          <w:p w14:paraId="1FC94875" w14:textId="77777777" w:rsidR="005C303C" w:rsidRPr="00062781" w:rsidRDefault="005C303C" w:rsidP="00961AA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07ED730B" w14:textId="6F0E6EF3" w:rsidR="005C303C" w:rsidRPr="00062781" w:rsidRDefault="007C26D7" w:rsidP="00961AA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4</w:t>
            </w:r>
            <w:r>
              <w:rPr>
                <w:sz w:val="22"/>
              </w:rPr>
              <w:t xml:space="preserve">01,820 </w:t>
            </w:r>
            <w:r>
              <w:rPr>
                <w:rFonts w:hint="eastAsia"/>
                <w:sz w:val="22"/>
              </w:rPr>
              <w:t>원</w:t>
            </w:r>
          </w:p>
        </w:tc>
      </w:tr>
      <w:tr w:rsidR="005C303C" w14:paraId="558604C8" w14:textId="77777777" w:rsidTr="00961AAF">
        <w:tc>
          <w:tcPr>
            <w:tcW w:w="2263" w:type="dxa"/>
          </w:tcPr>
          <w:p w14:paraId="66967FF8" w14:textId="77777777" w:rsidR="005C303C" w:rsidRPr="00062781" w:rsidRDefault="005C303C" w:rsidP="00961AA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36B84042" w14:textId="09EC7ECE" w:rsidR="005C303C" w:rsidRPr="00062781" w:rsidRDefault="005C303C" w:rsidP="00961AA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융합인재학부 집행부</w:t>
            </w:r>
            <w:r w:rsidR="00961AAF">
              <w:rPr>
                <w:rFonts w:hint="eastAsia"/>
                <w:sz w:val="22"/>
              </w:rPr>
              <w:t xml:space="preserve"> / 박정인</w:t>
            </w:r>
          </w:p>
        </w:tc>
      </w:tr>
    </w:tbl>
    <w:p w14:paraId="11726093" w14:textId="77777777" w:rsidR="005C303C" w:rsidRDefault="005C303C" w:rsidP="005C303C"/>
    <w:p w14:paraId="6BEF9ACD" w14:textId="77777777" w:rsidR="005C303C" w:rsidRPr="008A6F11" w:rsidRDefault="005C303C" w:rsidP="005C303C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62129B8A" w14:textId="77777777" w:rsidR="005C303C" w:rsidRDefault="005C303C" w:rsidP="005C303C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4322"/>
        <w:gridCol w:w="1503"/>
      </w:tblGrid>
      <w:tr w:rsidR="005C303C" w14:paraId="60BFA09A" w14:textId="77777777" w:rsidTr="00961AAF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EE5DAB7" w14:textId="77777777" w:rsidR="005C303C" w:rsidRPr="00062781" w:rsidRDefault="005C303C" w:rsidP="00961AA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432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30499A9" w14:textId="77777777" w:rsidR="005C303C" w:rsidRPr="00062781" w:rsidRDefault="005C303C" w:rsidP="00961AA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150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287D9E8" w14:textId="77777777" w:rsidR="005C303C" w:rsidRPr="00062781" w:rsidRDefault="005C303C" w:rsidP="00961AA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2D5163" w14:paraId="3D4A0D65" w14:textId="77777777" w:rsidTr="00961AAF">
        <w:tc>
          <w:tcPr>
            <w:tcW w:w="2912" w:type="dxa"/>
            <w:tcBorders>
              <w:top w:val="single" w:sz="4" w:space="0" w:color="auto"/>
            </w:tcBorders>
          </w:tcPr>
          <w:p w14:paraId="32810F95" w14:textId="781432B3" w:rsidR="002D5163" w:rsidRPr="00062781" w:rsidRDefault="002D5163" w:rsidP="002D5163">
            <w:pPr>
              <w:jc w:val="center"/>
            </w:pPr>
            <w:r>
              <w:rPr>
                <w:rFonts w:hint="eastAsia"/>
              </w:rPr>
              <w:t>2</w:t>
            </w:r>
            <w:r>
              <w:t>022.04.04~2022.04.17</w:t>
            </w:r>
          </w:p>
        </w:tc>
        <w:tc>
          <w:tcPr>
            <w:tcW w:w="4322" w:type="dxa"/>
            <w:tcBorders>
              <w:top w:val="single" w:sz="4" w:space="0" w:color="auto"/>
            </w:tcBorders>
          </w:tcPr>
          <w:p w14:paraId="1C3FA697" w14:textId="4D0A149A" w:rsidR="002D5163" w:rsidRPr="00062781" w:rsidRDefault="002D5163" w:rsidP="002D5163">
            <w:r>
              <w:rPr>
                <w:rFonts w:hint="eastAsia"/>
              </w:rPr>
              <w:t>중간고사 간식세트 포장</w:t>
            </w:r>
          </w:p>
        </w:tc>
        <w:tc>
          <w:tcPr>
            <w:tcW w:w="1503" w:type="dxa"/>
            <w:tcBorders>
              <w:top w:val="single" w:sz="4" w:space="0" w:color="auto"/>
            </w:tcBorders>
          </w:tcPr>
          <w:p w14:paraId="50E6B211" w14:textId="77777777" w:rsidR="002D5163" w:rsidRPr="00062781" w:rsidRDefault="002D5163" w:rsidP="002D5163"/>
        </w:tc>
      </w:tr>
      <w:tr w:rsidR="002D5163" w14:paraId="70BF8C0C" w14:textId="77777777" w:rsidTr="00961AAF">
        <w:tc>
          <w:tcPr>
            <w:tcW w:w="2912" w:type="dxa"/>
          </w:tcPr>
          <w:p w14:paraId="5CF09FA6" w14:textId="22AABB66" w:rsidR="002D5163" w:rsidRDefault="002D5163" w:rsidP="002D5163">
            <w:pPr>
              <w:jc w:val="center"/>
            </w:pPr>
            <w:r>
              <w:rPr>
                <w:rFonts w:hint="eastAsia"/>
              </w:rPr>
              <w:t>2</w:t>
            </w:r>
            <w:r>
              <w:t>022.04.18~2022.04.22</w:t>
            </w:r>
          </w:p>
        </w:tc>
        <w:tc>
          <w:tcPr>
            <w:tcW w:w="4322" w:type="dxa"/>
          </w:tcPr>
          <w:p w14:paraId="162999D8" w14:textId="28CE3E44" w:rsidR="002D5163" w:rsidRDefault="002D5163" w:rsidP="002D5163">
            <w:r>
              <w:rPr>
                <w:rFonts w:hint="eastAsia"/>
              </w:rPr>
              <w:t>중간고사 간식 배분</w:t>
            </w:r>
          </w:p>
        </w:tc>
        <w:tc>
          <w:tcPr>
            <w:tcW w:w="1503" w:type="dxa"/>
          </w:tcPr>
          <w:p w14:paraId="54FFB495" w14:textId="77777777" w:rsidR="002D5163" w:rsidRPr="00062781" w:rsidRDefault="002D5163" w:rsidP="002D5163"/>
        </w:tc>
      </w:tr>
      <w:tr w:rsidR="002D5163" w14:paraId="1E1C15C8" w14:textId="77777777" w:rsidTr="00961AAF">
        <w:tc>
          <w:tcPr>
            <w:tcW w:w="2912" w:type="dxa"/>
          </w:tcPr>
          <w:p w14:paraId="7F6C92FB" w14:textId="1C98A752" w:rsidR="002D5163" w:rsidRDefault="002D5163" w:rsidP="002D5163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31~2022.06.05</w:t>
            </w:r>
          </w:p>
        </w:tc>
        <w:tc>
          <w:tcPr>
            <w:tcW w:w="4322" w:type="dxa"/>
          </w:tcPr>
          <w:p w14:paraId="034F934F" w14:textId="6D075DCC" w:rsidR="002D5163" w:rsidRDefault="002D5163" w:rsidP="002D5163">
            <w:r>
              <w:rPr>
                <w:rFonts w:hint="eastAsia"/>
              </w:rPr>
              <w:t>기말고사 간식세트 포장</w:t>
            </w:r>
          </w:p>
        </w:tc>
        <w:tc>
          <w:tcPr>
            <w:tcW w:w="1503" w:type="dxa"/>
          </w:tcPr>
          <w:p w14:paraId="1ED2F560" w14:textId="77777777" w:rsidR="002D5163" w:rsidRPr="00062781" w:rsidRDefault="002D5163" w:rsidP="002D5163"/>
        </w:tc>
      </w:tr>
      <w:tr w:rsidR="002D5163" w14:paraId="424A5838" w14:textId="77777777" w:rsidTr="00961AAF">
        <w:tc>
          <w:tcPr>
            <w:tcW w:w="2912" w:type="dxa"/>
          </w:tcPr>
          <w:p w14:paraId="06BEC76B" w14:textId="04AD0F11" w:rsidR="002D5163" w:rsidRDefault="002D5163" w:rsidP="002D5163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06~2022.06.10</w:t>
            </w:r>
          </w:p>
        </w:tc>
        <w:tc>
          <w:tcPr>
            <w:tcW w:w="4322" w:type="dxa"/>
          </w:tcPr>
          <w:p w14:paraId="5FF50399" w14:textId="4EA64176" w:rsidR="002D5163" w:rsidRDefault="002D5163" w:rsidP="002D5163">
            <w:r>
              <w:rPr>
                <w:rFonts w:hint="eastAsia"/>
              </w:rPr>
              <w:t>기말고사 간식 배분</w:t>
            </w:r>
          </w:p>
        </w:tc>
        <w:tc>
          <w:tcPr>
            <w:tcW w:w="1503" w:type="dxa"/>
          </w:tcPr>
          <w:p w14:paraId="5597F978" w14:textId="77777777" w:rsidR="002D5163" w:rsidRPr="00062781" w:rsidRDefault="002D5163" w:rsidP="002D5163"/>
        </w:tc>
      </w:tr>
    </w:tbl>
    <w:p w14:paraId="367C6316" w14:textId="77777777" w:rsidR="005C303C" w:rsidRPr="008A6F11" w:rsidRDefault="005C303C" w:rsidP="005C303C">
      <w:pPr>
        <w:ind w:firstLineChars="100" w:firstLine="220"/>
        <w:rPr>
          <w:sz w:val="22"/>
        </w:rPr>
      </w:pPr>
    </w:p>
    <w:p w14:paraId="5CF21D21" w14:textId="77777777" w:rsidR="005C303C" w:rsidRDefault="005C303C" w:rsidP="005C303C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743B18AC" w14:textId="77F79A21" w:rsidR="005C303C" w:rsidRPr="007937E7" w:rsidRDefault="00B91CA9" w:rsidP="00B91CA9">
      <w:pPr>
        <w:ind w:firstLineChars="363" w:firstLine="799"/>
        <w:rPr>
          <w:sz w:val="22"/>
        </w:rPr>
      </w:pPr>
      <w:r w:rsidRPr="00B91CA9">
        <w:rPr>
          <w:rFonts w:ascii="맑은 고딕" w:eastAsia="맑은 고딕" w:hAnsi="맑은 고딕" w:cs="맑은 고딕"/>
          <w:color w:val="000000"/>
          <w:kern w:val="0"/>
          <w:sz w:val="22"/>
          <w:lang/>
        </w:rPr>
        <w:t>본 사업에서는 중간, 기말고사 각각 일주일 전, 융합인재학부의 모든 학부생들에게 시험기간 응원이 붙어 있는 간식 포장세트를 분배한다.</w:t>
      </w:r>
    </w:p>
    <w:p w14:paraId="1A2E7493" w14:textId="77777777" w:rsidR="005C303C" w:rsidRPr="008A6F11" w:rsidRDefault="005C303C" w:rsidP="005C303C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033AE913" w14:textId="0123CE58" w:rsidR="005C303C" w:rsidRDefault="005C303C" w:rsidP="005C303C">
      <w:pPr>
        <w:rPr>
          <w:sz w:val="22"/>
          <w:szCs w:val="28"/>
        </w:rPr>
      </w:pPr>
      <w:r>
        <w:tab/>
      </w:r>
      <w:r w:rsidRPr="007937E7">
        <w:rPr>
          <w:rFonts w:hint="eastAsia"/>
          <w:sz w:val="22"/>
          <w:szCs w:val="28"/>
        </w:rPr>
        <w:t>융합인재학부에 소속된 모든 학생들을 대상으로 사업을 진행하였으며,</w:t>
      </w:r>
      <w:r w:rsidRPr="007937E7">
        <w:rPr>
          <w:sz w:val="22"/>
          <w:szCs w:val="28"/>
        </w:rPr>
        <w:t xml:space="preserve"> </w:t>
      </w:r>
      <w:r w:rsidR="00B91CA9">
        <w:rPr>
          <w:rFonts w:hint="eastAsia"/>
          <w:sz w:val="22"/>
          <w:szCs w:val="28"/>
        </w:rPr>
        <w:t>모든</w:t>
      </w:r>
      <w:r w:rsidRPr="007937E7">
        <w:rPr>
          <w:rFonts w:hint="eastAsia"/>
          <w:sz w:val="22"/>
          <w:szCs w:val="28"/>
        </w:rPr>
        <w:t xml:space="preserve"> 학생이 사업에 참여하여 </w:t>
      </w:r>
      <w:r w:rsidR="00B91CA9">
        <w:rPr>
          <w:rFonts w:hint="eastAsia"/>
          <w:sz w:val="22"/>
          <w:szCs w:val="28"/>
        </w:rPr>
        <w:t>1</w:t>
      </w:r>
      <w:r w:rsidR="00B91CA9">
        <w:rPr>
          <w:sz w:val="22"/>
          <w:szCs w:val="28"/>
        </w:rPr>
        <w:t>00</w:t>
      </w:r>
      <w:r w:rsidRPr="007937E7">
        <w:rPr>
          <w:sz w:val="22"/>
          <w:szCs w:val="28"/>
        </w:rPr>
        <w:t xml:space="preserve">% </w:t>
      </w:r>
      <w:r w:rsidRPr="007937E7">
        <w:rPr>
          <w:rFonts w:hint="eastAsia"/>
          <w:sz w:val="22"/>
          <w:szCs w:val="28"/>
        </w:rPr>
        <w:t>참여율을 보였다.</w:t>
      </w:r>
    </w:p>
    <w:p w14:paraId="060C1DD3" w14:textId="77777777" w:rsidR="005C303C" w:rsidRPr="007937E7" w:rsidRDefault="005C303C" w:rsidP="005C303C">
      <w:pPr>
        <w:rPr>
          <w:sz w:val="22"/>
          <w:szCs w:val="28"/>
        </w:rPr>
      </w:pPr>
    </w:p>
    <w:p w14:paraId="6EC15768" w14:textId="77777777" w:rsidR="007C26D7" w:rsidRDefault="007C26D7" w:rsidP="007C26D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1"/>
        <w:gridCol w:w="1002"/>
        <w:gridCol w:w="861"/>
        <w:gridCol w:w="1111"/>
        <w:gridCol w:w="612"/>
        <w:gridCol w:w="1251"/>
        <w:gridCol w:w="1251"/>
        <w:gridCol w:w="1099"/>
        <w:gridCol w:w="612"/>
      </w:tblGrid>
      <w:tr w:rsidR="007C26D7" w:rsidRPr="00626527" w14:paraId="01D061EE" w14:textId="77777777" w:rsidTr="007C26D7">
        <w:trPr>
          <w:trHeight w:val="315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32260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8A7E70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21660D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54F8FC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E0A38E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EF476A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939CA1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EC8E47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1AFFB4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C26D7" w:rsidRPr="00626527" w14:paraId="4EF419FC" w14:textId="77777777" w:rsidTr="007C26D7">
        <w:trPr>
          <w:trHeight w:val="315"/>
        </w:trPr>
        <w:tc>
          <w:tcPr>
            <w:tcW w:w="12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98A27" w14:textId="77777777" w:rsidR="007C26D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lastRenderedPageBreak/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융합인재학부</w:t>
            </w:r>
          </w:p>
          <w:p w14:paraId="4A45D7D5" w14:textId="77777777" w:rsidR="007C26D7" w:rsidRPr="008A09C5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75D2CE" w14:textId="1E108E09" w:rsidR="007C26D7" w:rsidRPr="00626527" w:rsidRDefault="00FD114D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시험기간 간식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250D2A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76E67E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간식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752845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96B742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3F4CF3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0</w:t>
            </w:r>
            <w:r w:rsidRPr="003F4CF3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0130CC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₩401,8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B9E96F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100.46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283D33AC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C26D7" w:rsidRPr="00626527" w14:paraId="5F08BF9C" w14:textId="77777777" w:rsidTr="007C26D7">
        <w:trPr>
          <w:trHeight w:val="315"/>
        </w:trPr>
        <w:tc>
          <w:tcPr>
            <w:tcW w:w="12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5C3D9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871381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041422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850EC8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8A09C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0</w:t>
            </w:r>
            <w:r w:rsidRPr="008A09C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94CB80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>₩401,8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4FB3DC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>100.46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B3C7E6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013D4C1F" w14:textId="77777777" w:rsidR="005C303C" w:rsidRDefault="005C303C" w:rsidP="005C303C"/>
    <w:p w14:paraId="279E03CD" w14:textId="77777777" w:rsidR="005C303C" w:rsidRDefault="005C303C" w:rsidP="005C303C"/>
    <w:p w14:paraId="74048E56" w14:textId="77777777" w:rsidR="005C303C" w:rsidRPr="00062781" w:rsidRDefault="005C303C" w:rsidP="005C303C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6DD56DCA" w14:textId="77777777" w:rsidR="005C303C" w:rsidRDefault="005C303C" w:rsidP="005C303C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2FE1E03C" w14:textId="3E6DF5D1" w:rsidR="005C303C" w:rsidRPr="00B91CA9" w:rsidRDefault="005C303C" w:rsidP="005C303C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ab/>
      </w:r>
      <w:r>
        <w:rPr>
          <w:rFonts w:hint="eastAsia"/>
          <w:sz w:val="22"/>
        </w:rPr>
        <w:t xml:space="preserve">본 사업을 통해 </w:t>
      </w:r>
      <w:r w:rsidR="00B91CA9" w:rsidRPr="00B91CA9">
        <w:rPr>
          <w:sz w:val="22"/>
        </w:rPr>
        <w:t>시험 기간 중 학생들의 스트레스</w:t>
      </w:r>
      <w:r w:rsidR="00B91CA9">
        <w:rPr>
          <w:rFonts w:hint="eastAsia"/>
          <w:sz w:val="22"/>
        </w:rPr>
        <w:t>를</w:t>
      </w:r>
      <w:r w:rsidR="00B91CA9" w:rsidRPr="00B91CA9">
        <w:rPr>
          <w:sz w:val="22"/>
        </w:rPr>
        <w:t xml:space="preserve"> 완</w:t>
      </w:r>
      <w:r w:rsidR="00B91CA9">
        <w:rPr>
          <w:rFonts w:hint="eastAsia"/>
          <w:sz w:val="22"/>
        </w:rPr>
        <w:t>화하고</w:t>
      </w:r>
      <w:r w:rsidR="00B91CA9" w:rsidRPr="00B91CA9">
        <w:rPr>
          <w:sz w:val="22"/>
        </w:rPr>
        <w:t xml:space="preserve"> 공부 동기 자극을 위한 응원</w:t>
      </w:r>
      <w:r w:rsidR="00B91CA9">
        <w:rPr>
          <w:rFonts w:hint="eastAsia"/>
          <w:sz w:val="22"/>
        </w:rPr>
        <w:t>을 할 수 있었다.</w:t>
      </w:r>
    </w:p>
    <w:p w14:paraId="07642F66" w14:textId="77777777" w:rsidR="005C303C" w:rsidRDefault="005C303C" w:rsidP="005C303C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297B081D" w14:textId="036A3187" w:rsidR="005C303C" w:rsidRPr="00062781" w:rsidRDefault="005C303C" w:rsidP="005C303C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ab/>
      </w:r>
      <w:r w:rsidR="00B91CA9">
        <w:rPr>
          <w:rFonts w:hint="eastAsia"/>
          <w:sz w:val="22"/>
        </w:rPr>
        <w:t xml:space="preserve">학생당 하나의 간식을 받을 수 있도록 노력했으나 직접 수령해야만 했기에 대전에 없는 학생들은 간식을 받을 수 없었다. </w:t>
      </w:r>
    </w:p>
    <w:p w14:paraId="6FF312E1" w14:textId="77777777" w:rsidR="005C303C" w:rsidRPr="00062781" w:rsidRDefault="005C303C" w:rsidP="005C303C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5B28337A" w14:textId="466E8DD0" w:rsidR="005C303C" w:rsidRDefault="005C303C" w:rsidP="005C303C">
      <w:pPr>
        <w:widowControl/>
        <w:wordWrap/>
        <w:autoSpaceDE/>
        <w:autoSpaceDN/>
        <w:rPr>
          <w:sz w:val="22"/>
          <w:szCs w:val="28"/>
        </w:rPr>
      </w:pPr>
      <w:r>
        <w:tab/>
      </w:r>
      <w:r w:rsidR="00B91CA9">
        <w:rPr>
          <w:rFonts w:hint="eastAsia"/>
          <w:sz w:val="22"/>
          <w:szCs w:val="28"/>
        </w:rPr>
        <w:t xml:space="preserve">모든 학과 학생들이 받을 수 있도록 </w:t>
      </w:r>
      <w:proofErr w:type="spellStart"/>
      <w:r w:rsidR="00526467">
        <w:rPr>
          <w:rFonts w:hint="eastAsia"/>
          <w:sz w:val="22"/>
          <w:szCs w:val="28"/>
        </w:rPr>
        <w:t>기프티콘</w:t>
      </w:r>
      <w:proofErr w:type="spellEnd"/>
      <w:r w:rsidR="00526467">
        <w:rPr>
          <w:rFonts w:hint="eastAsia"/>
          <w:sz w:val="22"/>
          <w:szCs w:val="28"/>
        </w:rPr>
        <w:t xml:space="preserve"> 등을 이용한 간식을 준비한다.</w:t>
      </w:r>
    </w:p>
    <w:p w14:paraId="422DBD93" w14:textId="77777777" w:rsidR="003F4CF3" w:rsidRDefault="003F4CF3"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F4CF3" w:rsidRPr="009B1E15" w14:paraId="031CA60A" w14:textId="77777777" w:rsidTr="00961AA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09FEC894" w14:textId="0E61123B" w:rsidR="003F4CF3" w:rsidRPr="009B1E15" w:rsidRDefault="00802B78" w:rsidP="00961AA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14:paraId="0E618161" w14:textId="77777777" w:rsidR="003F4CF3" w:rsidRPr="009B1E15" w:rsidRDefault="003F4CF3" w:rsidP="00961AA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4DAD0EC6" w14:textId="4DD0893C" w:rsidR="003F4CF3" w:rsidRPr="009B1E15" w:rsidRDefault="003F4CF3" w:rsidP="00961AA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멘토링</w:t>
            </w:r>
          </w:p>
        </w:tc>
      </w:tr>
    </w:tbl>
    <w:p w14:paraId="7D1A7484" w14:textId="77777777" w:rsidR="003F4CF3" w:rsidRDefault="003F4CF3" w:rsidP="003F4CF3"/>
    <w:p w14:paraId="7AF4F692" w14:textId="77777777" w:rsidR="003F4CF3" w:rsidRPr="0029157A" w:rsidRDefault="003F4CF3" w:rsidP="003F4CF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F4CF3" w14:paraId="1196EAC4" w14:textId="77777777" w:rsidTr="00961AAF">
        <w:tc>
          <w:tcPr>
            <w:tcW w:w="2263" w:type="dxa"/>
          </w:tcPr>
          <w:p w14:paraId="22A4314F" w14:textId="77777777" w:rsidR="003F4CF3" w:rsidRPr="00062781" w:rsidRDefault="003F4CF3" w:rsidP="00961AA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10045754" w14:textId="581B7A58" w:rsidR="003F4CF3" w:rsidRPr="00CC3EEB" w:rsidRDefault="003F4CF3" w:rsidP="00961AAF">
            <w:pPr>
              <w:spacing w:line="360" w:lineRule="auto"/>
              <w:rPr>
                <w:sz w:val="22"/>
              </w:rPr>
            </w:pPr>
            <w:r w:rsidRPr="003F4CF3">
              <w:rPr>
                <w:sz w:val="22"/>
              </w:rPr>
              <w:t>융합인재학부 친목 사업 및 선후배간 유대감 형성 사업</w:t>
            </w:r>
          </w:p>
        </w:tc>
      </w:tr>
      <w:tr w:rsidR="003F4CF3" w14:paraId="3454442D" w14:textId="77777777" w:rsidTr="00961AAF">
        <w:tc>
          <w:tcPr>
            <w:tcW w:w="2263" w:type="dxa"/>
          </w:tcPr>
          <w:p w14:paraId="65B90BFC" w14:textId="77777777" w:rsidR="003F4CF3" w:rsidRPr="00062781" w:rsidRDefault="003F4CF3" w:rsidP="00961AA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070DB7E3" w14:textId="77777777" w:rsidR="003F4CF3" w:rsidRPr="00062781" w:rsidRDefault="003F4CF3" w:rsidP="00961AAF">
            <w:pPr>
              <w:spacing w:line="360" w:lineRule="auto"/>
              <w:rPr>
                <w:sz w:val="22"/>
              </w:rPr>
            </w:pPr>
            <w:r w:rsidRPr="00CC3EEB">
              <w:rPr>
                <w:sz w:val="22"/>
              </w:rPr>
              <w:t>2022.02.21</w:t>
            </w:r>
            <w:r>
              <w:rPr>
                <w:sz w:val="22"/>
              </w:rPr>
              <w:t xml:space="preserve"> - </w:t>
            </w:r>
            <w:r w:rsidRPr="00CC3EEB">
              <w:rPr>
                <w:sz w:val="22"/>
              </w:rPr>
              <w:t>2022.02.27</w:t>
            </w:r>
          </w:p>
        </w:tc>
      </w:tr>
      <w:tr w:rsidR="003F4CF3" w14:paraId="62D190F1" w14:textId="77777777" w:rsidTr="00961AAF">
        <w:tc>
          <w:tcPr>
            <w:tcW w:w="2263" w:type="dxa"/>
          </w:tcPr>
          <w:p w14:paraId="1FC83B7B" w14:textId="77777777" w:rsidR="003F4CF3" w:rsidRPr="00062781" w:rsidRDefault="003F4CF3" w:rsidP="00961AA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5F9E9BF3" w14:textId="26A235DC" w:rsidR="003F4CF3" w:rsidRPr="00062781" w:rsidRDefault="003F4CF3" w:rsidP="00961AA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3.01 – 2022.06.10</w:t>
            </w:r>
          </w:p>
        </w:tc>
      </w:tr>
      <w:tr w:rsidR="003F4CF3" w14:paraId="4949754E" w14:textId="77777777" w:rsidTr="00961AAF">
        <w:tc>
          <w:tcPr>
            <w:tcW w:w="2263" w:type="dxa"/>
          </w:tcPr>
          <w:p w14:paraId="1CB25B53" w14:textId="77777777" w:rsidR="003F4CF3" w:rsidRPr="00961AAF" w:rsidRDefault="003F4CF3" w:rsidP="00961AAF">
            <w:pPr>
              <w:spacing w:line="360" w:lineRule="auto"/>
              <w:rPr>
                <w:color w:val="FF0000"/>
                <w:sz w:val="22"/>
              </w:rPr>
            </w:pPr>
            <w:r w:rsidRPr="007C26D7">
              <w:rPr>
                <w:rFonts w:hint="eastAsia"/>
                <w:sz w:val="22"/>
              </w:rPr>
              <w:t>4)</w:t>
            </w:r>
            <w:r w:rsidRPr="007C26D7">
              <w:rPr>
                <w:sz w:val="22"/>
              </w:rPr>
              <w:t xml:space="preserve"> </w:t>
            </w:r>
            <w:r w:rsidRPr="007C26D7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0166369A" w14:textId="45E7DE40" w:rsidR="003F4CF3" w:rsidRPr="00961AAF" w:rsidRDefault="007C26D7" w:rsidP="00961AAF">
            <w:pPr>
              <w:spacing w:line="360" w:lineRule="auto"/>
              <w:rPr>
                <w:color w:val="FF0000"/>
                <w:sz w:val="22"/>
              </w:rPr>
            </w:pPr>
            <w:r w:rsidRPr="007C26D7">
              <w:rPr>
                <w:rFonts w:hint="eastAsia"/>
                <w:sz w:val="22"/>
              </w:rPr>
              <w:t>0원</w:t>
            </w:r>
          </w:p>
        </w:tc>
      </w:tr>
      <w:tr w:rsidR="003F4CF3" w14:paraId="00C6CDEA" w14:textId="77777777" w:rsidTr="00961AAF">
        <w:tc>
          <w:tcPr>
            <w:tcW w:w="2263" w:type="dxa"/>
          </w:tcPr>
          <w:p w14:paraId="2226167E" w14:textId="77777777" w:rsidR="003F4CF3" w:rsidRPr="00062781" w:rsidRDefault="003F4CF3" w:rsidP="00961AA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2A39A6F5" w14:textId="3425BF76" w:rsidR="003F4CF3" w:rsidRPr="00062781" w:rsidRDefault="003F4CF3" w:rsidP="00961AA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융합인재학부 집행부</w:t>
            </w:r>
            <w:r w:rsidR="00961AAF">
              <w:rPr>
                <w:rFonts w:hint="eastAsia"/>
                <w:sz w:val="22"/>
              </w:rPr>
              <w:t xml:space="preserve"> / </w:t>
            </w:r>
            <w:proofErr w:type="spellStart"/>
            <w:r w:rsidR="00961AAF">
              <w:rPr>
                <w:rFonts w:hint="eastAsia"/>
                <w:sz w:val="22"/>
              </w:rPr>
              <w:t>김시은</w:t>
            </w:r>
            <w:proofErr w:type="spellEnd"/>
          </w:p>
        </w:tc>
      </w:tr>
    </w:tbl>
    <w:p w14:paraId="65D6335E" w14:textId="77777777" w:rsidR="003F4CF3" w:rsidRDefault="003F4CF3" w:rsidP="003F4CF3"/>
    <w:p w14:paraId="657D812D" w14:textId="77777777" w:rsidR="003F4CF3" w:rsidRPr="008A6F11" w:rsidRDefault="003F4CF3" w:rsidP="003F4CF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1AD19376" w14:textId="77777777" w:rsidR="003F4CF3" w:rsidRDefault="003F4CF3" w:rsidP="003F4CF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4322"/>
        <w:gridCol w:w="1503"/>
      </w:tblGrid>
      <w:tr w:rsidR="003F4CF3" w14:paraId="7F520BE7" w14:textId="77777777" w:rsidTr="003F4CF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512CFDC" w14:textId="77777777" w:rsidR="003F4CF3" w:rsidRPr="00062781" w:rsidRDefault="003F4CF3" w:rsidP="00961AA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432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DBD1B63" w14:textId="77777777" w:rsidR="003F4CF3" w:rsidRPr="00062781" w:rsidRDefault="003F4CF3" w:rsidP="00961AA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150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AD09789" w14:textId="77777777" w:rsidR="003F4CF3" w:rsidRPr="00062781" w:rsidRDefault="003F4CF3" w:rsidP="00961AA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3F4CF3" w14:paraId="55F7B836" w14:textId="77777777" w:rsidTr="003F4CF3">
        <w:tc>
          <w:tcPr>
            <w:tcW w:w="2912" w:type="dxa"/>
            <w:tcBorders>
              <w:top w:val="single" w:sz="4" w:space="0" w:color="auto"/>
            </w:tcBorders>
          </w:tcPr>
          <w:p w14:paraId="099F9269" w14:textId="5728BA95" w:rsidR="003F4CF3" w:rsidRPr="00062781" w:rsidRDefault="003F4CF3" w:rsidP="003F4CF3">
            <w:pPr>
              <w:jc w:val="center"/>
            </w:pPr>
            <w:r>
              <w:rPr>
                <w:rFonts w:hint="eastAsia"/>
              </w:rPr>
              <w:t>2</w:t>
            </w:r>
            <w:r>
              <w:t>022.02.28~2022.03.04</w:t>
            </w:r>
          </w:p>
        </w:tc>
        <w:tc>
          <w:tcPr>
            <w:tcW w:w="4322" w:type="dxa"/>
            <w:tcBorders>
              <w:top w:val="single" w:sz="4" w:space="0" w:color="auto"/>
            </w:tcBorders>
          </w:tcPr>
          <w:p w14:paraId="49C0726D" w14:textId="66AD9EC5" w:rsidR="003F4CF3" w:rsidRPr="00062781" w:rsidRDefault="003F4CF3" w:rsidP="003F4CF3">
            <w:r>
              <w:rPr>
                <w:rFonts w:hint="eastAsia"/>
              </w:rPr>
              <w:t>멘토 멘티 희망자 모집</w:t>
            </w:r>
          </w:p>
        </w:tc>
        <w:tc>
          <w:tcPr>
            <w:tcW w:w="1503" w:type="dxa"/>
            <w:tcBorders>
              <w:top w:val="single" w:sz="4" w:space="0" w:color="auto"/>
            </w:tcBorders>
          </w:tcPr>
          <w:p w14:paraId="76F2A6D9" w14:textId="77777777" w:rsidR="003F4CF3" w:rsidRPr="00062781" w:rsidRDefault="003F4CF3" w:rsidP="003F4CF3"/>
        </w:tc>
      </w:tr>
      <w:tr w:rsidR="003F4CF3" w14:paraId="5A3EBB71" w14:textId="77777777" w:rsidTr="003F4CF3">
        <w:tc>
          <w:tcPr>
            <w:tcW w:w="2912" w:type="dxa"/>
          </w:tcPr>
          <w:p w14:paraId="72297C3A" w14:textId="7631E0D1" w:rsidR="003F4CF3" w:rsidRDefault="003F4CF3" w:rsidP="003F4CF3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05~2022.03.07</w:t>
            </w:r>
          </w:p>
        </w:tc>
        <w:tc>
          <w:tcPr>
            <w:tcW w:w="4322" w:type="dxa"/>
          </w:tcPr>
          <w:p w14:paraId="3C8FA419" w14:textId="4CCCDD04" w:rsidR="003F4CF3" w:rsidRDefault="003F4CF3" w:rsidP="003F4CF3">
            <w:r>
              <w:rPr>
                <w:rFonts w:hint="eastAsia"/>
              </w:rPr>
              <w:t>멘토 멘티 조 구성 및 참가 상품 지급</w:t>
            </w:r>
          </w:p>
        </w:tc>
        <w:tc>
          <w:tcPr>
            <w:tcW w:w="1503" w:type="dxa"/>
          </w:tcPr>
          <w:p w14:paraId="6D9723A1" w14:textId="77777777" w:rsidR="003F4CF3" w:rsidRPr="00062781" w:rsidRDefault="003F4CF3" w:rsidP="003F4CF3"/>
        </w:tc>
      </w:tr>
      <w:tr w:rsidR="003F4CF3" w14:paraId="4180C2ED" w14:textId="77777777" w:rsidTr="003F4CF3">
        <w:tc>
          <w:tcPr>
            <w:tcW w:w="2912" w:type="dxa"/>
          </w:tcPr>
          <w:p w14:paraId="6114C194" w14:textId="30A389F0" w:rsidR="003F4CF3" w:rsidRDefault="003F4CF3" w:rsidP="003F4CF3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08~2022.06.10</w:t>
            </w:r>
          </w:p>
        </w:tc>
        <w:tc>
          <w:tcPr>
            <w:tcW w:w="4322" w:type="dxa"/>
          </w:tcPr>
          <w:p w14:paraId="745344AC" w14:textId="3FD5277F" w:rsidR="003F4CF3" w:rsidRDefault="003F4CF3" w:rsidP="003F4CF3">
            <w:r>
              <w:rPr>
                <w:rFonts w:hint="eastAsia"/>
              </w:rPr>
              <w:t>멘토링 활동</w:t>
            </w:r>
          </w:p>
        </w:tc>
        <w:tc>
          <w:tcPr>
            <w:tcW w:w="1503" w:type="dxa"/>
          </w:tcPr>
          <w:p w14:paraId="397E68A1" w14:textId="77777777" w:rsidR="003F4CF3" w:rsidRPr="00062781" w:rsidRDefault="003F4CF3" w:rsidP="003F4CF3"/>
        </w:tc>
      </w:tr>
    </w:tbl>
    <w:p w14:paraId="1B62C051" w14:textId="77777777" w:rsidR="003F4CF3" w:rsidRPr="008A6F11" w:rsidRDefault="003F4CF3" w:rsidP="003F4CF3">
      <w:pPr>
        <w:ind w:firstLineChars="100" w:firstLine="220"/>
        <w:rPr>
          <w:sz w:val="22"/>
        </w:rPr>
      </w:pPr>
    </w:p>
    <w:p w14:paraId="018F5A27" w14:textId="0F96E289" w:rsidR="003F4CF3" w:rsidRDefault="003F4CF3" w:rsidP="003F4CF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3C2BC137" w14:textId="3B76D3C1" w:rsidR="007C26D7" w:rsidRDefault="003F4CF3" w:rsidP="007C26D7">
      <w:pPr>
        <w:widowControl/>
        <w:wordWrap/>
        <w:autoSpaceDE/>
        <w:autoSpaceDN/>
        <w:spacing w:after="0" w:line="240" w:lineRule="auto"/>
        <w:ind w:firstLine="800"/>
        <w:rPr>
          <w:rFonts w:ascii="Arial" w:eastAsia="Times New Roman" w:hAnsi="Arial" w:cs="Arial"/>
          <w:color w:val="000000"/>
          <w:kern w:val="0"/>
          <w:sz w:val="22"/>
          <w:lang/>
        </w:rPr>
      </w:pP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본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사업에서는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융합인재학부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1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기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(2021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봄학기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및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2021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가을학기에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융합인재학부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소속이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된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학생들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>) 2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명과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2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기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(2022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봄학기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진입생과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2022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봄학기에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전과한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학생들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>) 1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명으로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이루어진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멘토멘티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편성하여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서로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모르는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것을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묻고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답하며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도움을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주고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받고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,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친목을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형성한다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.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멘토링의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경우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2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기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학생들이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1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기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학생들의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관심사와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전공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분야를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참고하여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원하는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1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기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학생들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중에서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멘토를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선택하여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멘토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멘티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팀이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 xml:space="preserve"> </w:t>
      </w:r>
      <w:r w:rsidRPr="003F4CF3">
        <w:rPr>
          <w:rFonts w:ascii="맑은 고딕" w:eastAsia="맑은 고딕" w:hAnsi="맑은 고딕" w:cs="맑은 고딕" w:hint="eastAsia"/>
          <w:color w:val="000000"/>
          <w:kern w:val="0"/>
          <w:sz w:val="22"/>
          <w:lang/>
        </w:rPr>
        <w:t>이루어진다</w:t>
      </w:r>
      <w:r w:rsidRPr="003F4CF3">
        <w:rPr>
          <w:rFonts w:ascii="Arial" w:eastAsia="Times New Roman" w:hAnsi="Arial" w:cs="Arial"/>
          <w:color w:val="000000"/>
          <w:kern w:val="0"/>
          <w:sz w:val="22"/>
          <w:lang/>
        </w:rPr>
        <w:t>.</w:t>
      </w:r>
    </w:p>
    <w:p w14:paraId="11E2B125" w14:textId="77777777" w:rsidR="007C26D7" w:rsidRDefault="007C26D7" w:rsidP="007C26D7">
      <w:pPr>
        <w:widowControl/>
        <w:wordWrap/>
        <w:autoSpaceDE/>
        <w:autoSpaceDN/>
        <w:spacing w:after="0" w:line="240" w:lineRule="auto"/>
        <w:ind w:firstLine="800"/>
        <w:rPr>
          <w:rFonts w:asciiTheme="minorEastAsia" w:hAnsiTheme="minorEastAsia" w:cs="Arial"/>
          <w:color w:val="000000"/>
          <w:kern w:val="0"/>
          <w:sz w:val="22"/>
        </w:rPr>
      </w:pPr>
    </w:p>
    <w:p w14:paraId="58A677E4" w14:textId="41DC0FA8" w:rsidR="007C26D7" w:rsidRPr="007C26D7" w:rsidRDefault="007C26D7" w:rsidP="007C26D7">
      <w:pPr>
        <w:widowControl/>
        <w:wordWrap/>
        <w:autoSpaceDE/>
        <w:autoSpaceDN/>
        <w:spacing w:after="0" w:line="240" w:lineRule="auto"/>
        <w:ind w:firstLine="800"/>
        <w:rPr>
          <w:rFonts w:ascii="Arial" w:eastAsia="Times New Roman" w:hAnsi="Arial" w:cs="Arial" w:hint="eastAsia"/>
          <w:color w:val="000000"/>
          <w:kern w:val="0"/>
          <w:sz w:val="22"/>
          <w:lang/>
        </w:rPr>
      </w:pPr>
      <w:r>
        <w:rPr>
          <w:rFonts w:asciiTheme="minorEastAsia" w:hAnsiTheme="minorEastAsia" w:cs="Arial" w:hint="eastAsia"/>
          <w:color w:val="000000"/>
          <w:kern w:val="0"/>
          <w:sz w:val="22"/>
        </w:rPr>
        <w:t>다만, 설문 결과 2기 학생들의 참여 의사가 적어,</w:t>
      </w:r>
      <w:r>
        <w:rPr>
          <w:rFonts w:asciiTheme="minorEastAsia" w:hAnsiTheme="minorEastAsia" w:cs="Arial"/>
          <w:color w:val="000000"/>
          <w:kern w:val="0"/>
          <w:sz w:val="22"/>
        </w:rPr>
        <w:t xml:space="preserve"> </w:t>
      </w:r>
      <w:r>
        <w:rPr>
          <w:rFonts w:asciiTheme="minorEastAsia" w:hAnsiTheme="minorEastAsia" w:cs="Arial" w:hint="eastAsia"/>
          <w:color w:val="000000"/>
          <w:kern w:val="0"/>
          <w:sz w:val="22"/>
        </w:rPr>
        <w:t>사업이 아닌 자발적 멘토링을 장려하는 방향으로 정했다.</w:t>
      </w:r>
    </w:p>
    <w:p w14:paraId="2E19046D" w14:textId="77777777" w:rsidR="003F4CF3" w:rsidRPr="007937E7" w:rsidRDefault="003F4CF3" w:rsidP="003F4CF3">
      <w:pPr>
        <w:ind w:firstLineChars="100" w:firstLine="220"/>
        <w:rPr>
          <w:sz w:val="22"/>
        </w:rPr>
      </w:pPr>
    </w:p>
    <w:p w14:paraId="73823732" w14:textId="77777777" w:rsidR="003F4CF3" w:rsidRPr="008A6F11" w:rsidRDefault="003F4CF3" w:rsidP="003F4CF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658C7FBC" w14:textId="147E3F37" w:rsidR="003F4CF3" w:rsidRDefault="003F4CF3" w:rsidP="003F4CF3">
      <w:pPr>
        <w:rPr>
          <w:sz w:val="22"/>
          <w:szCs w:val="28"/>
        </w:rPr>
      </w:pPr>
      <w:r>
        <w:lastRenderedPageBreak/>
        <w:tab/>
      </w:r>
      <w:r w:rsidR="007C26D7">
        <w:rPr>
          <w:rFonts w:hint="eastAsia"/>
        </w:rPr>
        <w:t>위와 동일</w:t>
      </w:r>
    </w:p>
    <w:p w14:paraId="5A0D3D5E" w14:textId="77777777" w:rsidR="003F4CF3" w:rsidRPr="007937E7" w:rsidRDefault="003F4CF3" w:rsidP="003F4CF3">
      <w:pPr>
        <w:rPr>
          <w:sz w:val="22"/>
          <w:szCs w:val="28"/>
        </w:rPr>
      </w:pPr>
    </w:p>
    <w:p w14:paraId="48F81278" w14:textId="77777777" w:rsidR="003F4CF3" w:rsidRDefault="003F4CF3" w:rsidP="003F4CF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2"/>
        <w:gridCol w:w="1002"/>
        <w:gridCol w:w="1033"/>
        <w:gridCol w:w="1332"/>
        <w:gridCol w:w="733"/>
        <w:gridCol w:w="1499"/>
        <w:gridCol w:w="733"/>
        <w:gridCol w:w="733"/>
        <w:gridCol w:w="733"/>
      </w:tblGrid>
      <w:tr w:rsidR="007C26D7" w:rsidRPr="00626527" w14:paraId="4FCE51BB" w14:textId="77777777" w:rsidTr="007C26D7">
        <w:trPr>
          <w:trHeight w:val="315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95ED5" w14:textId="4705783B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E7F807" w14:textId="7EFC75C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231F0C" w14:textId="38A94755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6B0EE4" w14:textId="2E0BCD0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26FA4D" w14:textId="4D510226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5D1BAA" w14:textId="317649AD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FB0B5E" w14:textId="5976DB58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F00158" w14:textId="336B3536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7071E6" w14:textId="198095B6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C26D7" w:rsidRPr="00626527" w14:paraId="4B832568" w14:textId="77777777" w:rsidTr="007C26D7">
        <w:trPr>
          <w:trHeight w:val="315"/>
        </w:trPr>
        <w:tc>
          <w:tcPr>
            <w:tcW w:w="12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5A23B" w14:textId="77777777" w:rsidR="007C26D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융합인재학부</w:t>
            </w:r>
          </w:p>
          <w:p w14:paraId="746C53A6" w14:textId="7B3D5CF7" w:rsidR="007C26D7" w:rsidRPr="008A09C5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D2094D" w14:textId="37A61371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멘토링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BBD4DE" w14:textId="1C1722AE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E23944" w14:textId="3C96B292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프티콘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BBBFC4" w14:textId="41548FB4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B8A8C7" w14:textId="498C317D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3F4CF3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6</w:t>
            </w:r>
            <w:r w:rsidRPr="003F4CF3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2FCDAF" w14:textId="735D4963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7F281ED" w14:textId="7C687CC9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1D6F224A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C26D7" w:rsidRPr="00626527" w14:paraId="25638AFD" w14:textId="77777777" w:rsidTr="007C26D7">
        <w:trPr>
          <w:trHeight w:val="315"/>
        </w:trPr>
        <w:tc>
          <w:tcPr>
            <w:tcW w:w="12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EED4A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21CF93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25343D" w14:textId="328242F9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51D470" w14:textId="0036E1A8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8A09C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6</w:t>
            </w:r>
            <w:r w:rsidRPr="008A09C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4FA315" w14:textId="2353CD0D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3020A9" w14:textId="2D96B204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61F0E7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76D7C0CF" w14:textId="77777777" w:rsidR="003F4CF3" w:rsidRDefault="003F4CF3" w:rsidP="003F4CF3"/>
    <w:p w14:paraId="4E0CB3AE" w14:textId="77777777" w:rsidR="003F4CF3" w:rsidRDefault="003F4CF3" w:rsidP="003F4CF3"/>
    <w:p w14:paraId="585600C9" w14:textId="77777777" w:rsidR="003F4CF3" w:rsidRPr="007C26D7" w:rsidRDefault="003F4CF3" w:rsidP="003F4CF3">
      <w:pPr>
        <w:rPr>
          <w:b/>
          <w:sz w:val="22"/>
        </w:rPr>
      </w:pPr>
      <w:r w:rsidRPr="007C26D7">
        <w:rPr>
          <w:rFonts w:hint="eastAsia"/>
          <w:b/>
          <w:sz w:val="22"/>
        </w:rPr>
        <w:t>4.</w:t>
      </w:r>
      <w:r w:rsidRPr="007C26D7">
        <w:rPr>
          <w:b/>
          <w:sz w:val="22"/>
        </w:rPr>
        <w:t xml:space="preserve"> </w:t>
      </w:r>
      <w:r w:rsidRPr="007C26D7">
        <w:rPr>
          <w:rFonts w:hint="eastAsia"/>
          <w:b/>
          <w:sz w:val="22"/>
        </w:rPr>
        <w:t>사업 평가</w:t>
      </w:r>
    </w:p>
    <w:p w14:paraId="76691268" w14:textId="77777777" w:rsidR="003F4CF3" w:rsidRPr="007C26D7" w:rsidRDefault="003F4CF3" w:rsidP="003F4CF3">
      <w:pPr>
        <w:ind w:firstLineChars="100" w:firstLine="220"/>
        <w:rPr>
          <w:sz w:val="22"/>
        </w:rPr>
      </w:pPr>
      <w:r w:rsidRPr="007C26D7">
        <w:rPr>
          <w:rFonts w:hint="eastAsia"/>
          <w:sz w:val="22"/>
        </w:rPr>
        <w:t>1)</w:t>
      </w:r>
      <w:r w:rsidRPr="007C26D7">
        <w:rPr>
          <w:sz w:val="22"/>
        </w:rPr>
        <w:t xml:space="preserve"> </w:t>
      </w:r>
      <w:r w:rsidRPr="007C26D7">
        <w:rPr>
          <w:rFonts w:hint="eastAsia"/>
          <w:sz w:val="22"/>
        </w:rPr>
        <w:t>사업 성과</w:t>
      </w:r>
    </w:p>
    <w:p w14:paraId="37F4157F" w14:textId="3F4DB21D" w:rsidR="003F4CF3" w:rsidRPr="007C26D7" w:rsidRDefault="003F4CF3" w:rsidP="003F4CF3">
      <w:pPr>
        <w:ind w:firstLineChars="50" w:firstLine="110"/>
        <w:rPr>
          <w:sz w:val="22"/>
        </w:rPr>
      </w:pPr>
      <w:r w:rsidRPr="007C26D7">
        <w:rPr>
          <w:rFonts w:hint="eastAsia"/>
          <w:sz w:val="22"/>
        </w:rPr>
        <w:t xml:space="preserve"> </w:t>
      </w:r>
      <w:r w:rsidRPr="007C26D7">
        <w:rPr>
          <w:sz w:val="22"/>
        </w:rPr>
        <w:tab/>
      </w:r>
      <w:r w:rsidR="007C26D7" w:rsidRPr="007C26D7">
        <w:rPr>
          <w:rFonts w:hint="eastAsia"/>
          <w:sz w:val="22"/>
        </w:rPr>
        <w:t>자발적 멘토링과 선후배 간의 소통을 증대시키는 기회가 되었다.</w:t>
      </w:r>
    </w:p>
    <w:p w14:paraId="29E96A67" w14:textId="77777777" w:rsidR="003F4CF3" w:rsidRPr="007C26D7" w:rsidRDefault="003F4CF3" w:rsidP="003F4CF3">
      <w:pPr>
        <w:ind w:firstLineChars="100" w:firstLine="220"/>
        <w:rPr>
          <w:sz w:val="22"/>
        </w:rPr>
      </w:pPr>
      <w:r w:rsidRPr="007C26D7">
        <w:rPr>
          <w:rFonts w:hint="eastAsia"/>
          <w:sz w:val="22"/>
        </w:rPr>
        <w:t>2)</w:t>
      </w:r>
      <w:r w:rsidRPr="007C26D7">
        <w:rPr>
          <w:sz w:val="22"/>
        </w:rPr>
        <w:t xml:space="preserve"> </w:t>
      </w:r>
      <w:r w:rsidRPr="007C26D7">
        <w:rPr>
          <w:rFonts w:hint="eastAsia"/>
          <w:sz w:val="22"/>
        </w:rPr>
        <w:t>미달 목표</w:t>
      </w:r>
    </w:p>
    <w:p w14:paraId="7AA3ACE8" w14:textId="05EBA4FF" w:rsidR="003F4CF3" w:rsidRPr="007C26D7" w:rsidRDefault="003F4CF3" w:rsidP="003F4CF3">
      <w:pPr>
        <w:ind w:firstLineChars="50" w:firstLine="110"/>
        <w:rPr>
          <w:sz w:val="22"/>
        </w:rPr>
      </w:pPr>
      <w:r w:rsidRPr="007C26D7">
        <w:rPr>
          <w:rFonts w:hint="eastAsia"/>
          <w:sz w:val="22"/>
        </w:rPr>
        <w:t xml:space="preserve"> </w:t>
      </w:r>
      <w:r w:rsidRPr="007C26D7">
        <w:rPr>
          <w:sz w:val="22"/>
        </w:rPr>
        <w:tab/>
      </w:r>
      <w:r w:rsidR="007C26D7" w:rsidRPr="007C26D7">
        <w:rPr>
          <w:rFonts w:hint="eastAsia"/>
          <w:sz w:val="22"/>
        </w:rPr>
        <w:t>학생들의 저조한 참여 의사로 사업이 진행되지 못했다.</w:t>
      </w:r>
    </w:p>
    <w:p w14:paraId="742D4906" w14:textId="77777777" w:rsidR="003F4CF3" w:rsidRPr="007C26D7" w:rsidRDefault="003F4CF3" w:rsidP="003F4CF3">
      <w:pPr>
        <w:ind w:firstLineChars="100" w:firstLine="220"/>
        <w:rPr>
          <w:sz w:val="22"/>
        </w:rPr>
      </w:pPr>
      <w:r w:rsidRPr="007C26D7">
        <w:rPr>
          <w:rFonts w:hint="eastAsia"/>
          <w:sz w:val="22"/>
        </w:rPr>
        <w:t>3)</w:t>
      </w:r>
      <w:r w:rsidRPr="007C26D7">
        <w:rPr>
          <w:sz w:val="22"/>
        </w:rPr>
        <w:t xml:space="preserve"> </w:t>
      </w:r>
      <w:r w:rsidRPr="007C26D7">
        <w:rPr>
          <w:rFonts w:hint="eastAsia"/>
          <w:sz w:val="22"/>
        </w:rPr>
        <w:t>제언</w:t>
      </w:r>
    </w:p>
    <w:p w14:paraId="51E95EE6" w14:textId="33E05828" w:rsidR="003F4CF3" w:rsidRPr="007C26D7" w:rsidRDefault="003F4CF3" w:rsidP="003F4CF3">
      <w:pPr>
        <w:widowControl/>
        <w:wordWrap/>
        <w:autoSpaceDE/>
        <w:autoSpaceDN/>
        <w:rPr>
          <w:sz w:val="22"/>
        </w:rPr>
      </w:pPr>
      <w:r w:rsidRPr="007C26D7">
        <w:rPr>
          <w:sz w:val="22"/>
        </w:rPr>
        <w:tab/>
      </w:r>
      <w:r w:rsidR="007C26D7" w:rsidRPr="007C26D7">
        <w:rPr>
          <w:rFonts w:hint="eastAsia"/>
          <w:sz w:val="22"/>
        </w:rPr>
        <w:t>일상 전반에 도움을 주기 보다는,</w:t>
      </w:r>
      <w:r w:rsidR="007C26D7" w:rsidRPr="007C26D7">
        <w:rPr>
          <w:sz w:val="22"/>
        </w:rPr>
        <w:t xml:space="preserve"> </w:t>
      </w:r>
      <w:r w:rsidR="007C26D7" w:rsidRPr="007C26D7">
        <w:rPr>
          <w:rFonts w:hint="eastAsia"/>
          <w:sz w:val="22"/>
        </w:rPr>
        <w:t>기술 혁신 수업과 같은 수업 이수에 있어 도움을 주도록 특정하여,</w:t>
      </w:r>
      <w:r w:rsidR="007C26D7" w:rsidRPr="007C26D7">
        <w:rPr>
          <w:sz w:val="22"/>
        </w:rPr>
        <w:t xml:space="preserve"> </w:t>
      </w:r>
      <w:r w:rsidR="007C26D7" w:rsidRPr="007C26D7">
        <w:rPr>
          <w:rFonts w:hint="eastAsia"/>
          <w:sz w:val="22"/>
        </w:rPr>
        <w:t>앞으로의 사업을 구성하고자 한다.</w:t>
      </w:r>
      <w:r w:rsidR="007C26D7" w:rsidRPr="007C26D7">
        <w:rPr>
          <w:sz w:val="22"/>
        </w:rPr>
        <w:t xml:space="preserve"> </w:t>
      </w:r>
    </w:p>
    <w:p w14:paraId="53E6151F" w14:textId="77777777" w:rsidR="00802B78" w:rsidRPr="007C26D7" w:rsidRDefault="00802B78">
      <w:pPr>
        <w:rPr>
          <w:sz w:val="22"/>
        </w:rPr>
      </w:pPr>
      <w:r w:rsidRPr="007C26D7">
        <w:rPr>
          <w:sz w:val="22"/>
        </w:rP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F4CF3" w:rsidRPr="009B1E15" w14:paraId="2302CB57" w14:textId="77777777" w:rsidTr="00961AA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00EA7A18" w14:textId="0A3EBAF2" w:rsidR="003F4CF3" w:rsidRPr="009B1E15" w:rsidRDefault="00802B78" w:rsidP="00961AA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14:paraId="3E5AAAB5" w14:textId="77777777" w:rsidR="003F4CF3" w:rsidRPr="009B1E15" w:rsidRDefault="003F4CF3" w:rsidP="00961AA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753C03E" w14:textId="7713BC71" w:rsidR="003F4CF3" w:rsidRPr="009B1E15" w:rsidRDefault="00802B78" w:rsidP="00961AA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친목 모임</w:t>
            </w:r>
          </w:p>
        </w:tc>
      </w:tr>
    </w:tbl>
    <w:p w14:paraId="3D3F80A7" w14:textId="77777777" w:rsidR="003F4CF3" w:rsidRDefault="003F4CF3" w:rsidP="003F4CF3"/>
    <w:p w14:paraId="48375B69" w14:textId="77777777" w:rsidR="003F4CF3" w:rsidRPr="0029157A" w:rsidRDefault="003F4CF3" w:rsidP="003F4CF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F4CF3" w14:paraId="4588605A" w14:textId="77777777" w:rsidTr="00961AAF">
        <w:tc>
          <w:tcPr>
            <w:tcW w:w="2263" w:type="dxa"/>
          </w:tcPr>
          <w:p w14:paraId="0EBAB5B2" w14:textId="77777777" w:rsidR="003F4CF3" w:rsidRPr="00062781" w:rsidRDefault="003F4CF3" w:rsidP="00961AA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2BD92C61" w14:textId="263393BD" w:rsidR="003F4CF3" w:rsidRPr="00CC3EEB" w:rsidRDefault="00802B78" w:rsidP="00961AAF">
            <w:pPr>
              <w:spacing w:line="360" w:lineRule="auto"/>
              <w:rPr>
                <w:sz w:val="22"/>
              </w:rPr>
            </w:pPr>
            <w:r w:rsidRPr="00802B78">
              <w:rPr>
                <w:sz w:val="22"/>
              </w:rPr>
              <w:t>학부학생들 간의 친목 도모</w:t>
            </w:r>
          </w:p>
        </w:tc>
      </w:tr>
      <w:tr w:rsidR="003F4CF3" w14:paraId="41AC0A70" w14:textId="77777777" w:rsidTr="00961AAF">
        <w:tc>
          <w:tcPr>
            <w:tcW w:w="2263" w:type="dxa"/>
          </w:tcPr>
          <w:p w14:paraId="1BE531BE" w14:textId="77777777" w:rsidR="003F4CF3" w:rsidRPr="00062781" w:rsidRDefault="003F4CF3" w:rsidP="00961AA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42B1FFB8" w14:textId="5D85050F" w:rsidR="003F4CF3" w:rsidRPr="00062781" w:rsidRDefault="003F4CF3" w:rsidP="00961AAF">
            <w:pPr>
              <w:spacing w:line="360" w:lineRule="auto"/>
              <w:rPr>
                <w:sz w:val="22"/>
              </w:rPr>
            </w:pPr>
            <w:r w:rsidRPr="00CC3EEB">
              <w:rPr>
                <w:sz w:val="22"/>
              </w:rPr>
              <w:t>2022.02.21</w:t>
            </w:r>
            <w:r>
              <w:rPr>
                <w:sz w:val="22"/>
              </w:rPr>
              <w:t xml:space="preserve"> - </w:t>
            </w:r>
            <w:r w:rsidR="007C26D7">
              <w:rPr>
                <w:sz w:val="22"/>
              </w:rPr>
              <w:t>2022.0</w:t>
            </w:r>
            <w:r w:rsidR="007C26D7">
              <w:rPr>
                <w:rFonts w:hint="eastAsia"/>
                <w:sz w:val="22"/>
              </w:rPr>
              <w:t>4</w:t>
            </w:r>
            <w:r w:rsidRPr="00CC3EEB">
              <w:rPr>
                <w:sz w:val="22"/>
              </w:rPr>
              <w:t>.27</w:t>
            </w:r>
          </w:p>
        </w:tc>
      </w:tr>
      <w:tr w:rsidR="003F4CF3" w14:paraId="452953D3" w14:textId="77777777" w:rsidTr="00961AAF">
        <w:tc>
          <w:tcPr>
            <w:tcW w:w="2263" w:type="dxa"/>
          </w:tcPr>
          <w:p w14:paraId="0019474E" w14:textId="77777777" w:rsidR="003F4CF3" w:rsidRPr="00062781" w:rsidRDefault="003F4CF3" w:rsidP="00961AA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64D11BEE" w14:textId="28950B73" w:rsidR="003F4CF3" w:rsidRPr="00062781" w:rsidRDefault="003F4CF3" w:rsidP="00961AA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 w:rsidR="007C26D7">
              <w:rPr>
                <w:sz w:val="22"/>
              </w:rPr>
              <w:t>022.</w:t>
            </w:r>
            <w:r w:rsidR="007C26D7">
              <w:rPr>
                <w:rFonts w:hint="eastAsia"/>
                <w:sz w:val="22"/>
              </w:rPr>
              <w:t>05</w:t>
            </w:r>
            <w:r w:rsidR="007C26D7">
              <w:rPr>
                <w:sz w:val="22"/>
              </w:rPr>
              <w:t>.0</w:t>
            </w:r>
            <w:r w:rsidR="007C26D7">
              <w:rPr>
                <w:rFonts w:hint="eastAsia"/>
                <w:sz w:val="22"/>
              </w:rPr>
              <w:t>7</w:t>
            </w:r>
            <w:r>
              <w:rPr>
                <w:sz w:val="22"/>
              </w:rPr>
              <w:t xml:space="preserve"> </w:t>
            </w:r>
          </w:p>
        </w:tc>
      </w:tr>
      <w:tr w:rsidR="003F4CF3" w14:paraId="3AAC7DA0" w14:textId="77777777" w:rsidTr="00961AAF">
        <w:tc>
          <w:tcPr>
            <w:tcW w:w="2263" w:type="dxa"/>
          </w:tcPr>
          <w:p w14:paraId="5D81AF60" w14:textId="77777777" w:rsidR="003F4CF3" w:rsidRPr="00062781" w:rsidRDefault="003F4CF3" w:rsidP="00961AA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5331DB07" w14:textId="5F40B6FB" w:rsidR="003F4CF3" w:rsidRPr="00062781" w:rsidRDefault="007C26D7" w:rsidP="00961AA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6</w:t>
            </w:r>
            <w:r>
              <w:rPr>
                <w:sz w:val="22"/>
              </w:rPr>
              <w:t xml:space="preserve">94,200 </w:t>
            </w:r>
            <w:r>
              <w:rPr>
                <w:rFonts w:hint="eastAsia"/>
                <w:sz w:val="22"/>
              </w:rPr>
              <w:t>원</w:t>
            </w:r>
          </w:p>
        </w:tc>
      </w:tr>
      <w:tr w:rsidR="003F4CF3" w14:paraId="79D08CD1" w14:textId="77777777" w:rsidTr="00961AAF">
        <w:tc>
          <w:tcPr>
            <w:tcW w:w="2263" w:type="dxa"/>
          </w:tcPr>
          <w:p w14:paraId="065C340D" w14:textId="77777777" w:rsidR="003F4CF3" w:rsidRPr="00062781" w:rsidRDefault="003F4CF3" w:rsidP="00961AA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1A4590CB" w14:textId="77777777" w:rsidR="003F4CF3" w:rsidRPr="00062781" w:rsidRDefault="003F4CF3" w:rsidP="00961AA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융합인재학부 집행부</w:t>
            </w:r>
          </w:p>
        </w:tc>
      </w:tr>
    </w:tbl>
    <w:p w14:paraId="50B71C4B" w14:textId="77777777" w:rsidR="003F4CF3" w:rsidRDefault="003F4CF3" w:rsidP="003F4CF3"/>
    <w:p w14:paraId="1BC55884" w14:textId="77777777" w:rsidR="003F4CF3" w:rsidRPr="008A6F11" w:rsidRDefault="003F4CF3" w:rsidP="003F4CF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7CE18FAC" w14:textId="77777777" w:rsidR="003F4CF3" w:rsidRDefault="003F4CF3" w:rsidP="003F4CF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F4CF3" w14:paraId="6FBB4173" w14:textId="77777777" w:rsidTr="00961AAF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451C3E0" w14:textId="77777777" w:rsidR="003F4CF3" w:rsidRPr="00062781" w:rsidRDefault="003F4CF3" w:rsidP="00961AA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FD45518" w14:textId="77777777" w:rsidR="003F4CF3" w:rsidRPr="00062781" w:rsidRDefault="003F4CF3" w:rsidP="00961AA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D16924" w14:textId="77777777" w:rsidR="003F4CF3" w:rsidRPr="00062781" w:rsidRDefault="003F4CF3" w:rsidP="00961AA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3F4CF3" w14:paraId="2BF12478" w14:textId="77777777" w:rsidTr="00961AAF">
        <w:tc>
          <w:tcPr>
            <w:tcW w:w="2912" w:type="dxa"/>
            <w:tcBorders>
              <w:top w:val="single" w:sz="4" w:space="0" w:color="auto"/>
            </w:tcBorders>
          </w:tcPr>
          <w:p w14:paraId="7DCABB88" w14:textId="0E2A9491" w:rsidR="003F4CF3" w:rsidRPr="007C26D7" w:rsidRDefault="007C26D7" w:rsidP="00961AAF">
            <w:pPr>
              <w:jc w:val="center"/>
              <w:rPr>
                <w:szCs w:val="20"/>
              </w:rPr>
            </w:pPr>
            <w:r w:rsidRPr="007C26D7">
              <w:rPr>
                <w:rFonts w:hint="eastAsia"/>
                <w:szCs w:val="20"/>
              </w:rPr>
              <w:t>2</w:t>
            </w:r>
            <w:r w:rsidRPr="007C26D7">
              <w:rPr>
                <w:szCs w:val="20"/>
              </w:rPr>
              <w:t>022.</w:t>
            </w:r>
            <w:r w:rsidRPr="007C26D7">
              <w:rPr>
                <w:rFonts w:hint="eastAsia"/>
                <w:szCs w:val="20"/>
              </w:rPr>
              <w:t>05</w:t>
            </w:r>
            <w:r w:rsidRPr="007C26D7">
              <w:rPr>
                <w:szCs w:val="20"/>
              </w:rPr>
              <w:t>.0</w:t>
            </w:r>
            <w:r w:rsidRPr="007C26D7">
              <w:rPr>
                <w:rFonts w:hint="eastAsia"/>
                <w:szCs w:val="20"/>
              </w:rPr>
              <w:t>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658939D4" w14:textId="1212FE24" w:rsidR="003F4CF3" w:rsidRPr="00062781" w:rsidRDefault="00802B78" w:rsidP="00961AAF">
            <w:r>
              <w:rPr>
                <w:rFonts w:hint="eastAsia"/>
              </w:rPr>
              <w:t>친목 모임 진행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5C7C69BB" w14:textId="77777777" w:rsidR="003F4CF3" w:rsidRPr="00062781" w:rsidRDefault="003F4CF3" w:rsidP="00961AAF"/>
        </w:tc>
      </w:tr>
    </w:tbl>
    <w:p w14:paraId="5D10DAE5" w14:textId="77777777" w:rsidR="003F4CF3" w:rsidRPr="008A6F11" w:rsidRDefault="003F4CF3" w:rsidP="003F4CF3">
      <w:pPr>
        <w:ind w:firstLineChars="100" w:firstLine="220"/>
        <w:rPr>
          <w:sz w:val="22"/>
        </w:rPr>
      </w:pPr>
    </w:p>
    <w:p w14:paraId="6AAA7215" w14:textId="77777777" w:rsidR="003F4CF3" w:rsidRDefault="003F4CF3" w:rsidP="003F4CF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27E7893D" w14:textId="54D8DDA7" w:rsidR="003F4CF3" w:rsidRPr="00802B78" w:rsidRDefault="00802B78" w:rsidP="003F4CF3">
      <w:pPr>
        <w:pStyle w:val="a8"/>
        <w:spacing w:before="0" w:beforeAutospacing="0" w:after="160" w:afterAutospacing="0"/>
        <w:ind w:firstLine="800"/>
        <w:jc w:val="both"/>
        <w:textAlignment w:val="baseline"/>
        <w:rPr>
          <w:rFonts w:ascii="맑은 고딕" w:eastAsia="맑은 고딕" w:hAnsi="맑은 고딕"/>
          <w:b/>
          <w:bCs/>
          <w:color w:val="000000"/>
          <w:sz w:val="32"/>
          <w:szCs w:val="32"/>
        </w:rPr>
      </w:pPr>
      <w:r w:rsidRPr="00802B78">
        <w:rPr>
          <w:rFonts w:ascii="맑은 고딕" w:eastAsia="맑은 고딕" w:hAnsi="맑은 고딕"/>
          <w:color w:val="000000"/>
          <w:sz w:val="22"/>
          <w:szCs w:val="22"/>
        </w:rPr>
        <w:t>본 사업을 통해 융합인재학부 학생들이 모여 같이 밥을 먹으며 서로의 얼굴을 익히고, 학과 친구들을 더욱 알아가는 기회가 된다.</w:t>
      </w:r>
    </w:p>
    <w:p w14:paraId="7888BB6E" w14:textId="77777777" w:rsidR="003F4CF3" w:rsidRPr="007937E7" w:rsidRDefault="003F4CF3" w:rsidP="003F4CF3">
      <w:pPr>
        <w:ind w:firstLineChars="100" w:firstLine="220"/>
        <w:rPr>
          <w:sz w:val="22"/>
        </w:rPr>
      </w:pPr>
    </w:p>
    <w:p w14:paraId="308B55BC" w14:textId="77777777" w:rsidR="003F4CF3" w:rsidRPr="008A6F11" w:rsidRDefault="003F4CF3" w:rsidP="003F4CF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6C64E0FD" w14:textId="10736F1A" w:rsidR="003F4CF3" w:rsidRDefault="003F4CF3" w:rsidP="003F4CF3">
      <w:pPr>
        <w:rPr>
          <w:sz w:val="22"/>
          <w:szCs w:val="28"/>
        </w:rPr>
      </w:pPr>
      <w:r>
        <w:tab/>
      </w:r>
      <w:r w:rsidRPr="007937E7">
        <w:rPr>
          <w:rFonts w:hint="eastAsia"/>
          <w:sz w:val="22"/>
          <w:szCs w:val="28"/>
        </w:rPr>
        <w:t>융합인재학부에 소속된 모든 학생들을 대상으로 사업을 진행하였으며,</w:t>
      </w:r>
      <w:r w:rsidR="00802B78">
        <w:rPr>
          <w:sz w:val="22"/>
          <w:szCs w:val="28"/>
        </w:rPr>
        <w:t xml:space="preserve"> </w:t>
      </w:r>
      <w:r w:rsidR="00802B78" w:rsidRPr="007937E7">
        <w:rPr>
          <w:rFonts w:hint="eastAsia"/>
          <w:sz w:val="22"/>
          <w:szCs w:val="28"/>
        </w:rPr>
        <w:t xml:space="preserve">대부분의 학생이 사업에 참여하여 약 </w:t>
      </w:r>
      <w:r w:rsidR="00802B78">
        <w:rPr>
          <w:sz w:val="22"/>
          <w:szCs w:val="28"/>
        </w:rPr>
        <w:t>8</w:t>
      </w:r>
      <w:r w:rsidR="00802B78" w:rsidRPr="007937E7">
        <w:rPr>
          <w:sz w:val="22"/>
          <w:szCs w:val="28"/>
        </w:rPr>
        <w:t xml:space="preserve">0% </w:t>
      </w:r>
      <w:r w:rsidR="00802B78" w:rsidRPr="007937E7">
        <w:rPr>
          <w:rFonts w:hint="eastAsia"/>
          <w:sz w:val="22"/>
          <w:szCs w:val="28"/>
        </w:rPr>
        <w:t>참여율을 보였다.</w:t>
      </w:r>
    </w:p>
    <w:p w14:paraId="751845FD" w14:textId="77777777" w:rsidR="003F4CF3" w:rsidRPr="007937E7" w:rsidRDefault="003F4CF3" w:rsidP="003F4CF3">
      <w:pPr>
        <w:rPr>
          <w:sz w:val="22"/>
          <w:szCs w:val="28"/>
        </w:rPr>
      </w:pPr>
    </w:p>
    <w:p w14:paraId="3F41F352" w14:textId="77777777" w:rsidR="003F4CF3" w:rsidRDefault="003F4CF3" w:rsidP="003F4CF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1"/>
        <w:gridCol w:w="1002"/>
        <w:gridCol w:w="849"/>
        <w:gridCol w:w="1095"/>
        <w:gridCol w:w="603"/>
        <w:gridCol w:w="1233"/>
        <w:gridCol w:w="1345"/>
        <w:gridCol w:w="1069"/>
        <w:gridCol w:w="603"/>
      </w:tblGrid>
      <w:tr w:rsidR="007C26D7" w:rsidRPr="00626527" w14:paraId="4B55DB1F" w14:textId="77777777" w:rsidTr="007C26D7">
        <w:trPr>
          <w:trHeight w:val="315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185C2" w14:textId="18FE05D5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D5451B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C910A6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908319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024B45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0E7333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666344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FAE55F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3E33CB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C26D7" w:rsidRPr="00626527" w14:paraId="35D30CAA" w14:textId="77777777" w:rsidTr="007C26D7">
        <w:trPr>
          <w:trHeight w:val="315"/>
        </w:trPr>
        <w:tc>
          <w:tcPr>
            <w:tcW w:w="12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40F27" w14:textId="77777777" w:rsidR="007C26D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융합인재학부</w:t>
            </w:r>
          </w:p>
          <w:p w14:paraId="77860B4E" w14:textId="77777777" w:rsidR="007C26D7" w:rsidRPr="008A09C5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6C9BC1" w14:textId="555B3D68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친목 모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A03506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1EEF0A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식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C50D88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A4C50B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3F4CF3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0</w:t>
            </w:r>
            <w:r w:rsidRPr="003F4CF3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27F809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₩694,2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633E39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115.7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0356D917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C26D7" w:rsidRPr="00626527" w14:paraId="77A2FF79" w14:textId="77777777" w:rsidTr="007C26D7">
        <w:trPr>
          <w:trHeight w:val="315"/>
        </w:trPr>
        <w:tc>
          <w:tcPr>
            <w:tcW w:w="12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B045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0C3117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C41A19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29E348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8A09C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0</w:t>
            </w:r>
            <w:r w:rsidRPr="008A09C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0135D2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>₩694,2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7AA303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>115.7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CC8F52" w14:textId="77777777" w:rsidR="007C26D7" w:rsidRPr="00626527" w:rsidRDefault="007C26D7" w:rsidP="007C26D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6DB49355" w14:textId="77777777" w:rsidR="003F4CF3" w:rsidRDefault="003F4CF3" w:rsidP="003F4CF3"/>
    <w:p w14:paraId="43850BE1" w14:textId="77777777" w:rsidR="003F4CF3" w:rsidRDefault="003F4CF3" w:rsidP="003F4CF3"/>
    <w:p w14:paraId="62259512" w14:textId="77777777" w:rsidR="003F4CF3" w:rsidRPr="00062781" w:rsidRDefault="003F4CF3" w:rsidP="003F4CF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56D4C7AD" w14:textId="77777777" w:rsidR="003F4CF3" w:rsidRDefault="003F4CF3" w:rsidP="003F4CF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3BFD2684" w14:textId="5E0CE5B4" w:rsidR="003F4CF3" w:rsidRPr="00062781" w:rsidRDefault="003F4CF3" w:rsidP="003F4CF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ab/>
      </w:r>
      <w:r>
        <w:rPr>
          <w:rFonts w:hint="eastAsia"/>
          <w:sz w:val="22"/>
        </w:rPr>
        <w:t xml:space="preserve">본 사업을 통해 </w:t>
      </w:r>
      <w:r w:rsidR="00802B78" w:rsidRPr="00802B78">
        <w:rPr>
          <w:sz w:val="22"/>
        </w:rPr>
        <w:t>융합인재학부 학생들 간의 친목 도모</w:t>
      </w:r>
      <w:r w:rsidR="00802B78">
        <w:rPr>
          <w:rFonts w:hint="eastAsia"/>
          <w:sz w:val="22"/>
        </w:rPr>
        <w:t>를 할 수 있는</w:t>
      </w:r>
      <w:r w:rsidRPr="003F4CF3">
        <w:rPr>
          <w:sz w:val="22"/>
        </w:rPr>
        <w:t xml:space="preserve"> 자리</w:t>
      </w:r>
      <w:r>
        <w:rPr>
          <w:rFonts w:hint="eastAsia"/>
          <w:sz w:val="22"/>
        </w:rPr>
        <w:t>가 마련될 수 있었다.</w:t>
      </w:r>
    </w:p>
    <w:p w14:paraId="79BB7AA7" w14:textId="77777777" w:rsidR="003F4CF3" w:rsidRDefault="003F4CF3" w:rsidP="003F4CF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285D5DAB" w14:textId="223C580E" w:rsidR="003F4CF3" w:rsidRPr="00062781" w:rsidRDefault="003F4CF3" w:rsidP="003F4CF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ab/>
      </w:r>
      <w:r w:rsidR="00802B78">
        <w:rPr>
          <w:rFonts w:hint="eastAsia"/>
          <w:sz w:val="22"/>
        </w:rPr>
        <w:t>일정을 급하게 진행하다 보니</w:t>
      </w:r>
      <w:r w:rsidR="00802B78">
        <w:rPr>
          <w:sz w:val="22"/>
        </w:rPr>
        <w:t xml:space="preserve"> </w:t>
      </w:r>
      <w:r w:rsidR="00802B78">
        <w:rPr>
          <w:rFonts w:hint="eastAsia"/>
          <w:sz w:val="22"/>
        </w:rPr>
        <w:t>참여하지 못한 학생들이 있었다.</w:t>
      </w:r>
    </w:p>
    <w:p w14:paraId="20DF2C7C" w14:textId="77777777" w:rsidR="003F4CF3" w:rsidRPr="00062781" w:rsidRDefault="003F4CF3" w:rsidP="003F4CF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6FCC505D" w14:textId="4C1F9C0F" w:rsidR="008F1FC7" w:rsidRDefault="003F4CF3" w:rsidP="003F4CF3">
      <w:pPr>
        <w:widowControl/>
        <w:wordWrap/>
        <w:autoSpaceDE/>
        <w:autoSpaceDN/>
      </w:pPr>
      <w:r>
        <w:tab/>
      </w:r>
      <w:r w:rsidR="00802B78">
        <w:rPr>
          <w:rFonts w:hint="eastAsia"/>
          <w:sz w:val="22"/>
          <w:szCs w:val="28"/>
        </w:rPr>
        <w:t>일정을 미리 공지하여 가능한 많은 학과 학생들이 참여할 수 있도록 한다.</w:t>
      </w:r>
      <w:r w:rsidR="003D42B1"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14:paraId="40555113" w14:textId="77777777" w:rsidTr="00961AAF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0C33F547" w14:textId="77777777" w:rsidR="003D42B1" w:rsidRPr="009B1E15" w:rsidRDefault="003D42B1" w:rsidP="00961AAF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운영보고</w:t>
            </w:r>
            <w:proofErr w:type="spellEnd"/>
          </w:p>
        </w:tc>
      </w:tr>
    </w:tbl>
    <w:p w14:paraId="24142D28" w14:textId="77777777" w:rsidR="003D42B1" w:rsidRDefault="003D42B1" w:rsidP="003D42B1"/>
    <w:p w14:paraId="3515168C" w14:textId="77777777"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7BF1A827" w14:textId="77777777" w:rsidTr="00961AA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050EC97C" w14:textId="77777777" w:rsidR="003D42B1" w:rsidRPr="009B1E15" w:rsidRDefault="003D42B1" w:rsidP="00961AAF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23545E9C" w14:textId="77777777" w:rsidR="003D42B1" w:rsidRPr="009B1E15" w:rsidRDefault="003D42B1" w:rsidP="00961AA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6BE41DD" w14:textId="77777777" w:rsidR="003D42B1" w:rsidRPr="009B1E15" w:rsidRDefault="003D42B1" w:rsidP="00961AA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14:paraId="00CCDD87" w14:textId="77777777" w:rsidR="00C1120B" w:rsidRDefault="00C1120B" w:rsidP="00CE3B0D">
      <w:pPr>
        <w:widowControl/>
        <w:wordWrap/>
        <w:autoSpaceDE/>
        <w:autoSpaceDN/>
      </w:pPr>
    </w:p>
    <w:p w14:paraId="4E5B332C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14:paraId="776ACD95" w14:textId="77777777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BC7027E" w14:textId="77777777" w:rsidR="00E76D1F" w:rsidRPr="00062781" w:rsidRDefault="00E76D1F" w:rsidP="00961AA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CB7631B" w14:textId="77777777" w:rsidR="00E76D1F" w:rsidRPr="00062781" w:rsidRDefault="00E76D1F" w:rsidP="00961AA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261D9A6" w14:textId="77777777" w:rsidR="00E76D1F" w:rsidRPr="00062781" w:rsidRDefault="00E76D1F" w:rsidP="00961AA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EE7A326" w14:textId="77777777" w:rsidR="00E76D1F" w:rsidRPr="00062781" w:rsidRDefault="00E76D1F" w:rsidP="00961AA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14:paraId="4D9B7C19" w14:textId="77777777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75DB2BB" w14:textId="78ABA8D9" w:rsidR="00E76D1F" w:rsidRPr="00062781" w:rsidRDefault="00961AAF" w:rsidP="00613EE8">
            <w:pPr>
              <w:jc w:val="center"/>
            </w:pPr>
            <w:r>
              <w:rPr>
                <w:rFonts w:hint="eastAsia"/>
              </w:rPr>
              <w:t>김유환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09E9576" w14:textId="58E6137D" w:rsidR="00961AAF" w:rsidRPr="00062781" w:rsidRDefault="00961AAF" w:rsidP="00613EE8">
            <w:pPr>
              <w:jc w:val="center"/>
            </w:pPr>
            <w:r>
              <w:rPr>
                <w:rFonts w:hint="eastAsia"/>
              </w:rPr>
              <w:t>20200132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ED8AE6E" w14:textId="2CB416A9" w:rsidR="00E76D1F" w:rsidRPr="00062781" w:rsidRDefault="00961AAF" w:rsidP="00613EE8">
            <w:pPr>
              <w:jc w:val="center"/>
            </w:pPr>
            <w:r>
              <w:rPr>
                <w:rFonts w:hint="eastAsia"/>
              </w:rPr>
              <w:t>학생회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14:paraId="79A86E46" w14:textId="59F16FD8" w:rsidR="00E76D1F" w:rsidRPr="00062781" w:rsidRDefault="00961AAF" w:rsidP="00613EE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융합인재학부 학생회장 제2장 제3절 운영위원회</w:t>
            </w:r>
          </w:p>
        </w:tc>
      </w:tr>
      <w:tr w:rsidR="00E76D1F" w:rsidRPr="00062781" w14:paraId="0E70826A" w14:textId="77777777" w:rsidTr="00E76D1F">
        <w:tc>
          <w:tcPr>
            <w:tcW w:w="2184" w:type="dxa"/>
            <w:shd w:val="clear" w:color="auto" w:fill="FFFFFF" w:themeFill="background1"/>
          </w:tcPr>
          <w:p w14:paraId="60F4B0E8" w14:textId="53CA16C9" w:rsidR="00E76D1F" w:rsidRPr="00062781" w:rsidRDefault="00961AAF" w:rsidP="00613EE8">
            <w:pPr>
              <w:jc w:val="center"/>
            </w:pPr>
            <w:r>
              <w:rPr>
                <w:rFonts w:hint="eastAsia"/>
              </w:rPr>
              <w:t>박정인</w:t>
            </w:r>
          </w:p>
        </w:tc>
        <w:tc>
          <w:tcPr>
            <w:tcW w:w="2184" w:type="dxa"/>
            <w:shd w:val="clear" w:color="auto" w:fill="FFFFFF" w:themeFill="background1"/>
          </w:tcPr>
          <w:p w14:paraId="2633AEB7" w14:textId="5EAA08DD" w:rsidR="00E76D1F" w:rsidRPr="00062781" w:rsidRDefault="00961AAF" w:rsidP="00613EE8">
            <w:pPr>
              <w:jc w:val="center"/>
            </w:pPr>
            <w:r>
              <w:rPr>
                <w:rFonts w:hint="eastAsia"/>
              </w:rPr>
              <w:t>20200256</w:t>
            </w:r>
          </w:p>
        </w:tc>
        <w:tc>
          <w:tcPr>
            <w:tcW w:w="2184" w:type="dxa"/>
            <w:shd w:val="clear" w:color="auto" w:fill="FFFFFF" w:themeFill="background1"/>
          </w:tcPr>
          <w:p w14:paraId="27C274AE" w14:textId="0893F31C" w:rsidR="00E76D1F" w:rsidRPr="00062781" w:rsidRDefault="00961AAF" w:rsidP="00613EE8">
            <w:pPr>
              <w:jc w:val="center"/>
            </w:pPr>
            <w:r>
              <w:rPr>
                <w:rFonts w:hint="eastAsia"/>
              </w:rPr>
              <w:t xml:space="preserve">3학년 </w:t>
            </w:r>
            <w:proofErr w:type="spellStart"/>
            <w:r>
              <w:rPr>
                <w:rFonts w:hint="eastAsia"/>
              </w:rPr>
              <w:t>부과대표</w:t>
            </w:r>
            <w:proofErr w:type="spellEnd"/>
          </w:p>
        </w:tc>
        <w:tc>
          <w:tcPr>
            <w:tcW w:w="2185" w:type="dxa"/>
          </w:tcPr>
          <w:p w14:paraId="6A02F4A6" w14:textId="2EE229A7" w:rsidR="00E76D1F" w:rsidRPr="00062781" w:rsidRDefault="00613EE8" w:rsidP="00613EE8">
            <w:pPr>
              <w:jc w:val="center"/>
            </w:pPr>
            <w:r>
              <w:t>“</w:t>
            </w:r>
          </w:p>
        </w:tc>
      </w:tr>
      <w:tr w:rsidR="00E76D1F" w:rsidRPr="00062781" w14:paraId="0402C80E" w14:textId="77777777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D47C486" w14:textId="332AAD5B" w:rsidR="00E76D1F" w:rsidRPr="00062781" w:rsidRDefault="00961AAF" w:rsidP="00613EE8">
            <w:pPr>
              <w:jc w:val="center"/>
            </w:pPr>
            <w:proofErr w:type="spellStart"/>
            <w:r>
              <w:rPr>
                <w:rFonts w:hint="eastAsia"/>
              </w:rPr>
              <w:t>김시은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154AFC02" w14:textId="04ED6B69" w:rsidR="00E76D1F" w:rsidRPr="00062781" w:rsidRDefault="00961AAF" w:rsidP="00613EE8">
            <w:pPr>
              <w:jc w:val="center"/>
            </w:pPr>
            <w:r>
              <w:rPr>
                <w:rFonts w:hint="eastAsia"/>
              </w:rPr>
              <w:t>20210120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78B29C75" w14:textId="5B109B7A" w:rsidR="00E76D1F" w:rsidRPr="00062781" w:rsidRDefault="00961AAF" w:rsidP="00613EE8">
            <w:pPr>
              <w:jc w:val="center"/>
            </w:pPr>
            <w:r>
              <w:rPr>
                <w:rFonts w:hint="eastAsia"/>
              </w:rPr>
              <w:t>2학년 과대표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77293C7F" w14:textId="7AAE2660" w:rsidR="00E76D1F" w:rsidRPr="00062781" w:rsidRDefault="00613EE8" w:rsidP="00613EE8">
            <w:pPr>
              <w:jc w:val="center"/>
            </w:pPr>
            <w:r>
              <w:t>“</w:t>
            </w:r>
          </w:p>
        </w:tc>
      </w:tr>
    </w:tbl>
    <w:p w14:paraId="79C1748F" w14:textId="77777777" w:rsidR="003D42B1" w:rsidRPr="00A5457A" w:rsidRDefault="003D42B1" w:rsidP="00613EE8">
      <w:pPr>
        <w:widowControl/>
        <w:wordWrap/>
        <w:autoSpaceDE/>
        <w:autoSpaceDN/>
        <w:ind w:leftChars="100" w:left="200"/>
        <w:jc w:val="center"/>
      </w:pPr>
    </w:p>
    <w:p w14:paraId="0DA189FD" w14:textId="77777777" w:rsidR="003D42B1" w:rsidRPr="00E76D1F" w:rsidRDefault="003D42B1" w:rsidP="00613EE8">
      <w:pPr>
        <w:widowControl/>
        <w:wordWrap/>
        <w:autoSpaceDE/>
        <w:autoSpaceDN/>
        <w:jc w:val="center"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14:paraId="1A7E190C" w14:textId="77777777" w:rsidTr="00961AA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9376217" w14:textId="77777777" w:rsidR="00E76D1F" w:rsidRPr="00062781" w:rsidRDefault="00E76D1F" w:rsidP="00613EE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CBAC228" w14:textId="77777777" w:rsidR="00E76D1F" w:rsidRPr="00062781" w:rsidRDefault="00E76D1F" w:rsidP="00613EE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3B73C0B" w14:textId="77777777" w:rsidR="00E76D1F" w:rsidRPr="00062781" w:rsidRDefault="00E76D1F" w:rsidP="00613EE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7873EB8" w14:textId="77777777" w:rsidR="00E76D1F" w:rsidRPr="00062781" w:rsidRDefault="00E76D1F" w:rsidP="00613EE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E76D1F" w:rsidRPr="00062781" w14:paraId="73D3A043" w14:textId="77777777" w:rsidTr="00961AA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293B31A" w14:textId="7C4089C1" w:rsidR="00E76D1F" w:rsidRPr="00062781" w:rsidRDefault="00961AAF" w:rsidP="00613EE8">
            <w:pPr>
              <w:jc w:val="center"/>
            </w:pPr>
            <w:r>
              <w:rPr>
                <w:rFonts w:hint="eastAsia"/>
              </w:rPr>
              <w:t>김용진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74AF32B" w14:textId="3932AC8A" w:rsidR="00E76D1F" w:rsidRPr="00062781" w:rsidRDefault="00961AAF" w:rsidP="00613EE8">
            <w:pPr>
              <w:jc w:val="center"/>
            </w:pPr>
            <w:r>
              <w:rPr>
                <w:rFonts w:hint="eastAsia"/>
              </w:rPr>
              <w:t>20200123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15F82E1" w14:textId="4854A2BF" w:rsidR="00961AAF" w:rsidRPr="00062781" w:rsidRDefault="00961AAF" w:rsidP="00613EE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미디어홍보부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14:paraId="482CA570" w14:textId="1268BD5E" w:rsidR="00613EE8" w:rsidRPr="00062781" w:rsidRDefault="00613EE8" w:rsidP="00613EE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부장</w:t>
            </w:r>
          </w:p>
        </w:tc>
      </w:tr>
      <w:tr w:rsidR="00E76D1F" w:rsidRPr="00062781" w14:paraId="12AA22BE" w14:textId="77777777" w:rsidTr="00961AAF">
        <w:tc>
          <w:tcPr>
            <w:tcW w:w="2184" w:type="dxa"/>
            <w:shd w:val="clear" w:color="auto" w:fill="FFFFFF" w:themeFill="background1"/>
          </w:tcPr>
          <w:p w14:paraId="18B82932" w14:textId="62B79FDD" w:rsidR="00E76D1F" w:rsidRPr="00062781" w:rsidRDefault="00961AAF" w:rsidP="00613EE8">
            <w:pPr>
              <w:jc w:val="center"/>
            </w:pPr>
            <w:proofErr w:type="spellStart"/>
            <w:r>
              <w:rPr>
                <w:rFonts w:hint="eastAsia"/>
              </w:rPr>
              <w:t>김백호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6C112A92" w14:textId="2461A5F8" w:rsidR="00E76D1F" w:rsidRPr="00062781" w:rsidRDefault="00961AAF" w:rsidP="00613EE8">
            <w:pPr>
              <w:jc w:val="center"/>
            </w:pPr>
            <w:r>
              <w:rPr>
                <w:rFonts w:hint="eastAsia"/>
              </w:rPr>
              <w:t>20200088</w:t>
            </w:r>
          </w:p>
        </w:tc>
        <w:tc>
          <w:tcPr>
            <w:tcW w:w="2184" w:type="dxa"/>
            <w:shd w:val="clear" w:color="auto" w:fill="FFFFFF" w:themeFill="background1"/>
          </w:tcPr>
          <w:p w14:paraId="699B00D9" w14:textId="544B195F" w:rsidR="00E76D1F" w:rsidRPr="00062781" w:rsidRDefault="00961AAF" w:rsidP="00613EE8">
            <w:pPr>
              <w:jc w:val="center"/>
            </w:pPr>
            <w:r>
              <w:rPr>
                <w:rFonts w:hint="eastAsia"/>
              </w:rPr>
              <w:t>기획부</w:t>
            </w:r>
          </w:p>
        </w:tc>
        <w:tc>
          <w:tcPr>
            <w:tcW w:w="2185" w:type="dxa"/>
          </w:tcPr>
          <w:p w14:paraId="7A7C6E8D" w14:textId="5CAFA7CC" w:rsidR="00E76D1F" w:rsidRPr="00062781" w:rsidRDefault="00613EE8" w:rsidP="00613EE8">
            <w:pPr>
              <w:jc w:val="center"/>
            </w:pPr>
            <w:r>
              <w:rPr>
                <w:rFonts w:hint="eastAsia"/>
              </w:rPr>
              <w:t>부원</w:t>
            </w:r>
          </w:p>
        </w:tc>
      </w:tr>
      <w:tr w:rsidR="00E76D1F" w:rsidRPr="00062781" w14:paraId="68B0D686" w14:textId="77777777" w:rsidTr="00961AA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11A020C6" w14:textId="77777777" w:rsidR="00E76D1F" w:rsidRDefault="00961AAF" w:rsidP="00613EE8">
            <w:pPr>
              <w:jc w:val="center"/>
            </w:pPr>
            <w:proofErr w:type="spellStart"/>
            <w:r>
              <w:rPr>
                <w:rFonts w:hint="eastAsia"/>
              </w:rPr>
              <w:t>양지웅</w:t>
            </w:r>
            <w:proofErr w:type="spellEnd"/>
          </w:p>
          <w:p w14:paraId="20399A53" w14:textId="77777777" w:rsidR="00961AAF" w:rsidRDefault="00961AAF" w:rsidP="00613EE8">
            <w:pPr>
              <w:jc w:val="center"/>
            </w:pPr>
            <w:r>
              <w:rPr>
                <w:rFonts w:hint="eastAsia"/>
              </w:rPr>
              <w:t>신예은</w:t>
            </w:r>
          </w:p>
          <w:p w14:paraId="0B294A6D" w14:textId="77777777" w:rsidR="00961AAF" w:rsidRDefault="00961AAF" w:rsidP="00613EE8">
            <w:pPr>
              <w:jc w:val="center"/>
            </w:pPr>
            <w:proofErr w:type="spellStart"/>
            <w:r>
              <w:rPr>
                <w:rFonts w:hint="eastAsia"/>
              </w:rPr>
              <w:t>유소현</w:t>
            </w:r>
            <w:proofErr w:type="spellEnd"/>
          </w:p>
          <w:p w14:paraId="0587785E" w14:textId="77777777" w:rsidR="00961AAF" w:rsidRDefault="00961AAF" w:rsidP="00613EE8">
            <w:pPr>
              <w:jc w:val="center"/>
            </w:pPr>
            <w:proofErr w:type="spellStart"/>
            <w:r>
              <w:rPr>
                <w:rFonts w:hint="eastAsia"/>
              </w:rPr>
              <w:t>은정환</w:t>
            </w:r>
            <w:proofErr w:type="spellEnd"/>
          </w:p>
          <w:p w14:paraId="56C7852C" w14:textId="77777777" w:rsidR="00961AAF" w:rsidRDefault="00961AAF" w:rsidP="00613EE8">
            <w:pPr>
              <w:jc w:val="center"/>
            </w:pPr>
            <w:proofErr w:type="spellStart"/>
            <w:r>
              <w:rPr>
                <w:rFonts w:hint="eastAsia"/>
              </w:rPr>
              <w:t>이중훈</w:t>
            </w:r>
            <w:proofErr w:type="spellEnd"/>
          </w:p>
          <w:p w14:paraId="7122AB67" w14:textId="77777777" w:rsidR="00961AAF" w:rsidRDefault="00961AAF" w:rsidP="00613EE8">
            <w:pPr>
              <w:jc w:val="center"/>
            </w:pPr>
            <w:proofErr w:type="spellStart"/>
            <w:r>
              <w:rPr>
                <w:rFonts w:hint="eastAsia"/>
              </w:rPr>
              <w:t>정영민</w:t>
            </w:r>
            <w:proofErr w:type="spellEnd"/>
          </w:p>
          <w:p w14:paraId="24038EE5" w14:textId="1CFB83A3" w:rsidR="00961AAF" w:rsidRPr="00062781" w:rsidRDefault="00961AAF" w:rsidP="00613EE8">
            <w:pPr>
              <w:jc w:val="center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장형준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280AFCDC" w14:textId="77777777" w:rsidR="00E76D1F" w:rsidRDefault="00961AAF" w:rsidP="00613EE8">
            <w:pPr>
              <w:jc w:val="center"/>
            </w:pPr>
            <w:r>
              <w:rPr>
                <w:rFonts w:hint="eastAsia"/>
              </w:rPr>
              <w:t>20200377</w:t>
            </w:r>
          </w:p>
          <w:p w14:paraId="5AC9C353" w14:textId="77777777" w:rsidR="00961AAF" w:rsidRDefault="00961AAF" w:rsidP="00613EE8">
            <w:pPr>
              <w:jc w:val="center"/>
            </w:pPr>
            <w:r>
              <w:t>20200346</w:t>
            </w:r>
          </w:p>
          <w:p w14:paraId="05D777A3" w14:textId="77777777" w:rsidR="00961AAF" w:rsidRDefault="00961AAF" w:rsidP="00613EE8">
            <w:pPr>
              <w:jc w:val="center"/>
            </w:pPr>
            <w:r>
              <w:t>20210397</w:t>
            </w:r>
          </w:p>
          <w:p w14:paraId="0B9B22F9" w14:textId="77777777" w:rsidR="00961AAF" w:rsidRDefault="00961AAF" w:rsidP="00613EE8">
            <w:pPr>
              <w:jc w:val="center"/>
            </w:pPr>
            <w:r>
              <w:t>20210433</w:t>
            </w:r>
          </w:p>
          <w:p w14:paraId="7C29CC5D" w14:textId="77777777" w:rsidR="00961AAF" w:rsidRDefault="00961AAF" w:rsidP="00613EE8">
            <w:pPr>
              <w:jc w:val="center"/>
            </w:pPr>
            <w:r>
              <w:t>20200506</w:t>
            </w:r>
          </w:p>
          <w:p w14:paraId="362E0E8A" w14:textId="77777777" w:rsidR="00961AAF" w:rsidRDefault="00961AAF" w:rsidP="00613EE8">
            <w:pPr>
              <w:jc w:val="center"/>
            </w:pPr>
            <w:r>
              <w:t>20180604</w:t>
            </w:r>
          </w:p>
          <w:p w14:paraId="378D9FB0" w14:textId="6A7275EA" w:rsidR="00961AAF" w:rsidRPr="00062781" w:rsidRDefault="00961AAF" w:rsidP="00613EE8">
            <w:pPr>
              <w:jc w:val="center"/>
              <w:rPr>
                <w:rFonts w:hint="eastAsia"/>
              </w:rPr>
            </w:pPr>
            <w:r>
              <w:t>20210562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657FB843" w14:textId="77777777" w:rsidR="00E76D1F" w:rsidRDefault="00961AAF" w:rsidP="00613EE8">
            <w:pPr>
              <w:jc w:val="center"/>
            </w:pPr>
            <w:proofErr w:type="spellStart"/>
            <w:r>
              <w:rPr>
                <w:rFonts w:hint="eastAsia"/>
              </w:rPr>
              <w:t>복지소통부</w:t>
            </w:r>
            <w:proofErr w:type="spellEnd"/>
          </w:p>
          <w:p w14:paraId="24E08C9F" w14:textId="77777777" w:rsidR="00961AAF" w:rsidRDefault="00961AAF" w:rsidP="00613EE8">
            <w:pPr>
              <w:jc w:val="center"/>
            </w:pPr>
            <w:r>
              <w:rPr>
                <w:rFonts w:hint="eastAsia"/>
              </w:rPr>
              <w:t>미디어홍보부</w:t>
            </w:r>
          </w:p>
          <w:p w14:paraId="030FE64E" w14:textId="77777777" w:rsidR="00961AAF" w:rsidRDefault="00961AAF" w:rsidP="00613EE8">
            <w:pPr>
              <w:jc w:val="center"/>
            </w:pPr>
            <w:r>
              <w:rPr>
                <w:rFonts w:hint="eastAsia"/>
              </w:rPr>
              <w:t>미디어홍보부</w:t>
            </w:r>
          </w:p>
          <w:p w14:paraId="0E866070" w14:textId="77777777" w:rsidR="00961AAF" w:rsidRDefault="00961AAF" w:rsidP="00613EE8">
            <w:pPr>
              <w:jc w:val="center"/>
            </w:pPr>
            <w:proofErr w:type="spellStart"/>
            <w:r>
              <w:rPr>
                <w:rFonts w:hint="eastAsia"/>
              </w:rPr>
              <w:t>복지소통부</w:t>
            </w:r>
            <w:proofErr w:type="spellEnd"/>
          </w:p>
          <w:p w14:paraId="1E97FF9C" w14:textId="77777777" w:rsidR="00961AAF" w:rsidRDefault="00961AAF" w:rsidP="00613EE8">
            <w:pPr>
              <w:jc w:val="center"/>
            </w:pPr>
            <w:proofErr w:type="spellStart"/>
            <w:r>
              <w:rPr>
                <w:rFonts w:hint="eastAsia"/>
              </w:rPr>
              <w:t>복지소통부</w:t>
            </w:r>
            <w:proofErr w:type="spellEnd"/>
          </w:p>
          <w:p w14:paraId="5173217E" w14:textId="77777777" w:rsidR="00961AAF" w:rsidRDefault="00961AAF" w:rsidP="00613EE8">
            <w:pPr>
              <w:jc w:val="center"/>
            </w:pPr>
            <w:r>
              <w:rPr>
                <w:rFonts w:hint="eastAsia"/>
              </w:rPr>
              <w:t>기획부</w:t>
            </w:r>
          </w:p>
          <w:p w14:paraId="4F33FB21" w14:textId="09B4B23F" w:rsidR="00961AAF" w:rsidRPr="00062781" w:rsidRDefault="00961AAF" w:rsidP="00613EE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기획부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17940FC8" w14:textId="77777777" w:rsidR="00E76D1F" w:rsidRDefault="00613EE8" w:rsidP="00613EE8">
            <w:pPr>
              <w:jc w:val="center"/>
            </w:pPr>
            <w:r>
              <w:rPr>
                <w:rFonts w:hint="eastAsia"/>
              </w:rPr>
              <w:t>부원</w:t>
            </w:r>
          </w:p>
          <w:p w14:paraId="735F2CC1" w14:textId="77777777" w:rsidR="00613EE8" w:rsidRDefault="00613EE8" w:rsidP="00613EE8">
            <w:pPr>
              <w:jc w:val="center"/>
            </w:pPr>
            <w:r>
              <w:rPr>
                <w:rFonts w:hint="eastAsia"/>
              </w:rPr>
              <w:t>부원</w:t>
            </w:r>
          </w:p>
          <w:p w14:paraId="75E868F7" w14:textId="77777777" w:rsidR="00613EE8" w:rsidRDefault="00613EE8" w:rsidP="00613EE8">
            <w:pPr>
              <w:jc w:val="center"/>
            </w:pPr>
            <w:r>
              <w:rPr>
                <w:rFonts w:hint="eastAsia"/>
              </w:rPr>
              <w:t>부원</w:t>
            </w:r>
          </w:p>
          <w:p w14:paraId="1944B8AC" w14:textId="77777777" w:rsidR="00613EE8" w:rsidRDefault="00613EE8" w:rsidP="00613EE8">
            <w:pPr>
              <w:jc w:val="center"/>
            </w:pPr>
            <w:r>
              <w:rPr>
                <w:rFonts w:hint="eastAsia"/>
              </w:rPr>
              <w:t>부원</w:t>
            </w:r>
          </w:p>
          <w:p w14:paraId="56B05B87" w14:textId="77777777" w:rsidR="00613EE8" w:rsidRDefault="00613EE8" w:rsidP="00613EE8">
            <w:pPr>
              <w:jc w:val="center"/>
            </w:pPr>
            <w:r>
              <w:rPr>
                <w:rFonts w:hint="eastAsia"/>
              </w:rPr>
              <w:t>부장</w:t>
            </w:r>
          </w:p>
          <w:p w14:paraId="6C2DF757" w14:textId="77777777" w:rsidR="00613EE8" w:rsidRDefault="00613EE8" w:rsidP="00613EE8">
            <w:pPr>
              <w:jc w:val="center"/>
            </w:pPr>
            <w:r>
              <w:rPr>
                <w:rFonts w:hint="eastAsia"/>
              </w:rPr>
              <w:t>부장</w:t>
            </w:r>
          </w:p>
          <w:p w14:paraId="1835F2D0" w14:textId="2635033B" w:rsidR="00613EE8" w:rsidRPr="00062781" w:rsidRDefault="00613EE8" w:rsidP="00613EE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부원</w:t>
            </w:r>
          </w:p>
        </w:tc>
      </w:tr>
    </w:tbl>
    <w:p w14:paraId="6322BF06" w14:textId="77777777" w:rsidR="003D42B1" w:rsidRPr="00E76D1F" w:rsidRDefault="003D42B1" w:rsidP="00CE3B0D">
      <w:pPr>
        <w:widowControl/>
        <w:wordWrap/>
        <w:autoSpaceDE/>
        <w:autoSpaceDN/>
      </w:pPr>
    </w:p>
    <w:p w14:paraId="47073C0B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14:paraId="78E2E447" w14:textId="1776C2BC" w:rsidR="00E76D1F" w:rsidRDefault="00E76D1F">
      <w:pPr>
        <w:widowControl/>
        <w:wordWrap/>
        <w:autoSpaceDE/>
        <w:autoSpaceDN/>
      </w:pPr>
    </w:p>
    <w:p w14:paraId="4219689C" w14:textId="77777777" w:rsidR="00613EE8" w:rsidRDefault="00613EE8">
      <w:pPr>
        <w:widowControl/>
        <w:wordWrap/>
        <w:autoSpaceDE/>
        <w:autoSpaceDN/>
        <w:rPr>
          <w:rFonts w:hint="eastAsia"/>
        </w:rPr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1C37F191" w14:textId="77777777" w:rsidTr="00961AA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335C767F" w14:textId="77777777" w:rsidR="003D42B1" w:rsidRPr="009B1E15" w:rsidRDefault="003D42B1" w:rsidP="00961AA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7D3AC5F7" w14:textId="77777777" w:rsidR="003D42B1" w:rsidRPr="009B1E15" w:rsidRDefault="003D42B1" w:rsidP="00961AA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2C9A125" w14:textId="77777777" w:rsidR="003D42B1" w:rsidRPr="009B1E15" w:rsidRDefault="003D42B1" w:rsidP="00961AA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14:paraId="293B1B73" w14:textId="77777777" w:rsidR="003D42B1" w:rsidRDefault="003D42B1" w:rsidP="003D42B1">
      <w:pPr>
        <w:widowControl/>
        <w:wordWrap/>
        <w:autoSpaceDE/>
        <w:autoSpaceDN/>
      </w:pPr>
    </w:p>
    <w:p w14:paraId="0E34D060" w14:textId="64A59494" w:rsidR="004F3D4B" w:rsidRDefault="00613EE8">
      <w:pPr>
        <w:widowControl/>
        <w:wordWrap/>
        <w:autoSpaceDE/>
        <w:autoSpaceDN/>
      </w:pPr>
      <w:r>
        <w:rPr>
          <w:rFonts w:hint="eastAsia"/>
        </w:rPr>
        <w:t>매주 화요일에 있는 집행부 회의를 준비하고,</w:t>
      </w:r>
      <w:r>
        <w:t xml:space="preserve"> </w:t>
      </w:r>
      <w:r>
        <w:rPr>
          <w:rFonts w:hint="eastAsia"/>
        </w:rPr>
        <w:t>사업 진행과 관련된 사항들을 관리하였습니다.</w:t>
      </w:r>
      <w:r>
        <w:t xml:space="preserve"> </w:t>
      </w:r>
      <w:r>
        <w:rPr>
          <w:rFonts w:hint="eastAsia"/>
        </w:rPr>
        <w:t>또한 학과 교수님과의 소통을 통해 학생들의 의견을 전달하였습니다.</w:t>
      </w:r>
    </w:p>
    <w:p w14:paraId="1B2AA2C2" w14:textId="77777777" w:rsidR="00E76D1F" w:rsidRDefault="00E76D1F">
      <w:pPr>
        <w:widowControl/>
        <w:wordWrap/>
        <w:autoSpaceDE/>
        <w:autoSpaceDN/>
      </w:pPr>
    </w:p>
    <w:p w14:paraId="4DB2A293" w14:textId="77777777"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2E0182D1" w14:textId="77777777" w:rsidTr="00961AA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5913C0C9" w14:textId="77777777" w:rsidR="003D42B1" w:rsidRPr="009B1E15" w:rsidRDefault="003D42B1" w:rsidP="00961AA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65D7C1A0" w14:textId="77777777" w:rsidR="003D42B1" w:rsidRPr="009B1E15" w:rsidRDefault="003D42B1" w:rsidP="00961AA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212BF277" w14:textId="77777777" w:rsidR="003D42B1" w:rsidRPr="009B1E15" w:rsidRDefault="003D42B1" w:rsidP="00961AA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14:paraId="0B045FA0" w14:textId="77777777" w:rsidR="003D42B1" w:rsidRDefault="003D42B1" w:rsidP="003D42B1">
      <w:pPr>
        <w:widowControl/>
        <w:wordWrap/>
        <w:autoSpaceDE/>
        <w:autoSpaceDN/>
      </w:pPr>
    </w:p>
    <w:p w14:paraId="41D52C7B" w14:textId="77777777"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14:paraId="2A183CBB" w14:textId="257E9299" w:rsidR="00E6554A" w:rsidRPr="00E76D1F" w:rsidRDefault="00E6554A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 w:rsidR="00613EE8">
        <w:rPr>
          <w:rFonts w:hint="eastAsia"/>
          <w:sz w:val="22"/>
        </w:rPr>
        <w:t>기획부</w:t>
      </w:r>
    </w:p>
    <w:p w14:paraId="7EDEA7CC" w14:textId="67797AFD" w:rsidR="00E6554A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14:paraId="3A703A77" w14:textId="1A5F6BF5" w:rsidR="00613EE8" w:rsidRDefault="00613EE8" w:rsidP="00E76D1F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>융합인재학부 집행부에서 진행할 사업을 기획하였습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번 상반기 동안은,</w:t>
      </w:r>
      <w:r>
        <w:rPr>
          <w:sz w:val="22"/>
        </w:rPr>
        <w:t xml:space="preserve"> </w:t>
      </w:r>
      <w:r>
        <w:rPr>
          <w:rFonts w:hint="eastAsia"/>
          <w:sz w:val="22"/>
        </w:rPr>
        <w:t>가을학기 사업을 여름 방학에 기획하였습니다.</w:t>
      </w:r>
    </w:p>
    <w:p w14:paraId="59BD5A30" w14:textId="77777777" w:rsidR="00E45DA8" w:rsidRPr="00E76D1F" w:rsidRDefault="00E45DA8" w:rsidP="00E76D1F">
      <w:pPr>
        <w:widowControl/>
        <w:wordWrap/>
        <w:autoSpaceDE/>
        <w:autoSpaceDN/>
        <w:ind w:leftChars="200" w:left="400"/>
        <w:rPr>
          <w:rFonts w:hint="eastAsia"/>
          <w:sz w:val="22"/>
        </w:rPr>
      </w:pPr>
    </w:p>
    <w:p w14:paraId="3ED84375" w14:textId="1A6BB59A" w:rsidR="00E6554A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14:paraId="5D0C4A2D" w14:textId="77777777" w:rsidR="00613EE8" w:rsidRDefault="00613EE8" w:rsidP="00E76D1F">
      <w:pPr>
        <w:widowControl/>
        <w:wordWrap/>
        <w:autoSpaceDE/>
        <w:autoSpaceDN/>
        <w:ind w:leftChars="200" w:left="400"/>
        <w:rPr>
          <w:rFonts w:hint="eastAsia"/>
          <w:sz w:val="22"/>
        </w:rPr>
      </w:pPr>
      <w:r>
        <w:rPr>
          <w:rFonts w:hint="eastAsia"/>
          <w:sz w:val="22"/>
        </w:rPr>
        <w:t>부장 정영민</w:t>
      </w:r>
    </w:p>
    <w:p w14:paraId="312294DC" w14:textId="105180B0" w:rsidR="00613EE8" w:rsidRDefault="00613EE8" w:rsidP="00613EE8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 xml:space="preserve">부원 </w:t>
      </w:r>
      <w:proofErr w:type="spellStart"/>
      <w:r>
        <w:rPr>
          <w:rFonts w:hint="eastAsia"/>
          <w:sz w:val="22"/>
        </w:rPr>
        <w:t>김백호</w:t>
      </w:r>
      <w:proofErr w:type="spellEnd"/>
    </w:p>
    <w:p w14:paraId="06C16DF2" w14:textId="55C7E1D7" w:rsidR="00613EE8" w:rsidRDefault="00613EE8" w:rsidP="00E76D1F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 xml:space="preserve">부원 </w:t>
      </w:r>
      <w:proofErr w:type="spellStart"/>
      <w:r>
        <w:rPr>
          <w:rFonts w:hint="eastAsia"/>
          <w:sz w:val="22"/>
        </w:rPr>
        <w:t>장형준</w:t>
      </w:r>
      <w:proofErr w:type="spellEnd"/>
    </w:p>
    <w:p w14:paraId="702FD71C" w14:textId="5637465C" w:rsidR="00613EE8" w:rsidRDefault="00613EE8" w:rsidP="00E76D1F">
      <w:pPr>
        <w:widowControl/>
        <w:wordWrap/>
        <w:autoSpaceDE/>
        <w:autoSpaceDN/>
        <w:ind w:leftChars="200" w:left="400"/>
        <w:rPr>
          <w:sz w:val="22"/>
        </w:rPr>
      </w:pPr>
    </w:p>
    <w:p w14:paraId="2193286A" w14:textId="4C65760C" w:rsidR="00613EE8" w:rsidRPr="00613EE8" w:rsidRDefault="00613EE8" w:rsidP="00E76D1F">
      <w:pPr>
        <w:widowControl/>
        <w:wordWrap/>
        <w:autoSpaceDE/>
        <w:autoSpaceDN/>
        <w:ind w:leftChars="200" w:left="400"/>
        <w:rPr>
          <w:rFonts w:hint="eastAsia"/>
          <w:sz w:val="22"/>
        </w:rPr>
      </w:pPr>
      <w:r>
        <w:rPr>
          <w:rFonts w:hint="eastAsia"/>
          <w:sz w:val="22"/>
        </w:rPr>
        <w:t xml:space="preserve">이외에도 사업 집행을 위하여 운영위원회에 있는 </w:t>
      </w:r>
      <w:proofErr w:type="spellStart"/>
      <w:r w:rsidR="00E45DA8">
        <w:rPr>
          <w:rFonts w:hint="eastAsia"/>
          <w:sz w:val="22"/>
        </w:rPr>
        <w:t>김시은</w:t>
      </w:r>
      <w:proofErr w:type="spellEnd"/>
      <w:r w:rsidR="00E45DA8">
        <w:rPr>
          <w:rFonts w:hint="eastAsia"/>
          <w:sz w:val="22"/>
        </w:rPr>
        <w:t>,</w:t>
      </w:r>
      <w:r w:rsidR="00E45DA8">
        <w:rPr>
          <w:sz w:val="22"/>
        </w:rPr>
        <w:t xml:space="preserve"> </w:t>
      </w:r>
      <w:r w:rsidR="00E45DA8">
        <w:rPr>
          <w:rFonts w:hint="eastAsia"/>
          <w:sz w:val="22"/>
        </w:rPr>
        <w:t>박정인 학생도 참여하여 도움을 주었습니다.</w:t>
      </w:r>
      <w:r w:rsidR="00E45DA8">
        <w:rPr>
          <w:sz w:val="22"/>
        </w:rPr>
        <w:br/>
      </w:r>
    </w:p>
    <w:p w14:paraId="09A0AD35" w14:textId="697A0D44" w:rsidR="00E6554A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proofErr w:type="spellStart"/>
      <w:r w:rsidRPr="00E76D1F">
        <w:rPr>
          <w:rFonts w:hint="eastAsia"/>
          <w:sz w:val="22"/>
        </w:rPr>
        <w:t>사업명</w:t>
      </w:r>
      <w:proofErr w:type="spellEnd"/>
    </w:p>
    <w:p w14:paraId="34116DC8" w14:textId="0D186AB1" w:rsidR="00613EE8" w:rsidRPr="00613EE8" w:rsidRDefault="00613EE8" w:rsidP="00613EE8">
      <w:pPr>
        <w:widowControl/>
        <w:wordWrap/>
        <w:autoSpaceDE/>
        <w:autoSpaceDN/>
        <w:ind w:firstLine="400"/>
        <w:rPr>
          <w:rFonts w:hint="eastAsia"/>
          <w:sz w:val="22"/>
        </w:rPr>
      </w:pPr>
      <w:r>
        <w:rPr>
          <w:rFonts w:hint="eastAsia"/>
          <w:sz w:val="22"/>
        </w:rPr>
        <w:t>봄학기 사업 추진</w:t>
      </w:r>
      <w:r w:rsidR="00E45DA8"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 xml:space="preserve">(FM / IP </w:t>
      </w:r>
      <w:r>
        <w:rPr>
          <w:sz w:val="22"/>
        </w:rPr>
        <w:t xml:space="preserve">/ </w:t>
      </w:r>
      <w:r>
        <w:rPr>
          <w:rFonts w:hint="eastAsia"/>
          <w:sz w:val="22"/>
        </w:rPr>
        <w:t xml:space="preserve">시험기간 간식 사업 </w:t>
      </w:r>
      <w:r>
        <w:rPr>
          <w:sz w:val="22"/>
        </w:rPr>
        <w:t xml:space="preserve">/ </w:t>
      </w:r>
      <w:r>
        <w:rPr>
          <w:rFonts w:hint="eastAsia"/>
          <w:sz w:val="22"/>
        </w:rPr>
        <w:t xml:space="preserve">멘토링 </w:t>
      </w:r>
      <w:r>
        <w:rPr>
          <w:sz w:val="22"/>
        </w:rPr>
        <w:t xml:space="preserve">/ </w:t>
      </w:r>
      <w:r>
        <w:rPr>
          <w:rFonts w:hint="eastAsia"/>
          <w:sz w:val="22"/>
        </w:rPr>
        <w:t>친목 모임)</w:t>
      </w:r>
      <w:r w:rsidR="00E45DA8">
        <w:rPr>
          <w:sz w:val="22"/>
        </w:rPr>
        <w:t xml:space="preserve"> </w:t>
      </w:r>
      <w:r w:rsidR="00E45DA8">
        <w:rPr>
          <w:rFonts w:hint="eastAsia"/>
          <w:sz w:val="22"/>
        </w:rPr>
        <w:t>및 가을 학기 사업 기획</w:t>
      </w:r>
    </w:p>
    <w:p w14:paraId="74218B97" w14:textId="77777777" w:rsidR="004F3D4B" w:rsidRPr="00E45DA8" w:rsidRDefault="004F3D4B" w:rsidP="00CE3B0D">
      <w:pPr>
        <w:widowControl/>
        <w:wordWrap/>
        <w:autoSpaceDE/>
        <w:autoSpaceDN/>
        <w:rPr>
          <w:sz w:val="22"/>
        </w:rPr>
      </w:pPr>
    </w:p>
    <w:p w14:paraId="45F508AE" w14:textId="7137930F" w:rsidR="004F3D4B" w:rsidRPr="00E76D1F" w:rsidRDefault="004F3D4B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sz w:val="22"/>
        </w:rPr>
        <w:t xml:space="preserve">2) </w:t>
      </w:r>
      <w:r w:rsidR="00613EE8">
        <w:rPr>
          <w:rFonts w:hint="eastAsia"/>
          <w:sz w:val="22"/>
        </w:rPr>
        <w:t>미디어홍보부</w:t>
      </w:r>
    </w:p>
    <w:p w14:paraId="645AD98B" w14:textId="2D585E6D" w:rsidR="004F3D4B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14:paraId="322B4B8C" w14:textId="089B312F" w:rsidR="00613EE8" w:rsidRDefault="00613EE8" w:rsidP="00E76D1F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 xml:space="preserve">카이스트 융합인재학부에 대한 홍보를 </w:t>
      </w:r>
      <w:r>
        <w:rPr>
          <w:sz w:val="22"/>
        </w:rPr>
        <w:t>SNS</w:t>
      </w:r>
      <w:r>
        <w:rPr>
          <w:rFonts w:hint="eastAsia"/>
          <w:sz w:val="22"/>
        </w:rPr>
        <w:t xml:space="preserve"> 공간에서 진행합니다.</w:t>
      </w:r>
    </w:p>
    <w:p w14:paraId="44BA9092" w14:textId="77777777" w:rsidR="00E45DA8" w:rsidRPr="00E76D1F" w:rsidRDefault="00E45DA8" w:rsidP="00E76D1F">
      <w:pPr>
        <w:widowControl/>
        <w:wordWrap/>
        <w:autoSpaceDE/>
        <w:autoSpaceDN/>
        <w:ind w:leftChars="200" w:left="400"/>
        <w:rPr>
          <w:rFonts w:hint="eastAsia"/>
          <w:sz w:val="22"/>
        </w:rPr>
      </w:pPr>
    </w:p>
    <w:p w14:paraId="0C589DA3" w14:textId="0B82C0A8" w:rsidR="004F3D4B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14:paraId="3225A54E" w14:textId="39D6070E" w:rsidR="00613EE8" w:rsidRDefault="00613EE8" w:rsidP="00E76D1F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>부장 김용진</w:t>
      </w:r>
    </w:p>
    <w:p w14:paraId="62D96E30" w14:textId="3643EA34" w:rsidR="00613EE8" w:rsidRPr="00E45DA8" w:rsidRDefault="00613EE8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45DA8">
        <w:rPr>
          <w:rFonts w:hint="eastAsia"/>
          <w:sz w:val="22"/>
        </w:rPr>
        <w:t xml:space="preserve">부원 </w:t>
      </w:r>
      <w:proofErr w:type="spellStart"/>
      <w:r w:rsidRPr="00E45DA8">
        <w:rPr>
          <w:rFonts w:hint="eastAsia"/>
          <w:sz w:val="22"/>
        </w:rPr>
        <w:t>유소현</w:t>
      </w:r>
      <w:proofErr w:type="spellEnd"/>
    </w:p>
    <w:p w14:paraId="667C8EFA" w14:textId="6BD190EE" w:rsidR="00613EE8" w:rsidRPr="00E45DA8" w:rsidRDefault="00613EE8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45DA8">
        <w:rPr>
          <w:rFonts w:hint="eastAsia"/>
          <w:sz w:val="22"/>
        </w:rPr>
        <w:t xml:space="preserve">부원 신예은 </w:t>
      </w:r>
    </w:p>
    <w:p w14:paraId="61B1F8F0" w14:textId="77777777" w:rsidR="00613EE8" w:rsidRPr="00E45DA8" w:rsidRDefault="00613EE8" w:rsidP="00E76D1F">
      <w:pPr>
        <w:widowControl/>
        <w:wordWrap/>
        <w:autoSpaceDE/>
        <w:autoSpaceDN/>
        <w:ind w:leftChars="200" w:left="400"/>
        <w:rPr>
          <w:rFonts w:hint="eastAsia"/>
          <w:sz w:val="22"/>
        </w:rPr>
      </w:pPr>
    </w:p>
    <w:p w14:paraId="3EA43E85" w14:textId="77777777" w:rsidR="004F3D4B" w:rsidRPr="00E45DA8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45DA8">
        <w:rPr>
          <w:rFonts w:hint="eastAsia"/>
          <w:sz w:val="22"/>
        </w:rPr>
        <w:t>(</w:t>
      </w:r>
      <w:r w:rsidRPr="00E45DA8">
        <w:rPr>
          <w:sz w:val="22"/>
        </w:rPr>
        <w:t xml:space="preserve">3) </w:t>
      </w:r>
      <w:proofErr w:type="spellStart"/>
      <w:r w:rsidRPr="00E45DA8">
        <w:rPr>
          <w:rFonts w:hint="eastAsia"/>
          <w:sz w:val="22"/>
        </w:rPr>
        <w:t>사업명</w:t>
      </w:r>
      <w:proofErr w:type="spellEnd"/>
    </w:p>
    <w:p w14:paraId="3DFF5905" w14:textId="7236516B" w:rsidR="004F3D4B" w:rsidRPr="00E45DA8" w:rsidRDefault="00613EE8" w:rsidP="00CE3B0D">
      <w:pPr>
        <w:widowControl/>
        <w:wordWrap/>
        <w:autoSpaceDE/>
        <w:autoSpaceDN/>
        <w:rPr>
          <w:rFonts w:hint="eastAsia"/>
          <w:sz w:val="22"/>
        </w:rPr>
      </w:pPr>
      <w:r w:rsidRPr="00E45DA8">
        <w:rPr>
          <w:sz w:val="22"/>
        </w:rPr>
        <w:tab/>
      </w:r>
      <w:r w:rsidRPr="00E45DA8">
        <w:rPr>
          <w:rFonts w:hint="eastAsia"/>
          <w:sz w:val="22"/>
        </w:rPr>
        <w:t>융합인재학부 사업 홍보</w:t>
      </w:r>
      <w:r w:rsidR="00FD114D">
        <w:rPr>
          <w:rFonts w:hint="eastAsia"/>
          <w:sz w:val="22"/>
        </w:rPr>
        <w:t xml:space="preserve"> 및 SNS</w:t>
      </w:r>
      <w:r w:rsidR="00FD114D">
        <w:rPr>
          <w:sz w:val="22"/>
        </w:rPr>
        <w:t xml:space="preserve"> </w:t>
      </w:r>
      <w:r w:rsidR="00FD114D">
        <w:rPr>
          <w:rFonts w:hint="eastAsia"/>
          <w:sz w:val="22"/>
        </w:rPr>
        <w:t>관리</w:t>
      </w:r>
    </w:p>
    <w:p w14:paraId="2965080A" w14:textId="2F7D69BE" w:rsidR="00E45DA8" w:rsidRDefault="00E45DA8">
      <w:pPr>
        <w:widowControl/>
        <w:wordWrap/>
        <w:autoSpaceDE/>
        <w:autoSpaceDN/>
      </w:pPr>
      <w:r>
        <w:br w:type="page"/>
      </w:r>
    </w:p>
    <w:p w14:paraId="794E6CC5" w14:textId="77777777" w:rsidR="00613EE8" w:rsidRDefault="00613EE8" w:rsidP="00CE3B0D">
      <w:pPr>
        <w:widowControl/>
        <w:wordWrap/>
        <w:autoSpaceDE/>
        <w:autoSpaceDN/>
        <w:rPr>
          <w:rFonts w:hint="eastAsia"/>
        </w:rPr>
      </w:pPr>
    </w:p>
    <w:p w14:paraId="398BD571" w14:textId="024D09A4" w:rsidR="00613EE8" w:rsidRPr="00E76D1F" w:rsidRDefault="00613EE8" w:rsidP="00613EE8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3</w:t>
      </w:r>
      <w:r w:rsidRPr="00E76D1F">
        <w:rPr>
          <w:sz w:val="22"/>
        </w:rPr>
        <w:t xml:space="preserve">) </w:t>
      </w:r>
      <w:proofErr w:type="spellStart"/>
      <w:r>
        <w:rPr>
          <w:rFonts w:hint="eastAsia"/>
          <w:sz w:val="22"/>
        </w:rPr>
        <w:t>복지소통부</w:t>
      </w:r>
      <w:proofErr w:type="spellEnd"/>
    </w:p>
    <w:p w14:paraId="44882A31" w14:textId="6FCACF9A" w:rsidR="00613EE8" w:rsidRDefault="00613EE8" w:rsidP="00613EE8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14:paraId="528B469F" w14:textId="49330E4A" w:rsidR="00E45DA8" w:rsidRDefault="00E45DA8" w:rsidP="00613EE8">
      <w:pPr>
        <w:widowControl/>
        <w:wordWrap/>
        <w:autoSpaceDE/>
        <w:autoSpaceDN/>
        <w:ind w:leftChars="200" w:left="400"/>
        <w:rPr>
          <w:rFonts w:hint="eastAsia"/>
          <w:sz w:val="22"/>
        </w:rPr>
      </w:pPr>
      <w:r>
        <w:rPr>
          <w:rFonts w:hint="eastAsia"/>
          <w:sz w:val="22"/>
        </w:rPr>
        <w:t>과방 청소 및 청결 유지, 학생들 불만 수렴.</w:t>
      </w:r>
    </w:p>
    <w:p w14:paraId="7C1A8F37" w14:textId="77777777" w:rsidR="00E45DA8" w:rsidRPr="00E76D1F" w:rsidRDefault="00E45DA8" w:rsidP="00613EE8">
      <w:pPr>
        <w:widowControl/>
        <w:wordWrap/>
        <w:autoSpaceDE/>
        <w:autoSpaceDN/>
        <w:ind w:leftChars="200" w:left="400"/>
        <w:rPr>
          <w:rFonts w:hint="eastAsia"/>
          <w:sz w:val="22"/>
        </w:rPr>
      </w:pPr>
    </w:p>
    <w:p w14:paraId="36C760FC" w14:textId="6BC55429" w:rsidR="00613EE8" w:rsidRDefault="00613EE8" w:rsidP="00613EE8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14:paraId="0C3AA774" w14:textId="592E38BA" w:rsidR="00E45DA8" w:rsidRDefault="00E45DA8" w:rsidP="00613EE8">
      <w:pPr>
        <w:widowControl/>
        <w:wordWrap/>
        <w:autoSpaceDE/>
        <w:autoSpaceDN/>
        <w:ind w:leftChars="200" w:left="400"/>
        <w:rPr>
          <w:sz w:val="22"/>
        </w:rPr>
      </w:pPr>
    </w:p>
    <w:p w14:paraId="67F3F112" w14:textId="77777777" w:rsidR="00E45DA8" w:rsidRDefault="00E45DA8" w:rsidP="00E45DA8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 xml:space="preserve">부장 </w:t>
      </w:r>
      <w:proofErr w:type="spellStart"/>
      <w:r>
        <w:rPr>
          <w:rFonts w:hint="eastAsia"/>
          <w:sz w:val="22"/>
        </w:rPr>
        <w:t>이중훈</w:t>
      </w:r>
      <w:proofErr w:type="spellEnd"/>
    </w:p>
    <w:p w14:paraId="64093888" w14:textId="7AC162B0" w:rsidR="00E45DA8" w:rsidRDefault="00E45DA8" w:rsidP="00E45DA8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 xml:space="preserve">부원 </w:t>
      </w:r>
      <w:proofErr w:type="spellStart"/>
      <w:r>
        <w:rPr>
          <w:rFonts w:hint="eastAsia"/>
          <w:sz w:val="22"/>
        </w:rPr>
        <w:t>양지웅</w:t>
      </w:r>
      <w:proofErr w:type="spellEnd"/>
    </w:p>
    <w:p w14:paraId="2B34F90B" w14:textId="437D368F" w:rsidR="00E45DA8" w:rsidRDefault="00E45DA8" w:rsidP="00613EE8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rFonts w:hint="eastAsia"/>
          <w:sz w:val="22"/>
        </w:rPr>
        <w:t xml:space="preserve">부원 </w:t>
      </w:r>
      <w:proofErr w:type="spellStart"/>
      <w:r>
        <w:rPr>
          <w:rFonts w:hint="eastAsia"/>
          <w:sz w:val="22"/>
        </w:rPr>
        <w:t>은정환</w:t>
      </w:r>
      <w:proofErr w:type="spellEnd"/>
    </w:p>
    <w:p w14:paraId="35A2E796" w14:textId="77777777" w:rsidR="00E45DA8" w:rsidRPr="00E76D1F" w:rsidRDefault="00E45DA8" w:rsidP="00613EE8">
      <w:pPr>
        <w:widowControl/>
        <w:wordWrap/>
        <w:autoSpaceDE/>
        <w:autoSpaceDN/>
        <w:ind w:leftChars="200" w:left="400"/>
        <w:rPr>
          <w:rFonts w:hint="eastAsia"/>
          <w:sz w:val="22"/>
        </w:rPr>
      </w:pPr>
    </w:p>
    <w:p w14:paraId="19E06C74" w14:textId="77777777" w:rsidR="00613EE8" w:rsidRPr="00FD114D" w:rsidRDefault="00613EE8" w:rsidP="00613EE8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bookmarkStart w:id="1" w:name="_GoBack"/>
      <w:r w:rsidRPr="00FD114D">
        <w:rPr>
          <w:sz w:val="22"/>
        </w:rPr>
        <w:t xml:space="preserve">3) </w:t>
      </w:r>
      <w:proofErr w:type="spellStart"/>
      <w:r w:rsidRPr="00FD114D">
        <w:rPr>
          <w:rFonts w:hint="eastAsia"/>
          <w:sz w:val="22"/>
        </w:rPr>
        <w:t>사업명</w:t>
      </w:r>
      <w:proofErr w:type="spellEnd"/>
    </w:p>
    <w:p w14:paraId="0806F374" w14:textId="79BD02E3" w:rsidR="004F3D4B" w:rsidRPr="00FD114D" w:rsidRDefault="00E45DA8" w:rsidP="00CE3B0D">
      <w:pPr>
        <w:widowControl/>
        <w:wordWrap/>
        <w:autoSpaceDE/>
        <w:autoSpaceDN/>
        <w:rPr>
          <w:sz w:val="22"/>
        </w:rPr>
      </w:pPr>
      <w:r w:rsidRPr="00FD114D">
        <w:rPr>
          <w:sz w:val="22"/>
        </w:rPr>
        <w:tab/>
      </w:r>
      <w:r w:rsidRPr="00FD114D">
        <w:rPr>
          <w:rFonts w:hint="eastAsia"/>
          <w:sz w:val="22"/>
        </w:rPr>
        <w:t xml:space="preserve">매주 </w:t>
      </w:r>
      <w:proofErr w:type="spellStart"/>
      <w:r w:rsidRPr="00FD114D">
        <w:rPr>
          <w:rFonts w:hint="eastAsia"/>
          <w:sz w:val="22"/>
        </w:rPr>
        <w:t>번갈아가며</w:t>
      </w:r>
      <w:proofErr w:type="spellEnd"/>
      <w:r w:rsidRPr="00FD114D">
        <w:rPr>
          <w:rFonts w:hint="eastAsia"/>
          <w:sz w:val="22"/>
        </w:rPr>
        <w:t xml:space="preserve"> 과방을 청소하고,</w:t>
      </w:r>
      <w:r w:rsidRPr="00FD114D">
        <w:rPr>
          <w:sz w:val="22"/>
        </w:rPr>
        <w:t xml:space="preserve"> </w:t>
      </w:r>
      <w:r w:rsidRPr="00FD114D">
        <w:rPr>
          <w:rFonts w:hint="eastAsia"/>
          <w:sz w:val="22"/>
        </w:rPr>
        <w:t xml:space="preserve">QR코드와 </w:t>
      </w:r>
      <w:proofErr w:type="spellStart"/>
      <w:r w:rsidRPr="00FD114D">
        <w:rPr>
          <w:rFonts w:hint="eastAsia"/>
          <w:sz w:val="22"/>
        </w:rPr>
        <w:t>불만방</w:t>
      </w:r>
      <w:proofErr w:type="spellEnd"/>
      <w:r w:rsidRPr="00FD114D">
        <w:rPr>
          <w:rFonts w:hint="eastAsia"/>
          <w:sz w:val="22"/>
        </w:rPr>
        <w:t xml:space="preserve"> 링크를 배포하여 학생들의 의견을 듣고 전달하였습니다.</w:t>
      </w:r>
    </w:p>
    <w:p w14:paraId="0DD4F4D7" w14:textId="5644DE9C" w:rsidR="00E45DA8" w:rsidRPr="00FD114D" w:rsidRDefault="00E45DA8">
      <w:pPr>
        <w:widowControl/>
        <w:wordWrap/>
        <w:autoSpaceDE/>
        <w:autoSpaceDN/>
        <w:rPr>
          <w:sz w:val="22"/>
        </w:rPr>
      </w:pPr>
      <w:r w:rsidRPr="00FD114D">
        <w:rPr>
          <w:sz w:val="22"/>
        </w:rPr>
        <w:br w:type="page"/>
      </w:r>
    </w:p>
    <w:bookmarkEnd w:id="1"/>
    <w:p w14:paraId="2B1CDFFD" w14:textId="77777777" w:rsidR="00E45DA8" w:rsidRDefault="00E45DA8" w:rsidP="00CE3B0D">
      <w:pPr>
        <w:widowControl/>
        <w:wordWrap/>
        <w:autoSpaceDE/>
        <w:autoSpaceDN/>
        <w:rPr>
          <w:rFonts w:hint="eastAsia"/>
        </w:rPr>
      </w:pPr>
    </w:p>
    <w:p w14:paraId="0DB66C6E" w14:textId="77777777"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14:paraId="2A6A6FC9" w14:textId="77777777" w:rsidR="00C1120B" w:rsidRDefault="00C1120B" w:rsidP="00CE3B0D">
      <w:pPr>
        <w:widowControl/>
        <w:wordWrap/>
        <w:autoSpaceDE/>
        <w:autoSpaceDN/>
      </w:pPr>
    </w:p>
    <w:p w14:paraId="504F31DC" w14:textId="1CE84F2E" w:rsidR="008F1FC7" w:rsidRDefault="00613EE8">
      <w:pPr>
        <w:widowControl/>
        <w:wordWrap/>
        <w:autoSpaceDE/>
        <w:autoSpaceDN/>
      </w:pPr>
      <w:r>
        <w:rPr>
          <w:noProof/>
        </w:rPr>
        <w:drawing>
          <wp:inline distT="0" distB="0" distL="0" distR="0" wp14:anchorId="173265B7" wp14:editId="750DD182">
            <wp:extent cx="5731510" cy="2966720"/>
            <wp:effectExtent l="0" t="0" r="2540" b="508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F1FC7"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0E7480" w14:textId="77777777" w:rsidR="00ED17AB" w:rsidRDefault="00ED17AB" w:rsidP="009677D6">
      <w:pPr>
        <w:spacing w:after="0" w:line="240" w:lineRule="auto"/>
      </w:pPr>
      <w:r>
        <w:separator/>
      </w:r>
    </w:p>
  </w:endnote>
  <w:endnote w:type="continuationSeparator" w:id="0">
    <w:p w14:paraId="3DADFC86" w14:textId="77777777" w:rsidR="00ED17AB" w:rsidRDefault="00ED17AB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함초롬바탕">
    <w:altName w:val="Malgun Gothic"/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altName w:val="바탕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28587656"/>
      <w:docPartObj>
        <w:docPartGallery w:val="Page Numbers (Bottom of Page)"/>
        <w:docPartUnique/>
      </w:docPartObj>
    </w:sdtPr>
    <w:sdtContent>
      <w:p w14:paraId="0F786510" w14:textId="130A5234" w:rsidR="007C26D7" w:rsidRDefault="007C26D7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D114D" w:rsidRPr="00FD114D">
          <w:rPr>
            <w:noProof/>
            <w:lang w:val="ko-KR"/>
          </w:rPr>
          <w:t>17</w:t>
        </w:r>
        <w:r>
          <w:fldChar w:fldCharType="end"/>
        </w:r>
      </w:p>
    </w:sdtContent>
  </w:sdt>
  <w:p w14:paraId="18C9C233" w14:textId="77777777" w:rsidR="007C26D7" w:rsidRDefault="007C26D7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49EE68" w14:textId="77777777" w:rsidR="00ED17AB" w:rsidRDefault="00ED17AB" w:rsidP="009677D6">
      <w:pPr>
        <w:spacing w:after="0" w:line="240" w:lineRule="auto"/>
      </w:pPr>
      <w:r>
        <w:separator/>
      </w:r>
    </w:p>
  </w:footnote>
  <w:footnote w:type="continuationSeparator" w:id="0">
    <w:p w14:paraId="286D7C33" w14:textId="77777777" w:rsidR="00ED17AB" w:rsidRDefault="00ED17AB" w:rsidP="009677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C7767D"/>
    <w:multiLevelType w:val="multilevel"/>
    <w:tmpl w:val="EA0EB4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lvl w:ilvl="0">
        <w:numFmt w:val="upperLetter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62781"/>
    <w:rsid w:val="00072F1F"/>
    <w:rsid w:val="000D0AD2"/>
    <w:rsid w:val="0015453A"/>
    <w:rsid w:val="00256C0E"/>
    <w:rsid w:val="0029157A"/>
    <w:rsid w:val="002D5163"/>
    <w:rsid w:val="00384518"/>
    <w:rsid w:val="00391A1E"/>
    <w:rsid w:val="003B35CA"/>
    <w:rsid w:val="003C7DE1"/>
    <w:rsid w:val="003D42B1"/>
    <w:rsid w:val="003F4CF3"/>
    <w:rsid w:val="00452F14"/>
    <w:rsid w:val="00474329"/>
    <w:rsid w:val="00482359"/>
    <w:rsid w:val="004B5A1A"/>
    <w:rsid w:val="004C7F28"/>
    <w:rsid w:val="004F3D4B"/>
    <w:rsid w:val="00526467"/>
    <w:rsid w:val="005A5A93"/>
    <w:rsid w:val="005A71B3"/>
    <w:rsid w:val="005A7BD4"/>
    <w:rsid w:val="005B3DF4"/>
    <w:rsid w:val="005C303C"/>
    <w:rsid w:val="005C5BCB"/>
    <w:rsid w:val="0060398C"/>
    <w:rsid w:val="00613EE8"/>
    <w:rsid w:val="006159FB"/>
    <w:rsid w:val="00616BAA"/>
    <w:rsid w:val="00626527"/>
    <w:rsid w:val="00627D78"/>
    <w:rsid w:val="006313ED"/>
    <w:rsid w:val="00636381"/>
    <w:rsid w:val="00675D81"/>
    <w:rsid w:val="00682550"/>
    <w:rsid w:val="006F2310"/>
    <w:rsid w:val="007830E9"/>
    <w:rsid w:val="007937E7"/>
    <w:rsid w:val="007A6CD5"/>
    <w:rsid w:val="007B2267"/>
    <w:rsid w:val="007C26D7"/>
    <w:rsid w:val="00802B78"/>
    <w:rsid w:val="00830F9B"/>
    <w:rsid w:val="00834398"/>
    <w:rsid w:val="00835095"/>
    <w:rsid w:val="00837FA9"/>
    <w:rsid w:val="00886671"/>
    <w:rsid w:val="008A09C5"/>
    <w:rsid w:val="008A6F11"/>
    <w:rsid w:val="008F1FC7"/>
    <w:rsid w:val="00913FE8"/>
    <w:rsid w:val="00961AAF"/>
    <w:rsid w:val="00962505"/>
    <w:rsid w:val="009677D6"/>
    <w:rsid w:val="009B1E15"/>
    <w:rsid w:val="009B4AA7"/>
    <w:rsid w:val="009B61C0"/>
    <w:rsid w:val="00A37BB8"/>
    <w:rsid w:val="00A457EC"/>
    <w:rsid w:val="00A52A70"/>
    <w:rsid w:val="00A5457A"/>
    <w:rsid w:val="00A653FB"/>
    <w:rsid w:val="00A82C97"/>
    <w:rsid w:val="00B64893"/>
    <w:rsid w:val="00B91CA9"/>
    <w:rsid w:val="00BB6D7B"/>
    <w:rsid w:val="00C1120B"/>
    <w:rsid w:val="00C546C2"/>
    <w:rsid w:val="00CC3EEB"/>
    <w:rsid w:val="00CE3B0D"/>
    <w:rsid w:val="00CF416A"/>
    <w:rsid w:val="00D66CBD"/>
    <w:rsid w:val="00DC1269"/>
    <w:rsid w:val="00DE0C7F"/>
    <w:rsid w:val="00DF1A8A"/>
    <w:rsid w:val="00E101A8"/>
    <w:rsid w:val="00E45DA8"/>
    <w:rsid w:val="00E6554A"/>
    <w:rsid w:val="00E76D1F"/>
    <w:rsid w:val="00EA733E"/>
    <w:rsid w:val="00ED0CCE"/>
    <w:rsid w:val="00ED17AB"/>
    <w:rsid w:val="00ED55E0"/>
    <w:rsid w:val="00F1270B"/>
    <w:rsid w:val="00F46ADB"/>
    <w:rsid w:val="00F54A9F"/>
    <w:rsid w:val="00F70E7B"/>
    <w:rsid w:val="00FD1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DB5F43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Normal (Web)"/>
    <w:basedOn w:val="a"/>
    <w:uiPriority w:val="99"/>
    <w:semiHidden/>
    <w:unhideWhenUsed/>
    <w:rsid w:val="007937E7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7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4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1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81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54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3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2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270FE4-5DF1-4247-A861-912D03C6B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5</TotalTime>
  <Pages>18</Pages>
  <Words>872</Words>
  <Characters>4972</Characters>
  <Application>Microsoft Office Word</Application>
  <DocSecurity>0</DocSecurity>
  <Lines>41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library</cp:lastModifiedBy>
  <cp:revision>65</cp:revision>
  <dcterms:created xsi:type="dcterms:W3CDTF">2022-05-31T05:10:00Z</dcterms:created>
  <dcterms:modified xsi:type="dcterms:W3CDTF">2022-08-23T03:32:00Z</dcterms:modified>
</cp:coreProperties>
</file>